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B00E9" w:rsidRPr="00C160A2" w:rsidRDefault="001B64DB" w:rsidP="00BB28C0">
      <w:pPr>
        <w:spacing w:line="360" w:lineRule="auto"/>
        <w:jc w:val="center"/>
        <w:rPr>
          <w:b/>
          <w:bCs/>
          <w:sz w:val="28"/>
          <w:szCs w:val="28"/>
        </w:rPr>
      </w:pPr>
      <w:r w:rsidRPr="00C160A2">
        <w:rPr>
          <w:b/>
          <w:bCs/>
          <w:sz w:val="28"/>
          <w:szCs w:val="28"/>
        </w:rPr>
        <w:t>1</w:t>
      </w:r>
      <w:r w:rsidRPr="00C160A2">
        <w:rPr>
          <w:b/>
          <w:bCs/>
          <w:sz w:val="28"/>
          <w:szCs w:val="28"/>
          <w:vertAlign w:val="superscript"/>
        </w:rPr>
        <w:t xml:space="preserve">ière </w:t>
      </w:r>
      <w:r w:rsidRPr="00C160A2">
        <w:rPr>
          <w:b/>
          <w:bCs/>
          <w:sz w:val="28"/>
          <w:szCs w:val="28"/>
        </w:rPr>
        <w:t xml:space="preserve"> Année LMD SM</w:t>
      </w:r>
    </w:p>
    <w:tbl>
      <w:tblPr>
        <w:tblpPr w:leftFromText="141" w:rightFromText="141" w:vertAnchor="text" w:horzAnchor="margin" w:tblpXSpec="center" w:tblpY="5"/>
        <w:tblW w:w="214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510"/>
        <w:gridCol w:w="3685"/>
        <w:gridCol w:w="3685"/>
        <w:gridCol w:w="4819"/>
        <w:gridCol w:w="242"/>
        <w:gridCol w:w="4819"/>
        <w:gridCol w:w="3685"/>
      </w:tblGrid>
      <w:tr w:rsidR="00D029AA" w:rsidRPr="00556D59" w:rsidTr="007C2495">
        <w:trPr>
          <w:trHeight w:val="397"/>
        </w:trPr>
        <w:tc>
          <w:tcPr>
            <w:tcW w:w="510" w:type="dxa"/>
            <w:tcBorders>
              <w:top w:val="nil"/>
              <w:left w:val="nil"/>
              <w:bottom w:val="single" w:sz="24" w:space="0" w:color="auto"/>
              <w:right w:val="single" w:sz="24" w:space="0" w:color="auto"/>
            </w:tcBorders>
            <w:shd w:val="clear" w:color="auto" w:fill="auto"/>
          </w:tcPr>
          <w:p w:rsidR="00D029AA" w:rsidRPr="00556D59" w:rsidRDefault="00D029AA" w:rsidP="0067151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3685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</w:tcBorders>
            <w:shd w:val="clear" w:color="auto" w:fill="auto"/>
            <w:vAlign w:val="center"/>
          </w:tcPr>
          <w:p w:rsidR="00D029AA" w:rsidRPr="00415AFF" w:rsidRDefault="00D029AA" w:rsidP="00671512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08:0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09:3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3685" w:type="dxa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  <w:vAlign w:val="center"/>
          </w:tcPr>
          <w:p w:rsidR="00D029AA" w:rsidRPr="00415AFF" w:rsidRDefault="00D029AA" w:rsidP="00671512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09:3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1:0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4819" w:type="dxa"/>
            <w:tcBorders>
              <w:top w:val="single" w:sz="24" w:space="0" w:color="auto"/>
              <w:bottom w:val="single" w:sz="2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D029AA" w:rsidRPr="00415AFF" w:rsidRDefault="00D029AA" w:rsidP="00671512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1:0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2:3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242" w:type="dxa"/>
            <w:vMerge w:val="restart"/>
            <w:tcBorders>
              <w:top w:val="single" w:sz="24" w:space="0" w:color="auto"/>
              <w:left w:val="single" w:sz="18" w:space="0" w:color="auto"/>
              <w:right w:val="single" w:sz="18" w:space="0" w:color="auto"/>
            </w:tcBorders>
            <w:shd w:val="clear" w:color="auto" w:fill="808080"/>
            <w:vAlign w:val="center"/>
          </w:tcPr>
          <w:p w:rsidR="00D029AA" w:rsidRPr="00415AFF" w:rsidRDefault="00D029AA" w:rsidP="00671512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4819" w:type="dxa"/>
            <w:tcBorders>
              <w:top w:val="single" w:sz="24" w:space="0" w:color="auto"/>
              <w:left w:val="single" w:sz="18" w:space="0" w:color="auto"/>
              <w:bottom w:val="single" w:sz="24" w:space="0" w:color="auto"/>
            </w:tcBorders>
            <w:shd w:val="clear" w:color="auto" w:fill="auto"/>
            <w:vAlign w:val="center"/>
          </w:tcPr>
          <w:p w:rsidR="00D029AA" w:rsidRPr="00415AFF" w:rsidRDefault="00D029AA" w:rsidP="00671512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4:0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5:3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3685" w:type="dxa"/>
            <w:tcBorders>
              <w:top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D029AA" w:rsidRPr="00415AFF" w:rsidRDefault="00D029AA" w:rsidP="00671512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5:3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7:0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</w:tr>
      <w:tr w:rsidR="00D029AA" w:rsidRPr="00556D59" w:rsidTr="007C2495">
        <w:trPr>
          <w:cantSplit/>
          <w:trHeight w:val="680"/>
        </w:trPr>
        <w:tc>
          <w:tcPr>
            <w:tcW w:w="510" w:type="dxa"/>
            <w:vMerge w:val="restart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D029AA" w:rsidRPr="00556D59" w:rsidRDefault="00D029AA" w:rsidP="00671512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556D59">
              <w:rPr>
                <w:rFonts w:asciiTheme="majorBidi" w:hAnsiTheme="majorBidi" w:cstheme="majorBidi"/>
                <w:b/>
                <w:bCs/>
              </w:rPr>
              <w:t>Dimanche</w:t>
            </w:r>
          </w:p>
        </w:tc>
        <w:tc>
          <w:tcPr>
            <w:tcW w:w="3685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:rsidR="002608C8" w:rsidRPr="00DD0558" w:rsidRDefault="002608C8" w:rsidP="00671512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7030A0"/>
              </w:rPr>
            </w:pPr>
            <w:r w:rsidRPr="00DD0558">
              <w:rPr>
                <w:rFonts w:asciiTheme="majorBidi" w:hAnsiTheme="majorBidi" w:cstheme="majorBidi"/>
                <w:b/>
                <w:bCs/>
                <w:color w:val="7030A0"/>
              </w:rPr>
              <w:t>COURS CHIMIE 2</w:t>
            </w:r>
          </w:p>
          <w:p w:rsidR="002608C8" w:rsidRPr="00DD0558" w:rsidRDefault="002608C8" w:rsidP="00671512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u w:val="single"/>
              </w:rPr>
            </w:pPr>
            <w:r w:rsidRPr="00556D59">
              <w:rPr>
                <w:rFonts w:asciiTheme="majorBidi" w:hAnsiTheme="majorBidi" w:cstheme="majorBidi"/>
                <w:b/>
                <w:bCs/>
              </w:rPr>
              <w:t>Melle : BENHAOUA</w:t>
            </w:r>
          </w:p>
          <w:p w:rsidR="00D029AA" w:rsidRPr="00DD0558" w:rsidRDefault="002608C8" w:rsidP="00671512">
            <w:pPr>
              <w:jc w:val="center"/>
              <w:rPr>
                <w:rFonts w:asciiTheme="majorBidi" w:hAnsiTheme="majorBidi" w:cstheme="majorBidi"/>
                <w:b/>
                <w:bCs/>
                <w:caps/>
                <w:u w:val="single"/>
                <w:lang w:val="en-US"/>
              </w:rPr>
            </w:pPr>
            <w:r w:rsidRPr="00DD0558">
              <w:rPr>
                <w:rFonts w:asciiTheme="majorBidi" w:hAnsiTheme="majorBidi" w:cstheme="majorBidi"/>
                <w:b/>
                <w:bCs/>
                <w:highlight w:val="yellow"/>
                <w:u w:val="single"/>
              </w:rPr>
              <w:t>Amphi « C »</w:t>
            </w:r>
          </w:p>
        </w:tc>
        <w:tc>
          <w:tcPr>
            <w:tcW w:w="3685" w:type="dxa"/>
            <w:vMerge w:val="restart"/>
            <w:shd w:val="clear" w:color="auto" w:fill="auto"/>
            <w:vAlign w:val="center"/>
          </w:tcPr>
          <w:p w:rsidR="002608C8" w:rsidRPr="00556D59" w:rsidRDefault="002608C8" w:rsidP="00671512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  <w:t xml:space="preserve">COURS MATH 2 </w:t>
            </w:r>
          </w:p>
          <w:p w:rsidR="002608C8" w:rsidRPr="00DD0558" w:rsidRDefault="002608C8" w:rsidP="00671512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  <w:r w:rsidRPr="00DD0558">
              <w:rPr>
                <w:rFonts w:asciiTheme="majorBidi" w:hAnsiTheme="majorBidi" w:cstheme="majorBidi"/>
                <w:b/>
                <w:bCs/>
                <w:lang w:val="en-US"/>
              </w:rPr>
              <w:t>Mr : EL KHEIRI</w:t>
            </w:r>
          </w:p>
          <w:p w:rsidR="00D029AA" w:rsidRPr="00DD0558" w:rsidRDefault="002608C8" w:rsidP="00671512">
            <w:pPr>
              <w:jc w:val="center"/>
              <w:rPr>
                <w:rFonts w:asciiTheme="majorBidi" w:hAnsiTheme="majorBidi" w:cstheme="majorBidi"/>
                <w:b/>
                <w:bCs/>
                <w:lang w:eastAsia="en-US" w:bidi="ar-DZ"/>
              </w:rPr>
            </w:pPr>
            <w:r w:rsidRPr="00DD0558">
              <w:rPr>
                <w:rFonts w:asciiTheme="majorBidi" w:hAnsiTheme="majorBidi" w:cstheme="majorBidi"/>
                <w:b/>
                <w:bCs/>
                <w:highlight w:val="yellow"/>
                <w:u w:val="single"/>
                <w:lang w:val="en-US"/>
              </w:rPr>
              <w:t>Amphi « C »</w:t>
            </w:r>
          </w:p>
        </w:tc>
        <w:tc>
          <w:tcPr>
            <w:tcW w:w="4819" w:type="dxa"/>
            <w:tcBorders>
              <w:top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D029AA" w:rsidRPr="00556D59" w:rsidRDefault="00D029AA" w:rsidP="00671512">
            <w:pPr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7030A0"/>
                <w:lang w:val="en-US"/>
              </w:rPr>
              <w:t xml:space="preserve">TD </w:t>
            </w:r>
            <w:proofErr w:type="spellStart"/>
            <w:r w:rsidRPr="00556D59">
              <w:rPr>
                <w:rFonts w:asciiTheme="majorBidi" w:hAnsiTheme="majorBidi" w:cstheme="majorBidi"/>
                <w:b/>
                <w:bCs/>
                <w:color w:val="7030A0"/>
                <w:lang w:val="en-US"/>
              </w:rPr>
              <w:t>Chimie</w:t>
            </w:r>
            <w:proofErr w:type="spellEnd"/>
            <w:r w:rsidRPr="00556D59">
              <w:rPr>
                <w:rFonts w:asciiTheme="majorBidi" w:hAnsiTheme="majorBidi" w:cstheme="majorBidi"/>
                <w:b/>
                <w:bCs/>
                <w:color w:val="7030A0"/>
                <w:lang w:val="en-US"/>
              </w:rPr>
              <w:t xml:space="preserve"> 2</w:t>
            </w:r>
            <w:r w:rsidR="0018299F">
              <w:rPr>
                <w:rFonts w:asciiTheme="majorBidi" w:hAnsiTheme="majorBidi" w:cstheme="majorBidi"/>
                <w:b/>
                <w:bCs/>
                <w:color w:val="7030A0"/>
                <w:lang w:val="en-US"/>
              </w:rPr>
              <w:t xml:space="preserve"> </w:t>
            </w:r>
            <w:r w:rsidRPr="00556D59">
              <w:rPr>
                <w:rFonts w:asciiTheme="majorBidi" w:hAnsiTheme="majorBidi" w:cstheme="majorBidi"/>
                <w:b/>
                <w:bCs/>
                <w:color w:val="7030A0"/>
                <w:lang w:val="en-US"/>
              </w:rPr>
              <w:t xml:space="preserve"> G01</w:t>
            </w:r>
          </w:p>
          <w:p w:rsidR="00D029AA" w:rsidRPr="00556D59" w:rsidRDefault="00D029AA" w:rsidP="00671512">
            <w:pPr>
              <w:jc w:val="center"/>
              <w:rPr>
                <w:rFonts w:asciiTheme="majorBidi" w:hAnsiTheme="majorBidi" w:cstheme="majorBidi"/>
                <w:b/>
                <w:bCs/>
                <w:color w:val="FF0000"/>
                <w:lang w:val="en-US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002060"/>
                <w:lang w:val="en-US"/>
              </w:rPr>
              <w:t>Mlle: BENHAOUA</w:t>
            </w:r>
            <w:r w:rsidRPr="00556D59"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  <w:t xml:space="preserve">    </w:t>
            </w:r>
            <w:r w:rsidRPr="00556D59">
              <w:rPr>
                <w:rFonts w:asciiTheme="majorBidi" w:hAnsiTheme="majorBidi" w:cstheme="majorBidi"/>
                <w:b/>
                <w:bCs/>
                <w:highlight w:val="yellow"/>
                <w:u w:val="single"/>
                <w:lang w:val="en-US"/>
              </w:rPr>
              <w:t>Amphi « C »</w:t>
            </w:r>
            <w:r w:rsidRPr="00556D59">
              <w:rPr>
                <w:rFonts w:asciiTheme="majorBidi" w:hAnsiTheme="majorBidi" w:cstheme="majorBidi"/>
                <w:b/>
                <w:bCs/>
                <w:caps/>
                <w:lang w:val="en-US"/>
              </w:rPr>
              <w:t xml:space="preserve"> </w:t>
            </w:r>
          </w:p>
        </w:tc>
        <w:tc>
          <w:tcPr>
            <w:tcW w:w="242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808080"/>
            <w:vAlign w:val="center"/>
          </w:tcPr>
          <w:p w:rsidR="00D029AA" w:rsidRPr="00556D59" w:rsidRDefault="00D029AA" w:rsidP="00671512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</w:p>
        </w:tc>
        <w:tc>
          <w:tcPr>
            <w:tcW w:w="4819" w:type="dxa"/>
            <w:shd w:val="clear" w:color="auto" w:fill="auto"/>
            <w:vAlign w:val="center"/>
          </w:tcPr>
          <w:p w:rsidR="00D029AA" w:rsidRPr="00556D59" w:rsidRDefault="00D029AA" w:rsidP="00671512">
            <w:pPr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7030A0"/>
                <w:lang w:val="en-US"/>
              </w:rPr>
              <w:t xml:space="preserve">TD </w:t>
            </w:r>
            <w:proofErr w:type="spellStart"/>
            <w:r w:rsidRPr="00556D59">
              <w:rPr>
                <w:rFonts w:asciiTheme="majorBidi" w:hAnsiTheme="majorBidi" w:cstheme="majorBidi"/>
                <w:b/>
                <w:bCs/>
                <w:color w:val="7030A0"/>
                <w:lang w:val="en-US"/>
              </w:rPr>
              <w:t>Chimie</w:t>
            </w:r>
            <w:proofErr w:type="spellEnd"/>
            <w:r w:rsidRPr="00556D59">
              <w:rPr>
                <w:rFonts w:asciiTheme="majorBidi" w:hAnsiTheme="majorBidi" w:cstheme="majorBidi"/>
                <w:b/>
                <w:bCs/>
                <w:color w:val="7030A0"/>
                <w:lang w:val="en-US"/>
              </w:rPr>
              <w:t xml:space="preserve"> 2</w:t>
            </w:r>
            <w:r w:rsidR="0018299F">
              <w:rPr>
                <w:rFonts w:asciiTheme="majorBidi" w:hAnsiTheme="majorBidi" w:cstheme="majorBidi"/>
                <w:b/>
                <w:bCs/>
                <w:color w:val="7030A0"/>
                <w:lang w:val="en-US"/>
              </w:rPr>
              <w:t xml:space="preserve"> </w:t>
            </w:r>
            <w:r w:rsidRPr="00556D59">
              <w:rPr>
                <w:rFonts w:asciiTheme="majorBidi" w:hAnsiTheme="majorBidi" w:cstheme="majorBidi"/>
                <w:b/>
                <w:bCs/>
                <w:color w:val="7030A0"/>
                <w:lang w:val="en-US"/>
              </w:rPr>
              <w:t xml:space="preserve"> G03</w:t>
            </w:r>
          </w:p>
          <w:p w:rsidR="00D029AA" w:rsidRPr="00556D59" w:rsidRDefault="00D029AA" w:rsidP="00671512">
            <w:pPr>
              <w:jc w:val="center"/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002060"/>
                <w:lang w:val="en-US"/>
              </w:rPr>
              <w:t>Mlle: BENHAOUA</w:t>
            </w:r>
            <w:r w:rsidRPr="00556D59"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  <w:t xml:space="preserve">    </w:t>
            </w:r>
            <w:r w:rsidRPr="006C5169">
              <w:rPr>
                <w:rFonts w:asciiTheme="majorBidi" w:hAnsiTheme="majorBidi" w:cstheme="majorBidi"/>
                <w:b/>
                <w:bCs/>
                <w:highlight w:val="yellow"/>
                <w:u w:val="single"/>
                <w:lang w:val="en-US"/>
              </w:rPr>
              <w:t>Salle : 202</w:t>
            </w:r>
          </w:p>
        </w:tc>
        <w:tc>
          <w:tcPr>
            <w:tcW w:w="3685" w:type="dxa"/>
            <w:vMerge w:val="restart"/>
            <w:tcBorders>
              <w:top w:val="single" w:sz="4" w:space="0" w:color="auto"/>
              <w:right w:val="single" w:sz="24" w:space="0" w:color="auto"/>
            </w:tcBorders>
            <w:shd w:val="clear" w:color="auto" w:fill="D9D9D9" w:themeFill="background1" w:themeFillShade="D9"/>
            <w:vAlign w:val="center"/>
          </w:tcPr>
          <w:p w:rsidR="00D029AA" w:rsidRPr="00556D59" w:rsidRDefault="00D029AA" w:rsidP="00671512">
            <w:pPr>
              <w:jc w:val="center"/>
              <w:rPr>
                <w:rFonts w:asciiTheme="majorBidi" w:hAnsiTheme="majorBidi" w:cstheme="majorBidi"/>
                <w:b/>
                <w:bCs/>
                <w:color w:val="7030A0"/>
                <w:lang w:val="en-US"/>
              </w:rPr>
            </w:pPr>
          </w:p>
        </w:tc>
      </w:tr>
      <w:tr w:rsidR="00D029AA" w:rsidRPr="00917AEF" w:rsidTr="007C2495">
        <w:trPr>
          <w:cantSplit/>
          <w:trHeight w:val="680"/>
        </w:trPr>
        <w:tc>
          <w:tcPr>
            <w:tcW w:w="510" w:type="dxa"/>
            <w:vMerge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D029AA" w:rsidRPr="00556D59" w:rsidRDefault="00D029AA" w:rsidP="00671512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</w:p>
        </w:tc>
        <w:tc>
          <w:tcPr>
            <w:tcW w:w="3685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:rsidR="00D029AA" w:rsidRPr="00556D59" w:rsidRDefault="00D029AA" w:rsidP="00671512">
            <w:pPr>
              <w:jc w:val="center"/>
              <w:rPr>
                <w:rFonts w:asciiTheme="majorBidi" w:hAnsiTheme="majorBidi" w:cstheme="majorBidi"/>
                <w:b/>
                <w:bCs/>
                <w:caps/>
                <w:u w:val="single"/>
                <w:lang w:val="en-US"/>
              </w:rPr>
            </w:pPr>
          </w:p>
        </w:tc>
        <w:tc>
          <w:tcPr>
            <w:tcW w:w="3685" w:type="dxa"/>
            <w:vMerge/>
            <w:shd w:val="clear" w:color="auto" w:fill="auto"/>
            <w:vAlign w:val="center"/>
          </w:tcPr>
          <w:p w:rsidR="00D029AA" w:rsidRPr="00556D59" w:rsidRDefault="00D029AA" w:rsidP="00671512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lang w:val="en-US" w:eastAsia="en-US" w:bidi="ar-DZ"/>
              </w:rPr>
            </w:pPr>
          </w:p>
        </w:tc>
        <w:tc>
          <w:tcPr>
            <w:tcW w:w="4819" w:type="dxa"/>
            <w:tcBorders>
              <w:top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D029AA" w:rsidRPr="00556D59" w:rsidRDefault="00D029AA" w:rsidP="00671512">
            <w:pPr>
              <w:jc w:val="center"/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</w:pPr>
            <w:r w:rsidRPr="00556D59">
              <w:rPr>
                <w:rFonts w:asciiTheme="majorBidi" w:hAnsiTheme="majorBidi" w:cstheme="majorBidi"/>
                <w:b/>
                <w:bCs/>
                <w:caps/>
                <w:color w:val="00B0F0"/>
                <w:lang w:val="en-US"/>
              </w:rPr>
              <w:t xml:space="preserve"> </w:t>
            </w:r>
            <w:r w:rsidRPr="00556D59"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  <w:t xml:space="preserve"> TD Math 2 G02</w:t>
            </w:r>
          </w:p>
          <w:p w:rsidR="00D029AA" w:rsidRPr="00DD0558" w:rsidRDefault="00D029AA" w:rsidP="00C91DD8">
            <w:pPr>
              <w:jc w:val="center"/>
              <w:rPr>
                <w:rFonts w:asciiTheme="majorBidi" w:hAnsiTheme="majorBidi" w:cstheme="majorBidi"/>
                <w:b/>
                <w:bCs/>
                <w:color w:val="00B0F0"/>
                <w:lang w:val="en-US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  <w:t xml:space="preserve">Mr : EL KHEIRI  </w:t>
            </w:r>
            <w:r w:rsidRPr="00556D59">
              <w:rPr>
                <w:rFonts w:asciiTheme="majorBidi" w:hAnsiTheme="majorBidi" w:cstheme="majorBidi"/>
                <w:b/>
                <w:bCs/>
                <w:highlight w:val="yellow"/>
                <w:u w:val="single"/>
                <w:lang w:val="en-US"/>
              </w:rPr>
              <w:t>Salle :</w:t>
            </w:r>
          </w:p>
        </w:tc>
        <w:tc>
          <w:tcPr>
            <w:tcW w:w="242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808080"/>
            <w:vAlign w:val="center"/>
          </w:tcPr>
          <w:p w:rsidR="00D029AA" w:rsidRPr="00DD0558" w:rsidRDefault="00D029AA" w:rsidP="00671512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</w:p>
        </w:tc>
        <w:tc>
          <w:tcPr>
            <w:tcW w:w="4819" w:type="dxa"/>
            <w:shd w:val="clear" w:color="auto" w:fill="auto"/>
            <w:vAlign w:val="center"/>
          </w:tcPr>
          <w:p w:rsidR="00D029AA" w:rsidRPr="00556D59" w:rsidRDefault="00D029AA" w:rsidP="00671512">
            <w:pPr>
              <w:jc w:val="center"/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</w:pPr>
            <w:r w:rsidRPr="00EF5269">
              <w:rPr>
                <w:rFonts w:asciiTheme="majorBidi" w:hAnsiTheme="majorBidi" w:cstheme="majorBidi"/>
                <w:b/>
                <w:bCs/>
                <w:caps/>
                <w:color w:val="00B0F0"/>
                <w:lang w:val="en-US"/>
              </w:rPr>
              <w:t xml:space="preserve"> </w:t>
            </w:r>
            <w:r w:rsidRPr="00EF5269"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  <w:t xml:space="preserve"> </w:t>
            </w:r>
            <w:r w:rsidRPr="00556D59"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  <w:t>TD Math 2 G05</w:t>
            </w:r>
          </w:p>
          <w:p w:rsidR="00D029AA" w:rsidRPr="00556D59" w:rsidRDefault="00D029AA" w:rsidP="00C91DD8">
            <w:pPr>
              <w:jc w:val="center"/>
              <w:rPr>
                <w:rFonts w:asciiTheme="majorBidi" w:hAnsiTheme="majorBidi" w:cstheme="majorBidi"/>
                <w:b/>
                <w:bCs/>
                <w:color w:val="7030A0"/>
                <w:lang w:val="en-US"/>
              </w:rPr>
            </w:pPr>
            <w:r w:rsidRPr="00DD0558">
              <w:rPr>
                <w:rFonts w:asciiTheme="majorBidi" w:hAnsiTheme="majorBidi" w:cstheme="majorBidi"/>
                <w:b/>
                <w:bCs/>
                <w:lang w:val="en-US"/>
              </w:rPr>
              <w:t xml:space="preserve"> </w:t>
            </w:r>
            <w:r w:rsidRPr="00556D59"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  <w:t xml:space="preserve"> Mr : EL KHEIRI  </w:t>
            </w:r>
            <w:r w:rsidRPr="00DD0558">
              <w:rPr>
                <w:rFonts w:asciiTheme="majorBidi" w:hAnsiTheme="majorBidi" w:cstheme="majorBidi"/>
                <w:b/>
                <w:bCs/>
                <w:lang w:val="en-US"/>
              </w:rPr>
              <w:t xml:space="preserve"> </w:t>
            </w:r>
            <w:r w:rsidRPr="00556D59"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  <w:t xml:space="preserve">  </w:t>
            </w:r>
            <w:r w:rsidRPr="006C5169">
              <w:rPr>
                <w:rFonts w:asciiTheme="majorBidi" w:hAnsiTheme="majorBidi" w:cstheme="majorBidi"/>
                <w:b/>
                <w:bCs/>
                <w:highlight w:val="yellow"/>
                <w:u w:val="single"/>
                <w:lang w:val="en-US"/>
              </w:rPr>
              <w:t>Salle </w:t>
            </w:r>
            <w:r w:rsidRPr="00C91DD8">
              <w:rPr>
                <w:rFonts w:asciiTheme="majorBidi" w:hAnsiTheme="majorBidi" w:cstheme="majorBidi"/>
                <w:b/>
                <w:bCs/>
                <w:highlight w:val="yellow"/>
                <w:u w:val="single"/>
                <w:lang w:val="en-US"/>
              </w:rPr>
              <w:t xml:space="preserve">: </w:t>
            </w:r>
            <w:r w:rsidR="00C91DD8" w:rsidRPr="00C91DD8">
              <w:rPr>
                <w:rFonts w:asciiTheme="majorBidi" w:hAnsiTheme="majorBidi" w:cstheme="majorBidi"/>
                <w:b/>
                <w:bCs/>
                <w:highlight w:val="yellow"/>
                <w:u w:val="single"/>
                <w:lang w:val="en-US"/>
              </w:rPr>
              <w:t>HT06</w:t>
            </w:r>
          </w:p>
        </w:tc>
        <w:tc>
          <w:tcPr>
            <w:tcW w:w="3685" w:type="dxa"/>
            <w:vMerge/>
            <w:tcBorders>
              <w:right w:val="single" w:sz="24" w:space="0" w:color="auto"/>
            </w:tcBorders>
            <w:shd w:val="clear" w:color="auto" w:fill="D9D9D9" w:themeFill="background1" w:themeFillShade="D9"/>
            <w:vAlign w:val="center"/>
          </w:tcPr>
          <w:p w:rsidR="00D029AA" w:rsidRPr="00DD0558" w:rsidRDefault="00D029AA" w:rsidP="00671512">
            <w:pPr>
              <w:jc w:val="center"/>
              <w:rPr>
                <w:rFonts w:asciiTheme="majorBidi" w:hAnsiTheme="majorBidi" w:cstheme="majorBidi"/>
                <w:b/>
                <w:bCs/>
                <w:color w:val="C45911"/>
                <w:lang w:val="en-US"/>
              </w:rPr>
            </w:pPr>
          </w:p>
        </w:tc>
      </w:tr>
      <w:tr w:rsidR="00D029AA" w:rsidRPr="00556D59" w:rsidTr="007C2495">
        <w:trPr>
          <w:cantSplit/>
          <w:trHeight w:val="680"/>
        </w:trPr>
        <w:tc>
          <w:tcPr>
            <w:tcW w:w="510" w:type="dxa"/>
            <w:vMerge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D029AA" w:rsidRPr="00DD0558" w:rsidRDefault="00D029AA" w:rsidP="00671512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</w:p>
        </w:tc>
        <w:tc>
          <w:tcPr>
            <w:tcW w:w="3685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:rsidR="00D029AA" w:rsidRPr="00DD0558" w:rsidRDefault="00D029AA" w:rsidP="00671512">
            <w:pPr>
              <w:jc w:val="center"/>
              <w:rPr>
                <w:rFonts w:asciiTheme="majorBidi" w:hAnsiTheme="majorBidi" w:cstheme="majorBidi"/>
                <w:b/>
                <w:bCs/>
                <w:caps/>
                <w:u w:val="single"/>
                <w:lang w:val="en-US"/>
              </w:rPr>
            </w:pPr>
          </w:p>
        </w:tc>
        <w:tc>
          <w:tcPr>
            <w:tcW w:w="3685" w:type="dxa"/>
            <w:vMerge/>
            <w:shd w:val="clear" w:color="auto" w:fill="auto"/>
            <w:vAlign w:val="center"/>
          </w:tcPr>
          <w:p w:rsidR="00D029AA" w:rsidRPr="00DD0558" w:rsidRDefault="00D029AA" w:rsidP="00671512">
            <w:pPr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</w:p>
        </w:tc>
        <w:tc>
          <w:tcPr>
            <w:tcW w:w="4819" w:type="dxa"/>
            <w:tcBorders>
              <w:right w:val="single" w:sz="18" w:space="0" w:color="auto"/>
            </w:tcBorders>
            <w:shd w:val="clear" w:color="auto" w:fill="auto"/>
            <w:vAlign w:val="center"/>
          </w:tcPr>
          <w:p w:rsidR="00D029AA" w:rsidRPr="00556D59" w:rsidRDefault="00D029AA" w:rsidP="00671512">
            <w:pPr>
              <w:jc w:val="center"/>
              <w:rPr>
                <w:rFonts w:asciiTheme="majorBidi" w:hAnsiTheme="majorBidi" w:cstheme="majorBidi"/>
                <w:b/>
                <w:bCs/>
                <w:color w:val="FF0000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FF0000"/>
              </w:rPr>
              <w:t>TD Physique 2  G04</w:t>
            </w:r>
          </w:p>
          <w:p w:rsidR="00D029AA" w:rsidRPr="00556D59" w:rsidRDefault="00D029AA" w:rsidP="00671512">
            <w:pPr>
              <w:jc w:val="center"/>
              <w:rPr>
                <w:rFonts w:asciiTheme="majorBidi" w:hAnsiTheme="majorBidi" w:cstheme="majorBidi"/>
                <w:b/>
                <w:bCs/>
                <w:color w:val="7030A0"/>
                <w:lang w:val="en-US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FF0000"/>
              </w:rPr>
              <w:t>Mr :</w:t>
            </w:r>
            <w:r w:rsidRPr="00556D59">
              <w:rPr>
                <w:rFonts w:asciiTheme="majorBidi" w:hAnsiTheme="majorBidi" w:cstheme="majorBidi"/>
                <w:b/>
                <w:bCs/>
              </w:rPr>
              <w:t xml:space="preserve">   </w:t>
            </w:r>
            <w:r w:rsidRPr="00556D59">
              <w:rPr>
                <w:rFonts w:asciiTheme="majorBidi" w:hAnsiTheme="majorBidi" w:cstheme="majorBidi"/>
                <w:b/>
                <w:bCs/>
                <w:highlight w:val="yellow"/>
                <w:u w:val="single"/>
                <w:lang w:val="en-US"/>
              </w:rPr>
              <w:t>Salle :</w:t>
            </w:r>
          </w:p>
        </w:tc>
        <w:tc>
          <w:tcPr>
            <w:tcW w:w="242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808080"/>
            <w:vAlign w:val="center"/>
          </w:tcPr>
          <w:p w:rsidR="00D029AA" w:rsidRPr="00556D59" w:rsidRDefault="00D029AA" w:rsidP="00671512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</w:p>
        </w:tc>
        <w:tc>
          <w:tcPr>
            <w:tcW w:w="4819" w:type="dxa"/>
            <w:shd w:val="clear" w:color="auto" w:fill="auto"/>
            <w:vAlign w:val="center"/>
          </w:tcPr>
          <w:p w:rsidR="00D029AA" w:rsidRPr="00556D59" w:rsidRDefault="00D029AA" w:rsidP="00671512">
            <w:pPr>
              <w:jc w:val="center"/>
              <w:rPr>
                <w:rFonts w:asciiTheme="majorBidi" w:hAnsiTheme="majorBidi" w:cstheme="majorBidi"/>
                <w:b/>
                <w:bCs/>
                <w:color w:val="FF0000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FF0000"/>
              </w:rPr>
              <w:t>TD Physique 2  G02</w:t>
            </w:r>
          </w:p>
          <w:p w:rsidR="00D029AA" w:rsidRPr="00556D59" w:rsidRDefault="00D029AA" w:rsidP="0067151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FF0000"/>
              </w:rPr>
              <w:t>Mr :</w:t>
            </w:r>
            <w:r w:rsidRPr="00556D59">
              <w:rPr>
                <w:rFonts w:asciiTheme="majorBidi" w:hAnsiTheme="majorBidi" w:cstheme="majorBidi"/>
                <w:b/>
                <w:bCs/>
              </w:rPr>
              <w:t xml:space="preserve">   </w:t>
            </w:r>
            <w:r w:rsidRPr="00C91DD8">
              <w:rPr>
                <w:rFonts w:asciiTheme="majorBidi" w:hAnsiTheme="majorBidi" w:cstheme="majorBidi"/>
                <w:b/>
                <w:bCs/>
                <w:highlight w:val="yellow"/>
                <w:u w:val="single"/>
                <w:lang w:val="en-US"/>
              </w:rPr>
              <w:t>Salle :</w:t>
            </w:r>
            <w:r w:rsidR="00C91DD8" w:rsidRPr="00C91DD8">
              <w:rPr>
                <w:rFonts w:asciiTheme="majorBidi" w:hAnsiTheme="majorBidi" w:cstheme="majorBidi"/>
                <w:b/>
                <w:bCs/>
                <w:highlight w:val="yellow"/>
                <w:u w:val="single"/>
                <w:lang w:val="en-US"/>
              </w:rPr>
              <w:t xml:space="preserve"> 204</w:t>
            </w:r>
          </w:p>
        </w:tc>
        <w:tc>
          <w:tcPr>
            <w:tcW w:w="3685" w:type="dxa"/>
            <w:vMerge/>
            <w:tcBorders>
              <w:right w:val="single" w:sz="24" w:space="0" w:color="auto"/>
            </w:tcBorders>
            <w:shd w:val="clear" w:color="auto" w:fill="D9D9D9" w:themeFill="background1" w:themeFillShade="D9"/>
            <w:vAlign w:val="center"/>
          </w:tcPr>
          <w:p w:rsidR="00D029AA" w:rsidRPr="00556D59" w:rsidRDefault="00D029AA" w:rsidP="00671512">
            <w:pPr>
              <w:jc w:val="center"/>
              <w:rPr>
                <w:rFonts w:asciiTheme="majorBidi" w:hAnsiTheme="majorBidi" w:cstheme="majorBidi"/>
                <w:b/>
                <w:bCs/>
                <w:color w:val="00B0F0"/>
              </w:rPr>
            </w:pPr>
          </w:p>
        </w:tc>
      </w:tr>
      <w:tr w:rsidR="00D029AA" w:rsidRPr="00556D59" w:rsidTr="007C2495">
        <w:trPr>
          <w:cantSplit/>
          <w:trHeight w:val="567"/>
        </w:trPr>
        <w:tc>
          <w:tcPr>
            <w:tcW w:w="510" w:type="dxa"/>
            <w:vMerge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D029AA" w:rsidRPr="00556D59" w:rsidRDefault="00D029AA" w:rsidP="00671512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</w:p>
        </w:tc>
        <w:tc>
          <w:tcPr>
            <w:tcW w:w="3685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:rsidR="00D029AA" w:rsidRPr="00556D59" w:rsidRDefault="00D029AA" w:rsidP="00671512">
            <w:pPr>
              <w:jc w:val="center"/>
              <w:rPr>
                <w:rFonts w:asciiTheme="majorBidi" w:hAnsiTheme="majorBidi" w:cstheme="majorBidi"/>
                <w:b/>
                <w:bCs/>
                <w:caps/>
                <w:u w:val="single"/>
                <w:lang w:val="en-US"/>
              </w:rPr>
            </w:pPr>
          </w:p>
        </w:tc>
        <w:tc>
          <w:tcPr>
            <w:tcW w:w="3685" w:type="dxa"/>
            <w:vMerge/>
            <w:shd w:val="clear" w:color="auto" w:fill="auto"/>
            <w:vAlign w:val="center"/>
          </w:tcPr>
          <w:p w:rsidR="00D029AA" w:rsidRPr="00556D59" w:rsidRDefault="00D029AA" w:rsidP="0067151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4819" w:type="dxa"/>
            <w:tcBorders>
              <w:bottom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D029AA" w:rsidRPr="00DD0558" w:rsidRDefault="00D029AA" w:rsidP="00671512">
            <w:pPr>
              <w:jc w:val="center"/>
              <w:rPr>
                <w:rFonts w:asciiTheme="majorBidi" w:hAnsiTheme="majorBidi" w:cstheme="majorBidi"/>
                <w:b/>
                <w:bCs/>
                <w:color w:val="00B0F0"/>
              </w:rPr>
            </w:pPr>
            <w:r w:rsidRPr="00DD0558">
              <w:rPr>
                <w:rFonts w:asciiTheme="majorBidi" w:hAnsiTheme="majorBidi" w:cstheme="majorBidi"/>
                <w:b/>
                <w:bCs/>
                <w:color w:val="00B0F0"/>
              </w:rPr>
              <w:t>TP Physique 2 G03</w:t>
            </w:r>
          </w:p>
          <w:p w:rsidR="00D029AA" w:rsidRPr="00556D59" w:rsidRDefault="00D029AA" w:rsidP="00671512">
            <w:pPr>
              <w:jc w:val="center"/>
              <w:rPr>
                <w:rFonts w:asciiTheme="majorBidi" w:hAnsiTheme="majorBidi" w:cstheme="majorBidi"/>
                <w:b/>
                <w:bCs/>
                <w:color w:val="C45911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00B0F0"/>
              </w:rPr>
              <w:t>Mr : GOUICHICHE</w:t>
            </w:r>
          </w:p>
        </w:tc>
        <w:tc>
          <w:tcPr>
            <w:tcW w:w="242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808080"/>
            <w:vAlign w:val="center"/>
          </w:tcPr>
          <w:p w:rsidR="00D029AA" w:rsidRPr="00556D59" w:rsidRDefault="00D029AA" w:rsidP="00671512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481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D029AA" w:rsidRPr="00DD0558" w:rsidRDefault="00D029AA" w:rsidP="00671512">
            <w:pPr>
              <w:jc w:val="center"/>
              <w:rPr>
                <w:rFonts w:asciiTheme="majorBidi" w:hAnsiTheme="majorBidi" w:cstheme="majorBidi"/>
                <w:b/>
                <w:bCs/>
                <w:color w:val="00B0F0"/>
              </w:rPr>
            </w:pPr>
            <w:r w:rsidRPr="00DD0558">
              <w:rPr>
                <w:rFonts w:asciiTheme="majorBidi" w:hAnsiTheme="majorBidi" w:cstheme="majorBidi"/>
                <w:b/>
                <w:bCs/>
                <w:color w:val="00B0F0"/>
              </w:rPr>
              <w:t>TP Physique 2 G04</w:t>
            </w:r>
          </w:p>
          <w:p w:rsidR="00D029AA" w:rsidRPr="00556D59" w:rsidRDefault="00D029AA" w:rsidP="00671512">
            <w:pPr>
              <w:jc w:val="center"/>
              <w:rPr>
                <w:rFonts w:asciiTheme="majorBidi" w:hAnsiTheme="majorBidi" w:cstheme="majorBidi"/>
                <w:b/>
                <w:bCs/>
                <w:color w:val="FF0000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00B0F0"/>
              </w:rPr>
              <w:t>Mr : GOUICHICHE</w:t>
            </w:r>
          </w:p>
        </w:tc>
        <w:tc>
          <w:tcPr>
            <w:tcW w:w="3685" w:type="dxa"/>
            <w:vMerge/>
            <w:tcBorders>
              <w:right w:val="single" w:sz="24" w:space="0" w:color="auto"/>
            </w:tcBorders>
            <w:shd w:val="clear" w:color="auto" w:fill="D9D9D9" w:themeFill="background1" w:themeFillShade="D9"/>
            <w:vAlign w:val="center"/>
          </w:tcPr>
          <w:p w:rsidR="00D029AA" w:rsidRPr="00DD0558" w:rsidRDefault="00D029AA" w:rsidP="00671512">
            <w:pPr>
              <w:jc w:val="center"/>
              <w:rPr>
                <w:rFonts w:asciiTheme="majorBidi" w:hAnsiTheme="majorBidi" w:cstheme="majorBidi"/>
                <w:b/>
                <w:bCs/>
                <w:color w:val="00B050"/>
              </w:rPr>
            </w:pPr>
          </w:p>
        </w:tc>
      </w:tr>
      <w:tr w:rsidR="00D029AA" w:rsidRPr="00EF5269" w:rsidTr="007C2495">
        <w:trPr>
          <w:cantSplit/>
          <w:trHeight w:val="567"/>
        </w:trPr>
        <w:tc>
          <w:tcPr>
            <w:tcW w:w="510" w:type="dxa"/>
            <w:vMerge/>
            <w:tcBorders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D029AA" w:rsidRPr="00DD0558" w:rsidRDefault="00D029AA" w:rsidP="00671512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3685" w:type="dxa"/>
            <w:vMerge/>
            <w:tcBorders>
              <w:left w:val="single" w:sz="24" w:space="0" w:color="auto"/>
              <w:bottom w:val="single" w:sz="24" w:space="0" w:color="auto"/>
            </w:tcBorders>
            <w:shd w:val="clear" w:color="auto" w:fill="auto"/>
            <w:vAlign w:val="center"/>
          </w:tcPr>
          <w:p w:rsidR="00D029AA" w:rsidRPr="00DD0558" w:rsidRDefault="00D029AA" w:rsidP="00671512">
            <w:pPr>
              <w:jc w:val="center"/>
              <w:rPr>
                <w:rFonts w:asciiTheme="majorBidi" w:hAnsiTheme="majorBidi" w:cstheme="majorBidi"/>
                <w:b/>
                <w:bCs/>
                <w:caps/>
                <w:u w:val="single"/>
              </w:rPr>
            </w:pPr>
          </w:p>
        </w:tc>
        <w:tc>
          <w:tcPr>
            <w:tcW w:w="3685" w:type="dxa"/>
            <w:vMerge/>
            <w:tcBorders>
              <w:bottom w:val="single" w:sz="24" w:space="0" w:color="auto"/>
            </w:tcBorders>
            <w:shd w:val="clear" w:color="auto" w:fill="auto"/>
            <w:vAlign w:val="center"/>
          </w:tcPr>
          <w:p w:rsidR="00D029AA" w:rsidRPr="00556D59" w:rsidRDefault="00D029AA" w:rsidP="0067151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4819" w:type="dxa"/>
            <w:tcBorders>
              <w:bottom w:val="single" w:sz="2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D029AA" w:rsidRPr="00DD0558" w:rsidRDefault="00D029AA" w:rsidP="00671512">
            <w:pPr>
              <w:jc w:val="center"/>
              <w:rPr>
                <w:rFonts w:asciiTheme="majorBidi" w:hAnsiTheme="majorBidi" w:cstheme="majorBidi"/>
                <w:b/>
                <w:bCs/>
                <w:color w:val="7030A0"/>
              </w:rPr>
            </w:pPr>
            <w:r w:rsidRPr="00DD0558">
              <w:rPr>
                <w:rFonts w:asciiTheme="majorBidi" w:hAnsiTheme="majorBidi" w:cstheme="majorBidi"/>
                <w:b/>
                <w:bCs/>
                <w:color w:val="7030A0"/>
              </w:rPr>
              <w:t>TP Chimie 2 G05</w:t>
            </w:r>
          </w:p>
          <w:p w:rsidR="00D029AA" w:rsidRPr="00556D59" w:rsidRDefault="00D029AA" w:rsidP="00671512">
            <w:pPr>
              <w:jc w:val="center"/>
              <w:rPr>
                <w:rFonts w:asciiTheme="majorBidi" w:hAnsiTheme="majorBidi" w:cstheme="majorBidi"/>
                <w:b/>
                <w:bCs/>
                <w:color w:val="C45911"/>
              </w:rPr>
            </w:pPr>
            <w:r w:rsidRPr="00DD0558">
              <w:rPr>
                <w:rFonts w:asciiTheme="majorBidi" w:hAnsiTheme="majorBidi" w:cstheme="majorBidi"/>
                <w:b/>
                <w:bCs/>
                <w:color w:val="7030A0"/>
              </w:rPr>
              <w:t>Mme : BALEH</w:t>
            </w:r>
          </w:p>
        </w:tc>
        <w:tc>
          <w:tcPr>
            <w:tcW w:w="242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808080"/>
            <w:vAlign w:val="center"/>
          </w:tcPr>
          <w:p w:rsidR="00D029AA" w:rsidRPr="00556D59" w:rsidRDefault="00D029AA" w:rsidP="00671512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4819" w:type="dxa"/>
            <w:tcBorders>
              <w:bottom w:val="single" w:sz="24" w:space="0" w:color="auto"/>
            </w:tcBorders>
            <w:shd w:val="clear" w:color="auto" w:fill="auto"/>
            <w:vAlign w:val="center"/>
          </w:tcPr>
          <w:p w:rsidR="0050783E" w:rsidRPr="00DD0558" w:rsidRDefault="0050783E" w:rsidP="00671512">
            <w:pPr>
              <w:jc w:val="center"/>
              <w:rPr>
                <w:rFonts w:asciiTheme="majorBidi" w:hAnsiTheme="majorBidi" w:cstheme="majorBidi"/>
                <w:b/>
                <w:bCs/>
                <w:color w:val="7030A0"/>
              </w:rPr>
            </w:pPr>
            <w:r w:rsidRPr="00DD0558">
              <w:rPr>
                <w:rFonts w:asciiTheme="majorBidi" w:hAnsiTheme="majorBidi" w:cstheme="majorBidi"/>
                <w:b/>
                <w:bCs/>
                <w:color w:val="7030A0"/>
              </w:rPr>
              <w:t>TP Chimie 2 G0</w:t>
            </w:r>
            <w:r w:rsidR="0018299F">
              <w:rPr>
                <w:rFonts w:asciiTheme="majorBidi" w:hAnsiTheme="majorBidi" w:cstheme="majorBidi"/>
                <w:b/>
                <w:bCs/>
                <w:color w:val="7030A0"/>
              </w:rPr>
              <w:t>1</w:t>
            </w:r>
          </w:p>
          <w:p w:rsidR="00D029AA" w:rsidRPr="00917AEF" w:rsidRDefault="0050783E" w:rsidP="00671512">
            <w:pPr>
              <w:jc w:val="center"/>
              <w:rPr>
                <w:rFonts w:asciiTheme="majorBidi" w:hAnsiTheme="majorBidi" w:cstheme="majorBidi"/>
                <w:b/>
                <w:bCs/>
                <w:caps/>
                <w:color w:val="FF0000"/>
              </w:rPr>
            </w:pPr>
            <w:r w:rsidRPr="00DD0558">
              <w:rPr>
                <w:rFonts w:asciiTheme="majorBidi" w:hAnsiTheme="majorBidi" w:cstheme="majorBidi"/>
                <w:b/>
                <w:bCs/>
                <w:color w:val="7030A0"/>
              </w:rPr>
              <w:t>Mme </w:t>
            </w:r>
            <w:proofErr w:type="gramStart"/>
            <w:r w:rsidRPr="00DD0558">
              <w:rPr>
                <w:rFonts w:asciiTheme="majorBidi" w:hAnsiTheme="majorBidi" w:cstheme="majorBidi"/>
                <w:b/>
                <w:bCs/>
                <w:color w:val="7030A0"/>
              </w:rPr>
              <w:t>:  BALEH</w:t>
            </w:r>
            <w:proofErr w:type="gramEnd"/>
          </w:p>
        </w:tc>
        <w:tc>
          <w:tcPr>
            <w:tcW w:w="3685" w:type="dxa"/>
            <w:vMerge/>
            <w:tcBorders>
              <w:bottom w:val="single" w:sz="24" w:space="0" w:color="auto"/>
              <w:right w:val="single" w:sz="24" w:space="0" w:color="auto"/>
            </w:tcBorders>
            <w:shd w:val="clear" w:color="auto" w:fill="D9D9D9" w:themeFill="background1" w:themeFillShade="D9"/>
            <w:vAlign w:val="center"/>
          </w:tcPr>
          <w:p w:rsidR="00D029AA" w:rsidRPr="00917AEF" w:rsidRDefault="00D029AA" w:rsidP="00671512">
            <w:pPr>
              <w:jc w:val="center"/>
              <w:rPr>
                <w:rFonts w:asciiTheme="majorBidi" w:hAnsiTheme="majorBidi" w:cstheme="majorBidi"/>
                <w:b/>
                <w:bCs/>
                <w:color w:val="C45911"/>
              </w:rPr>
            </w:pPr>
          </w:p>
        </w:tc>
      </w:tr>
      <w:tr w:rsidR="00D029AA" w:rsidRPr="00917AEF" w:rsidTr="007C2495">
        <w:trPr>
          <w:cantSplit/>
          <w:trHeight w:val="680"/>
        </w:trPr>
        <w:tc>
          <w:tcPr>
            <w:tcW w:w="510" w:type="dxa"/>
            <w:vMerge w:val="restart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D029AA" w:rsidRPr="00556D59" w:rsidRDefault="00D029AA" w:rsidP="00671512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</w:rPr>
            </w:pPr>
            <w:r w:rsidRPr="00556D59">
              <w:rPr>
                <w:rFonts w:asciiTheme="majorBidi" w:hAnsiTheme="majorBidi" w:cstheme="majorBidi"/>
                <w:b/>
                <w:bCs/>
              </w:rPr>
              <w:t>Lundi</w:t>
            </w:r>
          </w:p>
        </w:tc>
        <w:tc>
          <w:tcPr>
            <w:tcW w:w="3685" w:type="dxa"/>
            <w:vMerge w:val="restart"/>
            <w:tcBorders>
              <w:top w:val="single" w:sz="24" w:space="0" w:color="auto"/>
              <w:left w:val="single" w:sz="24" w:space="0" w:color="auto"/>
            </w:tcBorders>
            <w:shd w:val="clear" w:color="auto" w:fill="auto"/>
            <w:vAlign w:val="center"/>
          </w:tcPr>
          <w:p w:rsidR="00D029AA" w:rsidRPr="00556D59" w:rsidRDefault="00D029AA" w:rsidP="00671512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  <w:t xml:space="preserve">COURS MATH 2 </w:t>
            </w:r>
          </w:p>
          <w:p w:rsidR="00D029AA" w:rsidRPr="00DD0558" w:rsidRDefault="00D029AA" w:rsidP="00671512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aps/>
                <w:lang w:val="en-US"/>
              </w:rPr>
            </w:pPr>
            <w:r w:rsidRPr="00DD0558">
              <w:rPr>
                <w:rFonts w:asciiTheme="majorBidi" w:hAnsiTheme="majorBidi" w:cstheme="majorBidi"/>
                <w:b/>
                <w:bCs/>
                <w:lang w:val="en-US"/>
              </w:rPr>
              <w:t>Mr : EL KHEIRI</w:t>
            </w:r>
          </w:p>
          <w:p w:rsidR="00D029AA" w:rsidRPr="00DD0558" w:rsidRDefault="00D029AA" w:rsidP="00671512">
            <w:pPr>
              <w:jc w:val="center"/>
              <w:rPr>
                <w:rFonts w:asciiTheme="majorBidi" w:hAnsiTheme="majorBidi" w:cstheme="majorBidi"/>
                <w:b/>
                <w:bCs/>
                <w:color w:val="FF0000"/>
                <w:lang w:val="en-US"/>
              </w:rPr>
            </w:pPr>
            <w:r w:rsidRPr="00DD0558">
              <w:rPr>
                <w:rFonts w:asciiTheme="majorBidi" w:hAnsiTheme="majorBidi" w:cstheme="majorBidi"/>
                <w:b/>
                <w:bCs/>
                <w:highlight w:val="yellow"/>
                <w:u w:val="single"/>
                <w:lang w:val="en-US"/>
              </w:rPr>
              <w:t>Amphi « C »</w:t>
            </w:r>
            <w:r w:rsidRPr="00DD0558">
              <w:rPr>
                <w:rFonts w:asciiTheme="majorBidi" w:hAnsiTheme="majorBidi" w:cstheme="majorBidi"/>
                <w:b/>
                <w:bCs/>
                <w:u w:val="single"/>
                <w:lang w:val="en-US"/>
              </w:rPr>
              <w:t xml:space="preserve"> </w:t>
            </w:r>
          </w:p>
        </w:tc>
        <w:tc>
          <w:tcPr>
            <w:tcW w:w="3685" w:type="dxa"/>
            <w:vMerge w:val="restart"/>
            <w:tcBorders>
              <w:top w:val="single" w:sz="24" w:space="0" w:color="auto"/>
            </w:tcBorders>
            <w:shd w:val="clear" w:color="auto" w:fill="auto"/>
            <w:vAlign w:val="center"/>
          </w:tcPr>
          <w:p w:rsidR="00D029AA" w:rsidRPr="00DD0558" w:rsidRDefault="00D029AA" w:rsidP="00671512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7030A0"/>
              </w:rPr>
            </w:pPr>
            <w:r w:rsidRPr="00DD0558">
              <w:rPr>
                <w:rFonts w:asciiTheme="majorBidi" w:hAnsiTheme="majorBidi" w:cstheme="majorBidi"/>
                <w:b/>
                <w:bCs/>
                <w:color w:val="7030A0"/>
              </w:rPr>
              <w:t>COURS CHIMIE 2</w:t>
            </w:r>
          </w:p>
          <w:p w:rsidR="00D029AA" w:rsidRPr="00DD0558" w:rsidRDefault="00D029AA" w:rsidP="00671512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u w:val="single"/>
              </w:rPr>
            </w:pPr>
            <w:r w:rsidRPr="00556D59">
              <w:rPr>
                <w:rFonts w:asciiTheme="majorBidi" w:hAnsiTheme="majorBidi" w:cstheme="majorBidi"/>
                <w:b/>
                <w:bCs/>
              </w:rPr>
              <w:t>Melle : BENHAOUA</w:t>
            </w:r>
          </w:p>
          <w:p w:rsidR="00D029AA" w:rsidRPr="00556D59" w:rsidRDefault="00D029AA" w:rsidP="00671512">
            <w:pPr>
              <w:jc w:val="center"/>
              <w:rPr>
                <w:rFonts w:asciiTheme="majorBidi" w:hAnsiTheme="majorBidi" w:cstheme="majorBidi"/>
                <w:b/>
                <w:bCs/>
                <w:u w:val="single"/>
              </w:rPr>
            </w:pPr>
            <w:r w:rsidRPr="00DD0558">
              <w:rPr>
                <w:rFonts w:asciiTheme="majorBidi" w:hAnsiTheme="majorBidi" w:cstheme="majorBidi"/>
                <w:b/>
                <w:bCs/>
                <w:highlight w:val="yellow"/>
                <w:u w:val="single"/>
              </w:rPr>
              <w:t>Amphi « C »</w:t>
            </w:r>
          </w:p>
        </w:tc>
        <w:tc>
          <w:tcPr>
            <w:tcW w:w="4819" w:type="dxa"/>
            <w:tcBorders>
              <w:top w:val="single" w:sz="2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D029AA" w:rsidRPr="00556D59" w:rsidRDefault="00D029AA" w:rsidP="00671512">
            <w:pPr>
              <w:jc w:val="center"/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</w:pPr>
            <w:r w:rsidRPr="00DD0558">
              <w:rPr>
                <w:rFonts w:asciiTheme="majorBidi" w:hAnsiTheme="majorBidi" w:cstheme="majorBidi"/>
                <w:b/>
                <w:bCs/>
                <w:caps/>
                <w:color w:val="00B0F0"/>
              </w:rPr>
              <w:t xml:space="preserve"> </w:t>
            </w:r>
            <w:r w:rsidRPr="00DD0558">
              <w:rPr>
                <w:rFonts w:asciiTheme="majorBidi" w:hAnsiTheme="majorBidi" w:cstheme="majorBidi"/>
                <w:b/>
                <w:bCs/>
                <w:color w:val="00B050"/>
              </w:rPr>
              <w:t xml:space="preserve"> </w:t>
            </w:r>
            <w:r w:rsidRPr="00556D59"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  <w:t>TD Math 2 G03</w:t>
            </w:r>
          </w:p>
          <w:p w:rsidR="00D029AA" w:rsidRPr="00556D59" w:rsidRDefault="00D029AA" w:rsidP="00671512">
            <w:pPr>
              <w:jc w:val="center"/>
              <w:rPr>
                <w:rFonts w:asciiTheme="majorBidi" w:hAnsiTheme="majorBidi" w:cstheme="majorBidi"/>
                <w:b/>
                <w:bCs/>
                <w:u w:val="single"/>
                <w:lang w:val="en-US"/>
              </w:rPr>
            </w:pPr>
            <w:proofErr w:type="spellStart"/>
            <w:r w:rsidRPr="00556D59"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  <w:t>Mr</w:t>
            </w:r>
            <w:proofErr w:type="spellEnd"/>
            <w:r w:rsidRPr="00556D59"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  <w:t xml:space="preserve"> : </w:t>
            </w:r>
            <w:r w:rsidR="004853BF" w:rsidRPr="00556D59"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  <w:t xml:space="preserve"> EL KHEIRI</w:t>
            </w:r>
            <w:r w:rsidR="004853BF" w:rsidRPr="00DD0558">
              <w:rPr>
                <w:rFonts w:asciiTheme="majorBidi" w:hAnsiTheme="majorBidi" w:cstheme="majorBidi"/>
                <w:b/>
                <w:bCs/>
                <w:lang w:val="en-US"/>
              </w:rPr>
              <w:t xml:space="preserve"> </w:t>
            </w:r>
            <w:r w:rsidRPr="00DD0558">
              <w:rPr>
                <w:rFonts w:asciiTheme="majorBidi" w:hAnsiTheme="majorBidi" w:cstheme="majorBidi"/>
                <w:b/>
                <w:bCs/>
                <w:lang w:val="en-US"/>
              </w:rPr>
              <w:t xml:space="preserve">  </w:t>
            </w:r>
            <w:r w:rsidRPr="00556D59"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  <w:t xml:space="preserve">  </w:t>
            </w:r>
            <w:r w:rsidRPr="00556D59">
              <w:rPr>
                <w:rFonts w:asciiTheme="majorBidi" w:hAnsiTheme="majorBidi" w:cstheme="majorBidi"/>
                <w:b/>
                <w:bCs/>
                <w:highlight w:val="yellow"/>
                <w:u w:val="single"/>
                <w:lang w:val="en-US"/>
              </w:rPr>
              <w:t>Salle :</w:t>
            </w:r>
          </w:p>
        </w:tc>
        <w:tc>
          <w:tcPr>
            <w:tcW w:w="242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808080"/>
          </w:tcPr>
          <w:p w:rsidR="00D029AA" w:rsidRPr="00556D59" w:rsidRDefault="00D029AA" w:rsidP="00671512">
            <w:pPr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</w:p>
        </w:tc>
        <w:tc>
          <w:tcPr>
            <w:tcW w:w="4819" w:type="dxa"/>
            <w:tcBorders>
              <w:top w:val="single" w:sz="24" w:space="0" w:color="auto"/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029AA" w:rsidRPr="00556D59" w:rsidRDefault="00D029AA" w:rsidP="00671512">
            <w:pPr>
              <w:jc w:val="center"/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</w:pPr>
            <w:r w:rsidRPr="00556D59">
              <w:rPr>
                <w:rFonts w:asciiTheme="majorBidi" w:hAnsiTheme="majorBidi" w:cstheme="majorBidi"/>
                <w:b/>
                <w:bCs/>
                <w:caps/>
                <w:color w:val="00B0F0"/>
                <w:lang w:val="en-US"/>
              </w:rPr>
              <w:t xml:space="preserve"> </w:t>
            </w:r>
            <w:r w:rsidRPr="00556D59"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  <w:t xml:space="preserve"> TD Math 2 G04</w:t>
            </w:r>
          </w:p>
          <w:p w:rsidR="00D029AA" w:rsidRPr="00556D59" w:rsidRDefault="00D029AA" w:rsidP="002C4ED1">
            <w:pPr>
              <w:jc w:val="center"/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  <w:t>Mr : BENAISSA /B</w:t>
            </w:r>
            <w:r w:rsidRPr="00DD0558">
              <w:rPr>
                <w:rFonts w:asciiTheme="majorBidi" w:hAnsiTheme="majorBidi" w:cstheme="majorBidi"/>
                <w:b/>
                <w:bCs/>
                <w:lang w:val="en-US"/>
              </w:rPr>
              <w:t xml:space="preserve">  </w:t>
            </w:r>
            <w:r w:rsidRPr="00556D59"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  <w:t xml:space="preserve">  </w:t>
            </w:r>
            <w:r w:rsidRPr="00556D59">
              <w:rPr>
                <w:rFonts w:asciiTheme="majorBidi" w:hAnsiTheme="majorBidi" w:cstheme="majorBidi"/>
                <w:b/>
                <w:bCs/>
                <w:highlight w:val="yellow"/>
                <w:u w:val="single"/>
                <w:lang w:val="en-US"/>
              </w:rPr>
              <w:t>Salle :</w:t>
            </w:r>
            <w:r w:rsidRPr="00307D13">
              <w:rPr>
                <w:rFonts w:asciiTheme="majorBidi" w:hAnsiTheme="majorBidi" w:cstheme="majorBidi"/>
                <w:b/>
                <w:bCs/>
                <w:highlight w:val="yellow"/>
                <w:u w:val="single"/>
                <w:lang w:val="en-US"/>
              </w:rPr>
              <w:t xml:space="preserve"> </w:t>
            </w:r>
            <w:r w:rsidRPr="002C4ED1">
              <w:rPr>
                <w:rFonts w:asciiTheme="majorBidi" w:hAnsiTheme="majorBidi" w:cstheme="majorBidi"/>
                <w:b/>
                <w:bCs/>
                <w:highlight w:val="yellow"/>
                <w:u w:val="single"/>
                <w:lang w:val="en-US"/>
              </w:rPr>
              <w:t>20</w:t>
            </w:r>
            <w:r w:rsidR="002C4ED1" w:rsidRPr="002C4ED1">
              <w:rPr>
                <w:rFonts w:asciiTheme="majorBidi" w:hAnsiTheme="majorBidi" w:cstheme="majorBidi"/>
                <w:b/>
                <w:bCs/>
                <w:highlight w:val="yellow"/>
                <w:u w:val="single"/>
                <w:lang w:val="en-US"/>
              </w:rPr>
              <w:t>4</w:t>
            </w:r>
          </w:p>
        </w:tc>
        <w:tc>
          <w:tcPr>
            <w:tcW w:w="3685" w:type="dxa"/>
            <w:vMerge w:val="restart"/>
            <w:tcBorders>
              <w:top w:val="single" w:sz="24" w:space="0" w:color="auto"/>
              <w:left w:val="single" w:sz="4" w:space="0" w:color="auto"/>
              <w:right w:val="single" w:sz="24" w:space="0" w:color="auto"/>
            </w:tcBorders>
            <w:shd w:val="clear" w:color="auto" w:fill="D9D9D9" w:themeFill="background1" w:themeFillShade="D9"/>
            <w:vAlign w:val="center"/>
          </w:tcPr>
          <w:p w:rsidR="00D029AA" w:rsidRPr="00556D59" w:rsidRDefault="00D029AA" w:rsidP="00671512">
            <w:pPr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</w:p>
        </w:tc>
      </w:tr>
      <w:tr w:rsidR="00EC31BE" w:rsidRPr="00556D59" w:rsidTr="007C2495">
        <w:trPr>
          <w:cantSplit/>
          <w:trHeight w:val="680"/>
        </w:trPr>
        <w:tc>
          <w:tcPr>
            <w:tcW w:w="510" w:type="dxa"/>
            <w:vMerge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EC31BE" w:rsidRPr="00DD0558" w:rsidRDefault="00EC31BE" w:rsidP="00671512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</w:p>
        </w:tc>
        <w:tc>
          <w:tcPr>
            <w:tcW w:w="3685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:rsidR="00EC31BE" w:rsidRPr="00DD0558" w:rsidRDefault="00EC31BE" w:rsidP="00671512">
            <w:pPr>
              <w:jc w:val="center"/>
              <w:rPr>
                <w:rFonts w:asciiTheme="majorBidi" w:hAnsiTheme="majorBidi" w:cstheme="majorBidi"/>
                <w:b/>
                <w:bCs/>
                <w:lang w:val="en-US" w:eastAsia="en-US" w:bidi="ar-DZ"/>
              </w:rPr>
            </w:pPr>
          </w:p>
        </w:tc>
        <w:tc>
          <w:tcPr>
            <w:tcW w:w="3685" w:type="dxa"/>
            <w:vMerge/>
            <w:shd w:val="clear" w:color="auto" w:fill="auto"/>
            <w:vAlign w:val="center"/>
          </w:tcPr>
          <w:p w:rsidR="00EC31BE" w:rsidRPr="00DD0558" w:rsidRDefault="00EC31BE" w:rsidP="00671512">
            <w:pPr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</w:p>
        </w:tc>
        <w:tc>
          <w:tcPr>
            <w:tcW w:w="4819" w:type="dxa"/>
            <w:tcBorders>
              <w:right w:val="single" w:sz="18" w:space="0" w:color="auto"/>
            </w:tcBorders>
            <w:shd w:val="clear" w:color="auto" w:fill="auto"/>
            <w:vAlign w:val="center"/>
          </w:tcPr>
          <w:p w:rsidR="00EC31BE" w:rsidRPr="00556D59" w:rsidRDefault="00EC31BE" w:rsidP="00671512">
            <w:pPr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7030A0"/>
                <w:lang w:val="en-US"/>
              </w:rPr>
              <w:t xml:space="preserve">TD </w:t>
            </w:r>
            <w:proofErr w:type="spellStart"/>
            <w:r w:rsidRPr="00556D59">
              <w:rPr>
                <w:rFonts w:asciiTheme="majorBidi" w:hAnsiTheme="majorBidi" w:cstheme="majorBidi"/>
                <w:b/>
                <w:bCs/>
                <w:color w:val="7030A0"/>
                <w:lang w:val="en-US"/>
              </w:rPr>
              <w:t>Chimie</w:t>
            </w:r>
            <w:proofErr w:type="spellEnd"/>
            <w:r w:rsidRPr="00556D59">
              <w:rPr>
                <w:rFonts w:asciiTheme="majorBidi" w:hAnsiTheme="majorBidi" w:cstheme="majorBidi"/>
                <w:b/>
                <w:bCs/>
                <w:color w:val="7030A0"/>
                <w:lang w:val="en-US"/>
              </w:rPr>
              <w:t xml:space="preserve"> 2</w:t>
            </w:r>
            <w:r w:rsidR="0018299F">
              <w:rPr>
                <w:rFonts w:asciiTheme="majorBidi" w:hAnsiTheme="majorBidi" w:cstheme="majorBidi"/>
                <w:b/>
                <w:bCs/>
                <w:color w:val="7030A0"/>
                <w:lang w:val="en-US"/>
              </w:rPr>
              <w:t xml:space="preserve"> </w:t>
            </w:r>
            <w:r w:rsidRPr="00556D59">
              <w:rPr>
                <w:rFonts w:asciiTheme="majorBidi" w:hAnsiTheme="majorBidi" w:cstheme="majorBidi"/>
                <w:b/>
                <w:bCs/>
                <w:color w:val="7030A0"/>
                <w:lang w:val="en-US"/>
              </w:rPr>
              <w:t xml:space="preserve"> G02</w:t>
            </w:r>
          </w:p>
          <w:p w:rsidR="00EC31BE" w:rsidRPr="00556D59" w:rsidRDefault="00EC31BE" w:rsidP="00671512">
            <w:pPr>
              <w:jc w:val="center"/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002060"/>
                <w:lang w:val="en-US"/>
              </w:rPr>
              <w:t>Mlle: BENHAOUA</w:t>
            </w:r>
            <w:r w:rsidRPr="00556D59"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  <w:t xml:space="preserve">    </w:t>
            </w:r>
            <w:r w:rsidRPr="00556D59">
              <w:rPr>
                <w:rFonts w:asciiTheme="majorBidi" w:hAnsiTheme="majorBidi" w:cstheme="majorBidi"/>
                <w:b/>
                <w:bCs/>
                <w:highlight w:val="yellow"/>
                <w:u w:val="single"/>
                <w:lang w:val="en-US"/>
              </w:rPr>
              <w:t>Amphi « C »</w:t>
            </w:r>
          </w:p>
        </w:tc>
        <w:tc>
          <w:tcPr>
            <w:tcW w:w="242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808080"/>
          </w:tcPr>
          <w:p w:rsidR="00EC31BE" w:rsidRPr="00556D59" w:rsidRDefault="00EC31BE" w:rsidP="00671512">
            <w:pPr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</w:p>
        </w:tc>
        <w:tc>
          <w:tcPr>
            <w:tcW w:w="4819" w:type="dxa"/>
            <w:tcBorders>
              <w:left w:val="single" w:sz="18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EC31BE" w:rsidRPr="00556D59" w:rsidRDefault="00EC31BE" w:rsidP="00671512">
            <w:pPr>
              <w:jc w:val="center"/>
              <w:rPr>
                <w:rFonts w:asciiTheme="majorBidi" w:hAnsiTheme="majorBidi" w:cstheme="majorBidi"/>
                <w:b/>
                <w:bCs/>
                <w:color w:val="7030A0"/>
                <w:lang w:val="en-US"/>
              </w:rPr>
            </w:pPr>
          </w:p>
        </w:tc>
        <w:tc>
          <w:tcPr>
            <w:tcW w:w="3685" w:type="dxa"/>
            <w:vMerge/>
            <w:tcBorders>
              <w:left w:val="single" w:sz="4" w:space="0" w:color="auto"/>
              <w:right w:val="single" w:sz="24" w:space="0" w:color="auto"/>
            </w:tcBorders>
            <w:shd w:val="clear" w:color="auto" w:fill="D9D9D9" w:themeFill="background1" w:themeFillShade="D9"/>
            <w:vAlign w:val="center"/>
          </w:tcPr>
          <w:p w:rsidR="00EC31BE" w:rsidRPr="00556D59" w:rsidRDefault="00EC31BE" w:rsidP="00671512">
            <w:pPr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</w:p>
        </w:tc>
      </w:tr>
      <w:tr w:rsidR="00EC31BE" w:rsidRPr="00556D59" w:rsidTr="007C2495">
        <w:trPr>
          <w:cantSplit/>
          <w:trHeight w:val="680"/>
        </w:trPr>
        <w:tc>
          <w:tcPr>
            <w:tcW w:w="510" w:type="dxa"/>
            <w:vMerge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EC31BE" w:rsidRPr="00556D59" w:rsidRDefault="00EC31BE" w:rsidP="00671512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3685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:rsidR="00EC31BE" w:rsidRPr="00556D59" w:rsidRDefault="00EC31BE" w:rsidP="00671512">
            <w:pPr>
              <w:jc w:val="center"/>
              <w:rPr>
                <w:rFonts w:asciiTheme="majorBidi" w:hAnsiTheme="majorBidi" w:cstheme="majorBidi"/>
                <w:b/>
                <w:bCs/>
                <w:lang w:eastAsia="en-US" w:bidi="ar-DZ"/>
              </w:rPr>
            </w:pPr>
          </w:p>
        </w:tc>
        <w:tc>
          <w:tcPr>
            <w:tcW w:w="3685" w:type="dxa"/>
            <w:vMerge/>
            <w:shd w:val="clear" w:color="auto" w:fill="auto"/>
            <w:vAlign w:val="center"/>
          </w:tcPr>
          <w:p w:rsidR="00EC31BE" w:rsidRPr="00556D59" w:rsidRDefault="00EC31BE" w:rsidP="0067151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4819" w:type="dxa"/>
            <w:tcBorders>
              <w:right w:val="single" w:sz="18" w:space="0" w:color="auto"/>
            </w:tcBorders>
            <w:shd w:val="clear" w:color="auto" w:fill="auto"/>
            <w:vAlign w:val="center"/>
          </w:tcPr>
          <w:p w:rsidR="00EC31BE" w:rsidRPr="00DD0558" w:rsidRDefault="00EC31BE" w:rsidP="0067151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DD0558">
              <w:rPr>
                <w:rFonts w:asciiTheme="majorBidi" w:hAnsiTheme="majorBidi" w:cstheme="majorBidi"/>
                <w:b/>
                <w:bCs/>
                <w:color w:val="7030A0"/>
              </w:rPr>
              <w:t>TD Chimie 2</w:t>
            </w:r>
            <w:r w:rsidR="0018299F">
              <w:rPr>
                <w:rFonts w:asciiTheme="majorBidi" w:hAnsiTheme="majorBidi" w:cstheme="majorBidi"/>
                <w:b/>
                <w:bCs/>
                <w:color w:val="7030A0"/>
              </w:rPr>
              <w:t xml:space="preserve"> </w:t>
            </w:r>
            <w:r w:rsidRPr="00DD0558">
              <w:rPr>
                <w:rFonts w:asciiTheme="majorBidi" w:hAnsiTheme="majorBidi" w:cstheme="majorBidi"/>
                <w:b/>
                <w:bCs/>
                <w:color w:val="7030A0"/>
              </w:rPr>
              <w:t xml:space="preserve"> G0</w:t>
            </w:r>
            <w:r>
              <w:rPr>
                <w:rFonts w:asciiTheme="majorBidi" w:hAnsiTheme="majorBidi" w:cstheme="majorBidi"/>
                <w:b/>
                <w:bCs/>
                <w:color w:val="7030A0"/>
              </w:rPr>
              <w:t>5</w:t>
            </w:r>
          </w:p>
          <w:p w:rsidR="00EC31BE" w:rsidRPr="00DD0558" w:rsidRDefault="00EC31BE" w:rsidP="00C91DD8">
            <w:pPr>
              <w:jc w:val="center"/>
              <w:rPr>
                <w:rFonts w:asciiTheme="majorBidi" w:hAnsiTheme="majorBidi" w:cstheme="majorBidi"/>
                <w:b/>
                <w:bCs/>
                <w:color w:val="00B050"/>
              </w:rPr>
            </w:pPr>
            <w:r>
              <w:rPr>
                <w:rFonts w:asciiTheme="majorBidi" w:hAnsiTheme="majorBidi" w:cstheme="majorBidi"/>
                <w:b/>
                <w:bCs/>
                <w:color w:val="002060"/>
              </w:rPr>
              <w:t xml:space="preserve">Mr. </w:t>
            </w:r>
            <w:r w:rsidR="0018299F">
              <w:rPr>
                <w:rFonts w:asciiTheme="majorBidi" w:hAnsiTheme="majorBidi" w:cstheme="majorBidi"/>
                <w:b/>
                <w:bCs/>
                <w:color w:val="002060"/>
              </w:rPr>
              <w:t>OUARAB</w:t>
            </w:r>
            <w:r w:rsidR="0018299F" w:rsidRPr="00DD0558">
              <w:rPr>
                <w:rFonts w:asciiTheme="majorBidi" w:hAnsiTheme="majorBidi" w:cstheme="majorBidi"/>
                <w:b/>
                <w:bCs/>
                <w:color w:val="002060"/>
              </w:rPr>
              <w:t xml:space="preserve"> </w:t>
            </w:r>
            <w:r w:rsidR="0018299F" w:rsidRPr="00DD0558">
              <w:rPr>
                <w:rFonts w:asciiTheme="majorBidi" w:hAnsiTheme="majorBidi" w:cstheme="majorBidi"/>
                <w:b/>
                <w:bCs/>
                <w:color w:val="00B050"/>
              </w:rPr>
              <w:t xml:space="preserve">    </w:t>
            </w:r>
            <w:r w:rsidR="0018299F" w:rsidRPr="00DD0558">
              <w:rPr>
                <w:rFonts w:asciiTheme="majorBidi" w:hAnsiTheme="majorBidi" w:cstheme="majorBidi"/>
                <w:b/>
                <w:bCs/>
                <w:highlight w:val="yellow"/>
                <w:u w:val="single"/>
              </w:rPr>
              <w:t xml:space="preserve"> </w:t>
            </w:r>
            <w:r w:rsidRPr="00DD0558">
              <w:rPr>
                <w:rFonts w:asciiTheme="majorBidi" w:hAnsiTheme="majorBidi" w:cstheme="majorBidi"/>
                <w:b/>
                <w:bCs/>
                <w:highlight w:val="yellow"/>
                <w:u w:val="single"/>
              </w:rPr>
              <w:t xml:space="preserve">Salle : </w:t>
            </w:r>
            <w:r w:rsidRPr="00C91DD8">
              <w:rPr>
                <w:rFonts w:asciiTheme="majorBidi" w:hAnsiTheme="majorBidi" w:cstheme="majorBidi"/>
                <w:b/>
                <w:bCs/>
                <w:highlight w:val="yellow"/>
                <w:u w:val="single"/>
              </w:rPr>
              <w:t>20</w:t>
            </w:r>
            <w:r w:rsidR="00C91DD8" w:rsidRPr="00C91DD8">
              <w:rPr>
                <w:rFonts w:asciiTheme="majorBidi" w:hAnsiTheme="majorBidi" w:cstheme="majorBidi"/>
                <w:b/>
                <w:bCs/>
                <w:highlight w:val="yellow"/>
                <w:u w:val="single"/>
              </w:rPr>
              <w:t>2</w:t>
            </w:r>
          </w:p>
        </w:tc>
        <w:tc>
          <w:tcPr>
            <w:tcW w:w="242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808080"/>
          </w:tcPr>
          <w:p w:rsidR="00EC31BE" w:rsidRPr="00DD0558" w:rsidRDefault="00EC31BE" w:rsidP="0067151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4819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71512" w:rsidRPr="00DD0558" w:rsidRDefault="00671512" w:rsidP="00671512">
            <w:pPr>
              <w:jc w:val="center"/>
              <w:rPr>
                <w:rFonts w:asciiTheme="majorBidi" w:hAnsiTheme="majorBidi" w:cstheme="majorBidi"/>
                <w:b/>
                <w:bCs/>
                <w:color w:val="00B0F0"/>
              </w:rPr>
            </w:pPr>
            <w:r w:rsidRPr="00DD0558">
              <w:rPr>
                <w:rFonts w:asciiTheme="majorBidi" w:hAnsiTheme="majorBidi" w:cstheme="majorBidi"/>
                <w:b/>
                <w:bCs/>
                <w:color w:val="00B0F0"/>
              </w:rPr>
              <w:t>TP Physique 2 G0</w:t>
            </w:r>
            <w:r>
              <w:rPr>
                <w:rFonts w:asciiTheme="majorBidi" w:hAnsiTheme="majorBidi" w:cstheme="majorBidi"/>
                <w:b/>
                <w:bCs/>
                <w:color w:val="00B0F0"/>
              </w:rPr>
              <w:t>1</w:t>
            </w:r>
          </w:p>
          <w:p w:rsidR="00EC31BE" w:rsidRPr="00DD0558" w:rsidRDefault="00671512" w:rsidP="00671512">
            <w:pPr>
              <w:jc w:val="center"/>
              <w:rPr>
                <w:rFonts w:asciiTheme="majorBidi" w:hAnsiTheme="majorBidi" w:cstheme="majorBidi"/>
                <w:b/>
                <w:bCs/>
                <w:color w:val="7030A0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00B0F0"/>
              </w:rPr>
              <w:t>Mr : GOUICHICHE</w:t>
            </w:r>
          </w:p>
        </w:tc>
        <w:tc>
          <w:tcPr>
            <w:tcW w:w="3685" w:type="dxa"/>
            <w:vMerge/>
            <w:tcBorders>
              <w:left w:val="single" w:sz="4" w:space="0" w:color="auto"/>
              <w:right w:val="single" w:sz="24" w:space="0" w:color="auto"/>
            </w:tcBorders>
            <w:shd w:val="clear" w:color="auto" w:fill="D9D9D9" w:themeFill="background1" w:themeFillShade="D9"/>
            <w:vAlign w:val="center"/>
          </w:tcPr>
          <w:p w:rsidR="00EC31BE" w:rsidRPr="00DD0558" w:rsidRDefault="00EC31BE" w:rsidP="0067151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EC31BE" w:rsidRPr="00556D59" w:rsidTr="007C2495">
        <w:trPr>
          <w:cantSplit/>
          <w:trHeight w:val="567"/>
        </w:trPr>
        <w:tc>
          <w:tcPr>
            <w:tcW w:w="510" w:type="dxa"/>
            <w:vMerge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EC31BE" w:rsidRPr="00556D59" w:rsidRDefault="00EC31BE" w:rsidP="00671512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3685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:rsidR="00EC31BE" w:rsidRPr="00556D59" w:rsidRDefault="00EC31BE" w:rsidP="00671512">
            <w:pPr>
              <w:jc w:val="center"/>
              <w:rPr>
                <w:rFonts w:asciiTheme="majorBidi" w:hAnsiTheme="majorBidi" w:cstheme="majorBidi"/>
                <w:b/>
                <w:bCs/>
                <w:lang w:eastAsia="en-US" w:bidi="ar-DZ"/>
              </w:rPr>
            </w:pPr>
          </w:p>
        </w:tc>
        <w:tc>
          <w:tcPr>
            <w:tcW w:w="3685" w:type="dxa"/>
            <w:vMerge/>
            <w:shd w:val="clear" w:color="auto" w:fill="auto"/>
            <w:vAlign w:val="center"/>
          </w:tcPr>
          <w:p w:rsidR="00EC31BE" w:rsidRPr="00556D59" w:rsidRDefault="00EC31BE" w:rsidP="0067151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4819" w:type="dxa"/>
            <w:tcBorders>
              <w:right w:val="single" w:sz="18" w:space="0" w:color="auto"/>
            </w:tcBorders>
            <w:shd w:val="clear" w:color="auto" w:fill="auto"/>
            <w:vAlign w:val="center"/>
          </w:tcPr>
          <w:p w:rsidR="00EC31BE" w:rsidRPr="00DD0558" w:rsidRDefault="00EC31BE" w:rsidP="00671512">
            <w:pPr>
              <w:jc w:val="center"/>
              <w:rPr>
                <w:rFonts w:asciiTheme="majorBidi" w:hAnsiTheme="majorBidi" w:cstheme="majorBidi"/>
                <w:b/>
                <w:bCs/>
                <w:color w:val="7030A0"/>
              </w:rPr>
            </w:pPr>
            <w:r w:rsidRPr="00DD0558">
              <w:rPr>
                <w:rFonts w:asciiTheme="majorBidi" w:hAnsiTheme="majorBidi" w:cstheme="majorBidi"/>
                <w:b/>
                <w:bCs/>
                <w:color w:val="7030A0"/>
              </w:rPr>
              <w:t>TP Chimie 2 G04</w:t>
            </w:r>
          </w:p>
          <w:p w:rsidR="00EC31BE" w:rsidRPr="00DD0558" w:rsidRDefault="00EC31BE" w:rsidP="00671512">
            <w:pPr>
              <w:jc w:val="center"/>
              <w:rPr>
                <w:rFonts w:asciiTheme="majorBidi" w:hAnsiTheme="majorBidi" w:cstheme="majorBidi"/>
                <w:b/>
                <w:bCs/>
                <w:color w:val="7030A0"/>
              </w:rPr>
            </w:pPr>
            <w:r w:rsidRPr="00DD0558">
              <w:rPr>
                <w:rFonts w:asciiTheme="majorBidi" w:hAnsiTheme="majorBidi" w:cstheme="majorBidi"/>
                <w:b/>
                <w:bCs/>
                <w:color w:val="7030A0"/>
              </w:rPr>
              <w:t>Mme : BALEH</w:t>
            </w:r>
          </w:p>
        </w:tc>
        <w:tc>
          <w:tcPr>
            <w:tcW w:w="242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808080"/>
          </w:tcPr>
          <w:p w:rsidR="00EC31BE" w:rsidRPr="00DD0558" w:rsidRDefault="00EC31BE" w:rsidP="0067151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4819" w:type="dxa"/>
            <w:tcBorders>
              <w:top w:val="single" w:sz="4" w:space="0" w:color="auto"/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C31BE" w:rsidRPr="00DD0558" w:rsidRDefault="00EC31BE" w:rsidP="00671512">
            <w:pPr>
              <w:jc w:val="center"/>
              <w:rPr>
                <w:rFonts w:asciiTheme="majorBidi" w:hAnsiTheme="majorBidi" w:cstheme="majorBidi"/>
                <w:b/>
                <w:bCs/>
                <w:color w:val="7030A0"/>
              </w:rPr>
            </w:pPr>
            <w:r w:rsidRPr="00DD0558">
              <w:rPr>
                <w:rFonts w:asciiTheme="majorBidi" w:hAnsiTheme="majorBidi" w:cstheme="majorBidi"/>
                <w:b/>
                <w:bCs/>
                <w:color w:val="7030A0"/>
              </w:rPr>
              <w:t>TP Chimie 2 G0</w:t>
            </w:r>
            <w:r w:rsidR="0018299F">
              <w:rPr>
                <w:rFonts w:asciiTheme="majorBidi" w:hAnsiTheme="majorBidi" w:cstheme="majorBidi"/>
                <w:b/>
                <w:bCs/>
                <w:color w:val="7030A0"/>
              </w:rPr>
              <w:t>2</w:t>
            </w:r>
          </w:p>
          <w:p w:rsidR="00EC31BE" w:rsidRPr="00556D59" w:rsidRDefault="00EC31BE" w:rsidP="00671512">
            <w:pPr>
              <w:jc w:val="center"/>
              <w:rPr>
                <w:rFonts w:asciiTheme="majorBidi" w:hAnsiTheme="majorBidi" w:cstheme="majorBidi"/>
                <w:b/>
                <w:bCs/>
                <w:color w:val="C45911"/>
              </w:rPr>
            </w:pPr>
            <w:r w:rsidRPr="00DD0558">
              <w:rPr>
                <w:rFonts w:asciiTheme="majorBidi" w:hAnsiTheme="majorBidi" w:cstheme="majorBidi"/>
                <w:b/>
                <w:bCs/>
                <w:color w:val="7030A0"/>
              </w:rPr>
              <w:t>Mme : BALEH</w:t>
            </w:r>
          </w:p>
        </w:tc>
        <w:tc>
          <w:tcPr>
            <w:tcW w:w="3685" w:type="dxa"/>
            <w:vMerge/>
            <w:tcBorders>
              <w:left w:val="single" w:sz="4" w:space="0" w:color="auto"/>
              <w:right w:val="single" w:sz="24" w:space="0" w:color="auto"/>
            </w:tcBorders>
            <w:shd w:val="clear" w:color="auto" w:fill="D9D9D9" w:themeFill="background1" w:themeFillShade="D9"/>
            <w:vAlign w:val="center"/>
          </w:tcPr>
          <w:p w:rsidR="00EC31BE" w:rsidRPr="00556D59" w:rsidRDefault="00EC31BE" w:rsidP="00671512">
            <w:pPr>
              <w:jc w:val="center"/>
              <w:rPr>
                <w:rFonts w:asciiTheme="majorBidi" w:hAnsiTheme="majorBidi" w:cstheme="majorBidi"/>
                <w:b/>
                <w:bCs/>
                <w:color w:val="C45911"/>
              </w:rPr>
            </w:pPr>
          </w:p>
        </w:tc>
      </w:tr>
      <w:tr w:rsidR="00EC31BE" w:rsidRPr="00556D59" w:rsidTr="007C2495">
        <w:trPr>
          <w:cantSplit/>
          <w:trHeight w:val="567"/>
        </w:trPr>
        <w:tc>
          <w:tcPr>
            <w:tcW w:w="510" w:type="dxa"/>
            <w:vMerge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EC31BE" w:rsidRPr="00556D59" w:rsidRDefault="00EC31BE" w:rsidP="00671512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3685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:rsidR="00EC31BE" w:rsidRPr="00556D59" w:rsidRDefault="00EC31BE" w:rsidP="00671512">
            <w:pPr>
              <w:jc w:val="center"/>
              <w:rPr>
                <w:rFonts w:asciiTheme="majorBidi" w:hAnsiTheme="majorBidi" w:cstheme="majorBidi"/>
                <w:b/>
                <w:bCs/>
                <w:lang w:eastAsia="en-US" w:bidi="ar-DZ"/>
              </w:rPr>
            </w:pPr>
          </w:p>
        </w:tc>
        <w:tc>
          <w:tcPr>
            <w:tcW w:w="3685" w:type="dxa"/>
            <w:vMerge/>
            <w:shd w:val="clear" w:color="auto" w:fill="auto"/>
            <w:vAlign w:val="center"/>
          </w:tcPr>
          <w:p w:rsidR="00EC31BE" w:rsidRPr="00556D59" w:rsidRDefault="00EC31BE" w:rsidP="0067151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4819" w:type="dxa"/>
            <w:tcBorders>
              <w:right w:val="single" w:sz="18" w:space="0" w:color="auto"/>
            </w:tcBorders>
            <w:shd w:val="clear" w:color="auto" w:fill="auto"/>
            <w:vAlign w:val="center"/>
          </w:tcPr>
          <w:p w:rsidR="00EC31BE" w:rsidRPr="00556D59" w:rsidRDefault="00EC31BE" w:rsidP="00671512">
            <w:pPr>
              <w:jc w:val="center"/>
              <w:rPr>
                <w:rFonts w:asciiTheme="majorBidi" w:hAnsiTheme="majorBidi" w:cstheme="majorBidi"/>
                <w:b/>
                <w:bCs/>
                <w:color w:val="C45911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C45911"/>
              </w:rPr>
              <w:t>TP/TD  Informatique 2 G01</w:t>
            </w:r>
          </w:p>
          <w:p w:rsidR="00EC31BE" w:rsidRPr="00917AEF" w:rsidRDefault="00EC31BE" w:rsidP="00671512">
            <w:pPr>
              <w:jc w:val="center"/>
              <w:rPr>
                <w:rFonts w:asciiTheme="majorBidi" w:hAnsiTheme="majorBidi" w:cstheme="majorBidi"/>
                <w:b/>
                <w:bCs/>
                <w:color w:val="7030A0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C45911"/>
              </w:rPr>
              <w:t>Mr : OUAMRI</w:t>
            </w:r>
          </w:p>
        </w:tc>
        <w:tc>
          <w:tcPr>
            <w:tcW w:w="242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808080"/>
          </w:tcPr>
          <w:p w:rsidR="00EC31BE" w:rsidRPr="00917AEF" w:rsidRDefault="00EC31BE" w:rsidP="0067151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4819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C31BE" w:rsidRPr="00556D59" w:rsidRDefault="00EC31BE" w:rsidP="00671512">
            <w:pPr>
              <w:jc w:val="center"/>
              <w:rPr>
                <w:rFonts w:asciiTheme="majorBidi" w:hAnsiTheme="majorBidi" w:cstheme="majorBidi"/>
                <w:b/>
                <w:bCs/>
                <w:color w:val="C45911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C45911"/>
              </w:rPr>
              <w:t>TP/TD  Informatique 2 G05</w:t>
            </w:r>
          </w:p>
          <w:p w:rsidR="00EC31BE" w:rsidRPr="00556D59" w:rsidRDefault="00EC31BE" w:rsidP="00671512">
            <w:pPr>
              <w:jc w:val="center"/>
              <w:rPr>
                <w:rFonts w:asciiTheme="majorBidi" w:hAnsiTheme="majorBidi" w:cstheme="majorBidi"/>
                <w:b/>
                <w:bCs/>
                <w:color w:val="C45911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C45911"/>
              </w:rPr>
              <w:t>Mr : OUAMRI</w:t>
            </w:r>
          </w:p>
        </w:tc>
        <w:tc>
          <w:tcPr>
            <w:tcW w:w="3685" w:type="dxa"/>
            <w:vMerge/>
            <w:tcBorders>
              <w:left w:val="single" w:sz="4" w:space="0" w:color="auto"/>
              <w:right w:val="single" w:sz="24" w:space="0" w:color="auto"/>
            </w:tcBorders>
            <w:shd w:val="clear" w:color="auto" w:fill="D9D9D9" w:themeFill="background1" w:themeFillShade="D9"/>
            <w:vAlign w:val="center"/>
          </w:tcPr>
          <w:p w:rsidR="00EC31BE" w:rsidRPr="00556D59" w:rsidRDefault="00EC31BE" w:rsidP="00671512">
            <w:pPr>
              <w:jc w:val="center"/>
              <w:rPr>
                <w:rFonts w:asciiTheme="majorBidi" w:hAnsiTheme="majorBidi" w:cstheme="majorBidi"/>
                <w:b/>
                <w:bCs/>
                <w:color w:val="C45911"/>
              </w:rPr>
            </w:pPr>
          </w:p>
        </w:tc>
      </w:tr>
      <w:tr w:rsidR="00EC31BE" w:rsidRPr="00556D59" w:rsidTr="007C2495">
        <w:trPr>
          <w:cantSplit/>
          <w:trHeight w:val="680"/>
        </w:trPr>
        <w:tc>
          <w:tcPr>
            <w:tcW w:w="510" w:type="dxa"/>
            <w:vMerge w:val="restart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EC31BE" w:rsidRPr="00556D59" w:rsidRDefault="00EC31BE" w:rsidP="00671512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</w:rPr>
            </w:pPr>
            <w:r w:rsidRPr="00556D59">
              <w:rPr>
                <w:rFonts w:asciiTheme="majorBidi" w:hAnsiTheme="majorBidi" w:cstheme="majorBidi"/>
                <w:b/>
                <w:bCs/>
              </w:rPr>
              <w:t>Mardi</w:t>
            </w:r>
          </w:p>
        </w:tc>
        <w:tc>
          <w:tcPr>
            <w:tcW w:w="3685" w:type="dxa"/>
            <w:vMerge w:val="restart"/>
            <w:tcBorders>
              <w:top w:val="single" w:sz="24" w:space="0" w:color="auto"/>
              <w:left w:val="single" w:sz="24" w:space="0" w:color="auto"/>
            </w:tcBorders>
            <w:shd w:val="clear" w:color="auto" w:fill="auto"/>
            <w:vAlign w:val="center"/>
          </w:tcPr>
          <w:p w:rsidR="00EC31BE" w:rsidRPr="00556D59" w:rsidRDefault="00EC31BE" w:rsidP="00671512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C45911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C45911"/>
              </w:rPr>
              <w:t>COURS  INFORMATIQUE 2</w:t>
            </w:r>
          </w:p>
          <w:p w:rsidR="00EC31BE" w:rsidRPr="00556D59" w:rsidRDefault="00EC31BE" w:rsidP="00671512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aps/>
              </w:rPr>
            </w:pPr>
            <w:r w:rsidRPr="00556D59">
              <w:rPr>
                <w:rFonts w:asciiTheme="majorBidi" w:hAnsiTheme="majorBidi" w:cstheme="majorBidi"/>
                <w:b/>
                <w:bCs/>
                <w:caps/>
              </w:rPr>
              <w:t xml:space="preserve"> M</w:t>
            </w:r>
            <w:r w:rsidRPr="00556D59">
              <w:rPr>
                <w:rFonts w:asciiTheme="majorBidi" w:hAnsiTheme="majorBidi" w:cstheme="majorBidi"/>
                <w:b/>
                <w:bCs/>
              </w:rPr>
              <w:t>r : OUAMRI</w:t>
            </w:r>
          </w:p>
          <w:p w:rsidR="00EC31BE" w:rsidRPr="00DD0558" w:rsidRDefault="00EC31BE" w:rsidP="00671512">
            <w:pPr>
              <w:jc w:val="center"/>
              <w:rPr>
                <w:rFonts w:asciiTheme="majorBidi" w:hAnsiTheme="majorBidi" w:cstheme="majorBidi"/>
                <w:b/>
                <w:bCs/>
                <w:u w:val="single"/>
              </w:rPr>
            </w:pPr>
            <w:r w:rsidRPr="00556D59">
              <w:rPr>
                <w:rFonts w:asciiTheme="majorBidi" w:hAnsiTheme="majorBidi" w:cstheme="majorBidi"/>
                <w:b/>
                <w:bCs/>
                <w:highlight w:val="yellow"/>
                <w:u w:val="single"/>
              </w:rPr>
              <w:t>Amphi « C »</w:t>
            </w:r>
          </w:p>
        </w:tc>
        <w:tc>
          <w:tcPr>
            <w:tcW w:w="3685" w:type="dxa"/>
            <w:vMerge w:val="restart"/>
            <w:tcBorders>
              <w:top w:val="single" w:sz="24" w:space="0" w:color="auto"/>
            </w:tcBorders>
            <w:shd w:val="clear" w:color="auto" w:fill="auto"/>
            <w:vAlign w:val="center"/>
          </w:tcPr>
          <w:p w:rsidR="00EC31BE" w:rsidRPr="00556D59" w:rsidRDefault="00EC31BE" w:rsidP="00671512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B0F0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00B0F0"/>
              </w:rPr>
              <w:t>COURS  PHYSIQUE 2</w:t>
            </w:r>
          </w:p>
          <w:p w:rsidR="00EC31BE" w:rsidRPr="00556D59" w:rsidRDefault="00EC31BE" w:rsidP="00671512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aps/>
              </w:rPr>
            </w:pPr>
            <w:r w:rsidRPr="00556D59">
              <w:rPr>
                <w:rFonts w:asciiTheme="majorBidi" w:hAnsiTheme="majorBidi" w:cstheme="majorBidi"/>
                <w:b/>
                <w:bCs/>
                <w:caps/>
              </w:rPr>
              <w:t>M</w:t>
            </w:r>
            <w:r w:rsidRPr="00556D59">
              <w:rPr>
                <w:rFonts w:asciiTheme="majorBidi" w:hAnsiTheme="majorBidi" w:cstheme="majorBidi"/>
                <w:b/>
                <w:bCs/>
              </w:rPr>
              <w:t>r : ADJADJ</w:t>
            </w:r>
          </w:p>
          <w:p w:rsidR="00EC31BE" w:rsidRPr="00DD0558" w:rsidRDefault="00EC31BE" w:rsidP="00671512">
            <w:pPr>
              <w:jc w:val="center"/>
              <w:rPr>
                <w:rFonts w:asciiTheme="majorBidi" w:hAnsiTheme="majorBidi" w:cstheme="majorBidi"/>
                <w:b/>
                <w:bCs/>
                <w:u w:val="single"/>
              </w:rPr>
            </w:pPr>
            <w:r w:rsidRPr="00556D59">
              <w:rPr>
                <w:rFonts w:asciiTheme="majorBidi" w:hAnsiTheme="majorBidi" w:cstheme="majorBidi"/>
                <w:b/>
                <w:bCs/>
                <w:highlight w:val="yellow"/>
                <w:u w:val="single"/>
              </w:rPr>
              <w:t>Amphi « C »</w:t>
            </w:r>
            <w:r w:rsidRPr="00DD0558">
              <w:rPr>
                <w:rFonts w:asciiTheme="majorBidi" w:hAnsiTheme="majorBidi" w:cstheme="majorBidi"/>
                <w:b/>
                <w:bCs/>
              </w:rPr>
              <w:t xml:space="preserve"> </w:t>
            </w:r>
          </w:p>
        </w:tc>
        <w:tc>
          <w:tcPr>
            <w:tcW w:w="4819" w:type="dxa"/>
            <w:tcBorders>
              <w:top w:val="single" w:sz="2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DD7F18" w:rsidRPr="00556D59" w:rsidRDefault="00DD7F18" w:rsidP="00DD7F18">
            <w:pPr>
              <w:jc w:val="center"/>
              <w:rPr>
                <w:rFonts w:asciiTheme="majorBidi" w:hAnsiTheme="majorBidi" w:cstheme="majorBidi"/>
                <w:b/>
                <w:bCs/>
                <w:color w:val="FF0000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FF0000"/>
              </w:rPr>
              <w:t>TD Physique 2  G01</w:t>
            </w:r>
          </w:p>
          <w:p w:rsidR="00EC31BE" w:rsidRPr="00DD0558" w:rsidRDefault="00DD7F18" w:rsidP="00DD7F18">
            <w:pPr>
              <w:jc w:val="center"/>
              <w:rPr>
                <w:rFonts w:asciiTheme="majorBidi" w:hAnsiTheme="majorBidi" w:cstheme="majorBidi"/>
                <w:b/>
                <w:bCs/>
                <w:u w:val="single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FF0000"/>
              </w:rPr>
              <w:t>Mr :</w:t>
            </w:r>
            <w:r w:rsidRPr="00556D59">
              <w:rPr>
                <w:rFonts w:asciiTheme="majorBidi" w:hAnsiTheme="majorBidi" w:cstheme="majorBidi"/>
                <w:b/>
                <w:bCs/>
              </w:rPr>
              <w:t xml:space="preserve"> </w:t>
            </w:r>
            <w:r w:rsidRPr="00556D59">
              <w:rPr>
                <w:rFonts w:asciiTheme="majorBidi" w:hAnsiTheme="majorBidi" w:cstheme="majorBidi"/>
                <w:b/>
                <w:bCs/>
                <w:color w:val="FF0000"/>
              </w:rPr>
              <w:t>ADJADJ</w:t>
            </w:r>
            <w:r w:rsidRPr="00556D59">
              <w:rPr>
                <w:rFonts w:asciiTheme="majorBidi" w:hAnsiTheme="majorBidi" w:cstheme="majorBidi"/>
                <w:b/>
                <w:bCs/>
              </w:rPr>
              <w:t xml:space="preserve">    </w:t>
            </w:r>
            <w:r w:rsidRPr="00DD0558">
              <w:rPr>
                <w:rFonts w:asciiTheme="majorBidi" w:hAnsiTheme="majorBidi" w:cstheme="majorBidi"/>
                <w:b/>
                <w:bCs/>
                <w:highlight w:val="yellow"/>
                <w:u w:val="single"/>
              </w:rPr>
              <w:t>Amphi « C »</w:t>
            </w:r>
          </w:p>
        </w:tc>
        <w:tc>
          <w:tcPr>
            <w:tcW w:w="242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808080"/>
          </w:tcPr>
          <w:p w:rsidR="00EC31BE" w:rsidRPr="00DD0558" w:rsidRDefault="00EC31BE" w:rsidP="0067151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4819" w:type="dxa"/>
            <w:tcBorders>
              <w:top w:val="single" w:sz="24" w:space="0" w:color="auto"/>
              <w:left w:val="single" w:sz="18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DD7F18" w:rsidRPr="00556D59" w:rsidRDefault="00DD7F18" w:rsidP="00DD7F18">
            <w:pPr>
              <w:jc w:val="center"/>
              <w:rPr>
                <w:rFonts w:asciiTheme="majorBidi" w:hAnsiTheme="majorBidi" w:cstheme="majorBidi"/>
                <w:b/>
                <w:bCs/>
                <w:color w:val="FF0000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FF0000"/>
              </w:rPr>
              <w:t>TD Physique 2  G05</w:t>
            </w:r>
          </w:p>
          <w:p w:rsidR="00EC31BE" w:rsidRPr="00DD0558" w:rsidRDefault="00DD7F18" w:rsidP="00DD7F18">
            <w:pPr>
              <w:jc w:val="center"/>
              <w:rPr>
                <w:rFonts w:asciiTheme="majorBidi" w:hAnsiTheme="majorBidi" w:cstheme="majorBidi"/>
                <w:b/>
                <w:bCs/>
                <w:color w:val="7030A0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FF0000"/>
              </w:rPr>
              <w:t>Mr :</w:t>
            </w:r>
            <w:r w:rsidRPr="00556D59">
              <w:rPr>
                <w:rFonts w:asciiTheme="majorBidi" w:hAnsiTheme="majorBidi" w:cstheme="majorBidi"/>
                <w:b/>
                <w:bCs/>
              </w:rPr>
              <w:t xml:space="preserve"> </w:t>
            </w:r>
            <w:r w:rsidRPr="00556D59">
              <w:rPr>
                <w:rFonts w:asciiTheme="majorBidi" w:hAnsiTheme="majorBidi" w:cstheme="majorBidi"/>
                <w:b/>
                <w:bCs/>
                <w:color w:val="FF0000"/>
              </w:rPr>
              <w:t>ADJADJ</w:t>
            </w:r>
            <w:r w:rsidRPr="00556D59">
              <w:rPr>
                <w:rFonts w:asciiTheme="majorBidi" w:hAnsiTheme="majorBidi" w:cstheme="majorBidi"/>
                <w:b/>
                <w:bCs/>
              </w:rPr>
              <w:t xml:space="preserve">    </w:t>
            </w:r>
            <w:r w:rsidRPr="00DD0558">
              <w:rPr>
                <w:rFonts w:asciiTheme="majorBidi" w:hAnsiTheme="majorBidi" w:cstheme="majorBidi"/>
                <w:b/>
                <w:bCs/>
                <w:highlight w:val="yellow"/>
                <w:u w:val="single"/>
              </w:rPr>
              <w:t>Salle : 204</w:t>
            </w:r>
          </w:p>
        </w:tc>
        <w:tc>
          <w:tcPr>
            <w:tcW w:w="3685" w:type="dxa"/>
            <w:vMerge w:val="restart"/>
            <w:tcBorders>
              <w:top w:val="single" w:sz="24" w:space="0" w:color="auto"/>
              <w:left w:val="single" w:sz="2" w:space="0" w:color="auto"/>
              <w:right w:val="single" w:sz="24" w:space="0" w:color="auto"/>
            </w:tcBorders>
            <w:shd w:val="clear" w:color="auto" w:fill="D9D9D9"/>
            <w:vAlign w:val="center"/>
          </w:tcPr>
          <w:p w:rsidR="00EC31BE" w:rsidRPr="00DD0558" w:rsidRDefault="00EC31BE" w:rsidP="0067151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EC31BE" w:rsidRPr="00556D59" w:rsidTr="007C2495">
        <w:trPr>
          <w:cantSplit/>
          <w:trHeight w:val="680"/>
        </w:trPr>
        <w:tc>
          <w:tcPr>
            <w:tcW w:w="510" w:type="dxa"/>
            <w:vMerge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EC31BE" w:rsidRPr="00DD0558" w:rsidRDefault="00EC31BE" w:rsidP="00671512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3685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:rsidR="00EC31BE" w:rsidRPr="00DD0558" w:rsidRDefault="00EC31BE" w:rsidP="00671512">
            <w:pPr>
              <w:jc w:val="center"/>
              <w:rPr>
                <w:rFonts w:asciiTheme="majorBidi" w:hAnsiTheme="majorBidi" w:cstheme="majorBidi"/>
                <w:b/>
                <w:bCs/>
                <w:caps/>
              </w:rPr>
            </w:pPr>
          </w:p>
        </w:tc>
        <w:tc>
          <w:tcPr>
            <w:tcW w:w="3685" w:type="dxa"/>
            <w:vMerge/>
            <w:shd w:val="clear" w:color="auto" w:fill="auto"/>
            <w:vAlign w:val="center"/>
          </w:tcPr>
          <w:p w:rsidR="00EC31BE" w:rsidRPr="00DD0558" w:rsidRDefault="00EC31BE" w:rsidP="00671512">
            <w:pPr>
              <w:jc w:val="center"/>
              <w:rPr>
                <w:rFonts w:asciiTheme="majorBidi" w:hAnsiTheme="majorBidi" w:cstheme="majorBidi"/>
                <w:b/>
                <w:bCs/>
                <w:u w:val="single"/>
              </w:rPr>
            </w:pPr>
          </w:p>
        </w:tc>
        <w:tc>
          <w:tcPr>
            <w:tcW w:w="4819" w:type="dxa"/>
            <w:tcBorders>
              <w:bottom w:val="single" w:sz="2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DD7F18" w:rsidRPr="00DD0558" w:rsidRDefault="00DD7F18" w:rsidP="00DD7F18">
            <w:pPr>
              <w:jc w:val="center"/>
              <w:rPr>
                <w:rFonts w:asciiTheme="majorBidi" w:hAnsiTheme="majorBidi" w:cstheme="majorBidi"/>
                <w:b/>
                <w:bCs/>
                <w:color w:val="7030A0"/>
              </w:rPr>
            </w:pPr>
            <w:r w:rsidRPr="00DD0558">
              <w:rPr>
                <w:rFonts w:asciiTheme="majorBidi" w:hAnsiTheme="majorBidi" w:cstheme="majorBidi"/>
                <w:b/>
                <w:bCs/>
                <w:color w:val="7030A0"/>
              </w:rPr>
              <w:t>TP Chimie 2 G03</w:t>
            </w:r>
          </w:p>
          <w:p w:rsidR="00EC31BE" w:rsidRPr="00DD0558" w:rsidRDefault="00DD7F18" w:rsidP="00DD7F18">
            <w:pPr>
              <w:jc w:val="center"/>
              <w:rPr>
                <w:rFonts w:asciiTheme="majorBidi" w:hAnsiTheme="majorBidi" w:cstheme="majorBidi"/>
                <w:b/>
                <w:bCs/>
                <w:color w:val="002060"/>
              </w:rPr>
            </w:pPr>
            <w:r w:rsidRPr="00DD0558">
              <w:rPr>
                <w:rFonts w:asciiTheme="majorBidi" w:hAnsiTheme="majorBidi" w:cstheme="majorBidi"/>
                <w:b/>
                <w:bCs/>
                <w:color w:val="7030A0"/>
              </w:rPr>
              <w:t>Mme : BALEH</w:t>
            </w:r>
          </w:p>
        </w:tc>
        <w:tc>
          <w:tcPr>
            <w:tcW w:w="242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D9D9D9"/>
          </w:tcPr>
          <w:p w:rsidR="00EC31BE" w:rsidRPr="00DD0558" w:rsidRDefault="00EC31BE" w:rsidP="0067151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4819" w:type="dxa"/>
            <w:tcBorders>
              <w:left w:val="single" w:sz="18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DD7F18" w:rsidRPr="00DD0558" w:rsidRDefault="00DD7F18" w:rsidP="00DD7F18">
            <w:pPr>
              <w:jc w:val="center"/>
              <w:rPr>
                <w:rFonts w:asciiTheme="majorBidi" w:hAnsiTheme="majorBidi" w:cstheme="majorBidi"/>
                <w:b/>
                <w:bCs/>
                <w:color w:val="7030A0"/>
              </w:rPr>
            </w:pPr>
            <w:r w:rsidRPr="00DD0558">
              <w:rPr>
                <w:rFonts w:asciiTheme="majorBidi" w:hAnsiTheme="majorBidi" w:cstheme="majorBidi"/>
                <w:b/>
                <w:bCs/>
                <w:color w:val="7030A0"/>
              </w:rPr>
              <w:t>TD Chimie 2 G0</w:t>
            </w:r>
            <w:r>
              <w:rPr>
                <w:rFonts w:asciiTheme="majorBidi" w:hAnsiTheme="majorBidi" w:cstheme="majorBidi"/>
                <w:b/>
                <w:bCs/>
                <w:color w:val="7030A0"/>
              </w:rPr>
              <w:t>4</w:t>
            </w:r>
          </w:p>
          <w:p w:rsidR="00EC31BE" w:rsidRPr="00DD0558" w:rsidRDefault="00DD7F18" w:rsidP="00DD7F18">
            <w:pPr>
              <w:jc w:val="center"/>
              <w:rPr>
                <w:rFonts w:asciiTheme="majorBidi" w:hAnsiTheme="majorBidi" w:cstheme="majorBidi"/>
                <w:b/>
                <w:bCs/>
                <w:color w:val="7030A0"/>
              </w:rPr>
            </w:pPr>
            <w:r w:rsidRPr="00DD0558">
              <w:rPr>
                <w:rFonts w:asciiTheme="majorBidi" w:hAnsiTheme="majorBidi" w:cstheme="majorBidi"/>
                <w:b/>
                <w:bCs/>
                <w:color w:val="002060"/>
              </w:rPr>
              <w:t>Mme </w:t>
            </w:r>
            <w:proofErr w:type="gramStart"/>
            <w:r w:rsidRPr="00DD0558">
              <w:rPr>
                <w:rFonts w:asciiTheme="majorBidi" w:hAnsiTheme="majorBidi" w:cstheme="majorBidi"/>
                <w:b/>
                <w:bCs/>
                <w:color w:val="002060"/>
              </w:rPr>
              <w:t>:  BALEH</w:t>
            </w:r>
            <w:proofErr w:type="gramEnd"/>
            <w:r w:rsidRPr="00DD0558">
              <w:rPr>
                <w:rFonts w:asciiTheme="majorBidi" w:hAnsiTheme="majorBidi" w:cstheme="majorBidi"/>
                <w:b/>
                <w:bCs/>
              </w:rPr>
              <w:t xml:space="preserve">      </w:t>
            </w:r>
            <w:r w:rsidRPr="00DD7F18">
              <w:rPr>
                <w:rFonts w:asciiTheme="majorBidi" w:hAnsiTheme="majorBidi" w:cstheme="majorBidi"/>
                <w:b/>
                <w:bCs/>
                <w:highlight w:val="yellow"/>
                <w:u w:val="single"/>
              </w:rPr>
              <w:t>Salle : 202</w:t>
            </w:r>
          </w:p>
        </w:tc>
        <w:tc>
          <w:tcPr>
            <w:tcW w:w="3685" w:type="dxa"/>
            <w:vMerge/>
            <w:tcBorders>
              <w:left w:val="single" w:sz="2" w:space="0" w:color="auto"/>
              <w:right w:val="single" w:sz="24" w:space="0" w:color="auto"/>
            </w:tcBorders>
            <w:shd w:val="clear" w:color="auto" w:fill="D9D9D9"/>
            <w:vAlign w:val="center"/>
          </w:tcPr>
          <w:p w:rsidR="00EC31BE" w:rsidRPr="00DD0558" w:rsidRDefault="00EC31BE" w:rsidP="0067151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EC31BE" w:rsidRPr="00556D59" w:rsidTr="007C2495">
        <w:trPr>
          <w:cantSplit/>
          <w:trHeight w:val="680"/>
        </w:trPr>
        <w:tc>
          <w:tcPr>
            <w:tcW w:w="510" w:type="dxa"/>
            <w:vMerge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EC31BE" w:rsidRPr="00DD0558" w:rsidRDefault="00EC31BE" w:rsidP="00671512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3685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:rsidR="00EC31BE" w:rsidRPr="00DD0558" w:rsidRDefault="00EC31BE" w:rsidP="0067151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3685" w:type="dxa"/>
            <w:vMerge/>
            <w:shd w:val="clear" w:color="auto" w:fill="auto"/>
            <w:vAlign w:val="center"/>
          </w:tcPr>
          <w:p w:rsidR="00EC31BE" w:rsidRPr="00DD0558" w:rsidRDefault="00EC31BE" w:rsidP="00671512">
            <w:pPr>
              <w:jc w:val="center"/>
              <w:rPr>
                <w:rFonts w:asciiTheme="majorBidi" w:hAnsiTheme="majorBidi" w:cstheme="majorBidi"/>
                <w:b/>
                <w:bCs/>
                <w:caps/>
              </w:rPr>
            </w:pPr>
          </w:p>
        </w:tc>
        <w:tc>
          <w:tcPr>
            <w:tcW w:w="4819" w:type="dxa"/>
            <w:tcBorders>
              <w:top w:val="single" w:sz="2" w:space="0" w:color="auto"/>
              <w:bottom w:val="single" w:sz="2" w:space="0" w:color="auto"/>
            </w:tcBorders>
            <w:shd w:val="clear" w:color="auto" w:fill="BFBFBF" w:themeFill="background1" w:themeFillShade="BF"/>
            <w:vAlign w:val="center"/>
          </w:tcPr>
          <w:p w:rsidR="00EC31BE" w:rsidRPr="00556D59" w:rsidRDefault="00EC31BE" w:rsidP="00671512">
            <w:pPr>
              <w:jc w:val="center"/>
              <w:rPr>
                <w:rFonts w:asciiTheme="majorBidi" w:hAnsiTheme="majorBidi" w:cstheme="majorBidi"/>
                <w:b/>
                <w:bCs/>
                <w:color w:val="C45911"/>
              </w:rPr>
            </w:pPr>
          </w:p>
        </w:tc>
        <w:tc>
          <w:tcPr>
            <w:tcW w:w="242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808080"/>
          </w:tcPr>
          <w:p w:rsidR="00EC31BE" w:rsidRPr="00556D59" w:rsidRDefault="00EC31BE" w:rsidP="0067151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4819" w:type="dxa"/>
            <w:tcBorders>
              <w:left w:val="single" w:sz="18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EC31BE" w:rsidRPr="00556D59" w:rsidRDefault="00EC31BE" w:rsidP="00671512">
            <w:pPr>
              <w:jc w:val="center"/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</w:pPr>
            <w:r w:rsidRPr="00556D59">
              <w:rPr>
                <w:rFonts w:asciiTheme="majorBidi" w:hAnsiTheme="majorBidi" w:cstheme="majorBidi"/>
                <w:b/>
                <w:bCs/>
                <w:caps/>
                <w:color w:val="00B0F0"/>
                <w:lang w:val="en-US"/>
              </w:rPr>
              <w:t xml:space="preserve"> </w:t>
            </w:r>
            <w:r w:rsidRPr="00556D59"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  <w:t xml:space="preserve"> TD Math 2 G01</w:t>
            </w:r>
          </w:p>
          <w:p w:rsidR="00EC31BE" w:rsidRPr="00556D59" w:rsidRDefault="00EC31BE" w:rsidP="00DD7F18">
            <w:pPr>
              <w:jc w:val="center"/>
              <w:rPr>
                <w:rFonts w:asciiTheme="majorBidi" w:hAnsiTheme="majorBidi" w:cstheme="majorBidi"/>
                <w:b/>
                <w:bCs/>
                <w:color w:val="C45911"/>
              </w:rPr>
            </w:pPr>
            <w:proofErr w:type="spellStart"/>
            <w:r w:rsidRPr="00556D59"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  <w:t>Mr</w:t>
            </w:r>
            <w:proofErr w:type="spellEnd"/>
            <w:r w:rsidRPr="00556D59"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  <w:t> : BENAISSA /B</w:t>
            </w:r>
            <w:r w:rsidR="00DD7F18" w:rsidRPr="00DD7F18">
              <w:rPr>
                <w:rFonts w:asciiTheme="majorBidi" w:hAnsiTheme="majorBidi" w:cstheme="majorBidi"/>
                <w:lang w:val="en-US"/>
              </w:rPr>
              <w:t xml:space="preserve">     </w:t>
            </w:r>
            <w:r w:rsidRPr="00DD7F18">
              <w:rPr>
                <w:rFonts w:asciiTheme="majorBidi" w:hAnsiTheme="majorBidi" w:cstheme="majorBidi"/>
                <w:b/>
                <w:bCs/>
                <w:highlight w:val="yellow"/>
                <w:u w:val="single"/>
                <w:lang w:val="en-US"/>
              </w:rPr>
              <w:t xml:space="preserve">Salle : </w:t>
            </w:r>
            <w:r w:rsidR="00DD7F18" w:rsidRPr="00DD7F18">
              <w:rPr>
                <w:rFonts w:asciiTheme="majorBidi" w:hAnsiTheme="majorBidi" w:cstheme="majorBidi"/>
                <w:b/>
                <w:bCs/>
                <w:highlight w:val="yellow"/>
                <w:u w:val="single"/>
                <w:lang w:val="en-US"/>
              </w:rPr>
              <w:t>203</w:t>
            </w:r>
          </w:p>
        </w:tc>
        <w:tc>
          <w:tcPr>
            <w:tcW w:w="3685" w:type="dxa"/>
            <w:vMerge/>
            <w:tcBorders>
              <w:left w:val="single" w:sz="2" w:space="0" w:color="auto"/>
              <w:right w:val="single" w:sz="24" w:space="0" w:color="auto"/>
            </w:tcBorders>
            <w:shd w:val="clear" w:color="auto" w:fill="D9D9D9"/>
            <w:vAlign w:val="center"/>
          </w:tcPr>
          <w:p w:rsidR="00EC31BE" w:rsidRPr="00556D59" w:rsidRDefault="00EC31BE" w:rsidP="0067151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EC31BE" w:rsidRPr="00917AEF" w:rsidTr="007C2495">
        <w:trPr>
          <w:cantSplit/>
          <w:trHeight w:val="567"/>
        </w:trPr>
        <w:tc>
          <w:tcPr>
            <w:tcW w:w="510" w:type="dxa"/>
            <w:vMerge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EC31BE" w:rsidRPr="00556D59" w:rsidRDefault="00EC31BE" w:rsidP="00671512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</w:p>
        </w:tc>
        <w:tc>
          <w:tcPr>
            <w:tcW w:w="3685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:rsidR="00EC31BE" w:rsidRPr="00556D59" w:rsidRDefault="00EC31BE" w:rsidP="00671512">
            <w:pPr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</w:p>
        </w:tc>
        <w:tc>
          <w:tcPr>
            <w:tcW w:w="3685" w:type="dxa"/>
            <w:vMerge/>
            <w:shd w:val="clear" w:color="auto" w:fill="auto"/>
            <w:vAlign w:val="center"/>
          </w:tcPr>
          <w:p w:rsidR="00EC31BE" w:rsidRPr="00556D59" w:rsidRDefault="00EC31BE" w:rsidP="00671512">
            <w:pPr>
              <w:jc w:val="center"/>
              <w:rPr>
                <w:rFonts w:asciiTheme="majorBidi" w:hAnsiTheme="majorBidi" w:cstheme="majorBidi"/>
                <w:b/>
                <w:bCs/>
                <w:caps/>
                <w:lang w:val="en-US"/>
              </w:rPr>
            </w:pPr>
          </w:p>
        </w:tc>
        <w:tc>
          <w:tcPr>
            <w:tcW w:w="481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EC31BE" w:rsidRPr="00DD0558" w:rsidRDefault="00EC31BE" w:rsidP="00671512">
            <w:pPr>
              <w:jc w:val="center"/>
              <w:rPr>
                <w:rFonts w:asciiTheme="majorBidi" w:hAnsiTheme="majorBidi" w:cstheme="majorBidi"/>
                <w:b/>
                <w:bCs/>
                <w:color w:val="00B0F0"/>
              </w:rPr>
            </w:pPr>
            <w:r w:rsidRPr="00DD0558">
              <w:rPr>
                <w:rFonts w:asciiTheme="majorBidi" w:hAnsiTheme="majorBidi" w:cstheme="majorBidi"/>
                <w:b/>
                <w:bCs/>
                <w:color w:val="00B0F0"/>
              </w:rPr>
              <w:t>TP Physique 2 G05</w:t>
            </w:r>
          </w:p>
          <w:p w:rsidR="00EC31BE" w:rsidRPr="00556D59" w:rsidRDefault="00EC31BE" w:rsidP="00671512">
            <w:pPr>
              <w:jc w:val="center"/>
              <w:rPr>
                <w:rFonts w:asciiTheme="majorBidi" w:hAnsiTheme="majorBidi" w:cstheme="majorBidi"/>
                <w:b/>
                <w:bCs/>
                <w:color w:val="00B0F0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00B0F0"/>
              </w:rPr>
              <w:t>Mr : GOUICHICHE</w:t>
            </w:r>
          </w:p>
        </w:tc>
        <w:tc>
          <w:tcPr>
            <w:tcW w:w="242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808080"/>
          </w:tcPr>
          <w:p w:rsidR="00EC31BE" w:rsidRPr="00556D59" w:rsidRDefault="00EC31BE" w:rsidP="0067151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4819" w:type="dxa"/>
            <w:tcBorders>
              <w:left w:val="single" w:sz="18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EC31BE" w:rsidRPr="00DD0558" w:rsidRDefault="00EC31BE" w:rsidP="00671512">
            <w:pPr>
              <w:jc w:val="center"/>
              <w:rPr>
                <w:rFonts w:asciiTheme="majorBidi" w:hAnsiTheme="majorBidi" w:cstheme="majorBidi"/>
                <w:b/>
                <w:bCs/>
                <w:color w:val="00B0F0"/>
              </w:rPr>
            </w:pPr>
            <w:r w:rsidRPr="00DD0558">
              <w:rPr>
                <w:rFonts w:asciiTheme="majorBidi" w:hAnsiTheme="majorBidi" w:cstheme="majorBidi"/>
                <w:b/>
                <w:bCs/>
                <w:color w:val="00B0F0"/>
              </w:rPr>
              <w:t>TP Physique 2 G0</w:t>
            </w:r>
            <w:r w:rsidR="0018299F">
              <w:rPr>
                <w:rFonts w:asciiTheme="majorBidi" w:hAnsiTheme="majorBidi" w:cstheme="majorBidi"/>
                <w:b/>
                <w:bCs/>
                <w:color w:val="00B0F0"/>
              </w:rPr>
              <w:t>2</w:t>
            </w:r>
          </w:p>
          <w:p w:rsidR="00EC31BE" w:rsidRPr="00917AEF" w:rsidRDefault="00EC31BE" w:rsidP="00671512">
            <w:pPr>
              <w:jc w:val="center"/>
              <w:rPr>
                <w:rFonts w:asciiTheme="majorBidi" w:hAnsiTheme="majorBidi" w:cstheme="majorBidi"/>
                <w:b/>
                <w:bCs/>
                <w:color w:val="00B0F0"/>
                <w:lang w:val="en-US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00B0F0"/>
              </w:rPr>
              <w:t>Mr : GOUICHICHE</w:t>
            </w:r>
          </w:p>
        </w:tc>
        <w:tc>
          <w:tcPr>
            <w:tcW w:w="3685" w:type="dxa"/>
            <w:vMerge/>
            <w:tcBorders>
              <w:left w:val="single" w:sz="2" w:space="0" w:color="auto"/>
              <w:right w:val="single" w:sz="24" w:space="0" w:color="auto"/>
            </w:tcBorders>
            <w:shd w:val="clear" w:color="auto" w:fill="D9D9D9"/>
            <w:vAlign w:val="center"/>
          </w:tcPr>
          <w:p w:rsidR="00EC31BE" w:rsidRPr="00917AEF" w:rsidRDefault="00EC31BE" w:rsidP="00671512">
            <w:pPr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</w:p>
        </w:tc>
      </w:tr>
      <w:tr w:rsidR="00EC31BE" w:rsidRPr="00917AEF" w:rsidTr="007C2495">
        <w:trPr>
          <w:cantSplit/>
          <w:trHeight w:val="567"/>
        </w:trPr>
        <w:tc>
          <w:tcPr>
            <w:tcW w:w="510" w:type="dxa"/>
            <w:vMerge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EC31BE" w:rsidRPr="00556D59" w:rsidRDefault="00EC31BE" w:rsidP="00671512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</w:p>
        </w:tc>
        <w:tc>
          <w:tcPr>
            <w:tcW w:w="3685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:rsidR="00EC31BE" w:rsidRPr="00556D59" w:rsidRDefault="00EC31BE" w:rsidP="00671512">
            <w:pPr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</w:p>
        </w:tc>
        <w:tc>
          <w:tcPr>
            <w:tcW w:w="3685" w:type="dxa"/>
            <w:vMerge/>
            <w:shd w:val="clear" w:color="auto" w:fill="auto"/>
            <w:vAlign w:val="center"/>
          </w:tcPr>
          <w:p w:rsidR="00EC31BE" w:rsidRPr="00556D59" w:rsidRDefault="00EC31BE" w:rsidP="00671512">
            <w:pPr>
              <w:jc w:val="center"/>
              <w:rPr>
                <w:rFonts w:asciiTheme="majorBidi" w:hAnsiTheme="majorBidi" w:cstheme="majorBidi"/>
                <w:b/>
                <w:bCs/>
                <w:caps/>
                <w:lang w:val="en-US"/>
              </w:rPr>
            </w:pPr>
          </w:p>
        </w:tc>
        <w:tc>
          <w:tcPr>
            <w:tcW w:w="4819" w:type="dxa"/>
            <w:shd w:val="clear" w:color="auto" w:fill="auto"/>
            <w:vAlign w:val="center"/>
          </w:tcPr>
          <w:p w:rsidR="00EC31BE" w:rsidRPr="00556D59" w:rsidRDefault="00EC31BE" w:rsidP="00671512">
            <w:pPr>
              <w:jc w:val="center"/>
              <w:rPr>
                <w:rFonts w:asciiTheme="majorBidi" w:hAnsiTheme="majorBidi" w:cstheme="majorBidi"/>
                <w:b/>
                <w:bCs/>
                <w:color w:val="C45911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C45911"/>
              </w:rPr>
              <w:t>TP/TD  Informatique 2 G02</w:t>
            </w:r>
          </w:p>
          <w:p w:rsidR="00EC31BE" w:rsidRPr="00556D59" w:rsidRDefault="00EC31BE" w:rsidP="00671512">
            <w:pPr>
              <w:jc w:val="center"/>
              <w:rPr>
                <w:rFonts w:asciiTheme="majorBidi" w:hAnsiTheme="majorBidi" w:cstheme="majorBidi"/>
                <w:b/>
                <w:bCs/>
                <w:color w:val="C45911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C45911"/>
              </w:rPr>
              <w:t>Mr : OUAMRI</w:t>
            </w:r>
          </w:p>
        </w:tc>
        <w:tc>
          <w:tcPr>
            <w:tcW w:w="242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808080"/>
          </w:tcPr>
          <w:p w:rsidR="00EC31BE" w:rsidRPr="00556D59" w:rsidRDefault="00EC31BE" w:rsidP="0067151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4819" w:type="dxa"/>
            <w:tcBorders>
              <w:left w:val="single" w:sz="18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EC31BE" w:rsidRPr="00556D59" w:rsidRDefault="00EC31BE" w:rsidP="00671512">
            <w:pPr>
              <w:jc w:val="center"/>
              <w:rPr>
                <w:rFonts w:asciiTheme="majorBidi" w:hAnsiTheme="majorBidi" w:cstheme="majorBidi"/>
                <w:b/>
                <w:bCs/>
                <w:color w:val="C45911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C45911"/>
              </w:rPr>
              <w:t>TP/TD  Informatique 2 G03</w:t>
            </w:r>
          </w:p>
          <w:p w:rsidR="00EC31BE" w:rsidRPr="00556D59" w:rsidRDefault="00EC31BE" w:rsidP="00671512">
            <w:pPr>
              <w:jc w:val="center"/>
              <w:rPr>
                <w:rFonts w:asciiTheme="majorBidi" w:hAnsiTheme="majorBidi" w:cstheme="majorBidi"/>
                <w:b/>
                <w:bCs/>
                <w:caps/>
                <w:color w:val="00B0F0"/>
                <w:lang w:val="en-US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C45911"/>
              </w:rPr>
              <w:t>Mr : OUAMRI</w:t>
            </w:r>
          </w:p>
        </w:tc>
        <w:tc>
          <w:tcPr>
            <w:tcW w:w="3685" w:type="dxa"/>
            <w:vMerge/>
            <w:tcBorders>
              <w:left w:val="single" w:sz="2" w:space="0" w:color="auto"/>
              <w:right w:val="single" w:sz="24" w:space="0" w:color="auto"/>
            </w:tcBorders>
            <w:shd w:val="clear" w:color="auto" w:fill="D9D9D9"/>
            <w:vAlign w:val="center"/>
          </w:tcPr>
          <w:p w:rsidR="00EC31BE" w:rsidRPr="00917AEF" w:rsidRDefault="00EC31BE" w:rsidP="00671512">
            <w:pPr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</w:p>
        </w:tc>
      </w:tr>
      <w:tr w:rsidR="00EC31BE" w:rsidRPr="00556D59" w:rsidTr="007C2495">
        <w:trPr>
          <w:cantSplit/>
          <w:trHeight w:val="850"/>
        </w:trPr>
        <w:tc>
          <w:tcPr>
            <w:tcW w:w="510" w:type="dxa"/>
            <w:vMerge w:val="restart"/>
            <w:tcBorders>
              <w:top w:val="single" w:sz="18" w:space="0" w:color="auto"/>
              <w:left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EC31BE" w:rsidRPr="00556D59" w:rsidRDefault="00EC31BE" w:rsidP="00671512">
            <w:pPr>
              <w:snapToGrid w:val="0"/>
              <w:ind w:right="113"/>
              <w:jc w:val="center"/>
              <w:rPr>
                <w:rFonts w:asciiTheme="majorBidi" w:hAnsiTheme="majorBidi" w:cstheme="majorBidi"/>
                <w:b/>
                <w:bCs/>
                <w:caps/>
              </w:rPr>
            </w:pPr>
            <w:r w:rsidRPr="00556D59">
              <w:rPr>
                <w:rFonts w:asciiTheme="majorBidi" w:hAnsiTheme="majorBidi" w:cstheme="majorBidi"/>
                <w:b/>
                <w:bCs/>
              </w:rPr>
              <w:t>Mercredi</w:t>
            </w:r>
          </w:p>
        </w:tc>
        <w:tc>
          <w:tcPr>
            <w:tcW w:w="3685" w:type="dxa"/>
            <w:vMerge w:val="restart"/>
            <w:tcBorders>
              <w:top w:val="single" w:sz="24" w:space="0" w:color="auto"/>
              <w:left w:val="single" w:sz="24" w:space="0" w:color="auto"/>
            </w:tcBorders>
            <w:shd w:val="clear" w:color="auto" w:fill="auto"/>
            <w:vAlign w:val="center"/>
          </w:tcPr>
          <w:p w:rsidR="00EC31BE" w:rsidRPr="00556D59" w:rsidRDefault="00EC31BE" w:rsidP="00671512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B0F0"/>
              </w:rPr>
            </w:pPr>
            <w:r w:rsidRPr="00556D59">
              <w:rPr>
                <w:rFonts w:asciiTheme="majorBidi" w:hAnsiTheme="majorBidi" w:cstheme="majorBidi"/>
                <w:b/>
                <w:bCs/>
                <w:lang w:eastAsia="en-US" w:bidi="ar-DZ"/>
              </w:rPr>
              <w:t xml:space="preserve"> </w:t>
            </w:r>
            <w:r w:rsidRPr="00556D59">
              <w:rPr>
                <w:rFonts w:asciiTheme="majorBidi" w:hAnsiTheme="majorBidi" w:cstheme="majorBidi"/>
                <w:b/>
                <w:bCs/>
              </w:rPr>
              <w:t xml:space="preserve"> </w:t>
            </w:r>
            <w:r w:rsidRPr="00556D59">
              <w:rPr>
                <w:rFonts w:asciiTheme="majorBidi" w:hAnsiTheme="majorBidi" w:cstheme="majorBidi"/>
                <w:b/>
                <w:bCs/>
                <w:color w:val="00B0F0"/>
              </w:rPr>
              <w:t>COURS  PHYSIQUE 2</w:t>
            </w:r>
          </w:p>
          <w:p w:rsidR="00EC31BE" w:rsidRPr="00556D59" w:rsidRDefault="00EC31BE" w:rsidP="00671512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aps/>
              </w:rPr>
            </w:pPr>
            <w:r w:rsidRPr="00556D59">
              <w:rPr>
                <w:rFonts w:asciiTheme="majorBidi" w:hAnsiTheme="majorBidi" w:cstheme="majorBidi"/>
                <w:b/>
                <w:bCs/>
                <w:caps/>
              </w:rPr>
              <w:t>M</w:t>
            </w:r>
            <w:r w:rsidRPr="00556D59">
              <w:rPr>
                <w:rFonts w:asciiTheme="majorBidi" w:hAnsiTheme="majorBidi" w:cstheme="majorBidi"/>
                <w:b/>
                <w:bCs/>
              </w:rPr>
              <w:t>r : ADJADJ</w:t>
            </w:r>
          </w:p>
          <w:p w:rsidR="00EC31BE" w:rsidRPr="00556D59" w:rsidRDefault="00EC31BE" w:rsidP="0067151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556D59">
              <w:rPr>
                <w:rFonts w:asciiTheme="majorBidi" w:hAnsiTheme="majorBidi" w:cstheme="majorBidi"/>
                <w:b/>
                <w:bCs/>
                <w:highlight w:val="yellow"/>
                <w:u w:val="single"/>
              </w:rPr>
              <w:t>Amphi « C</w:t>
            </w:r>
            <w:r w:rsidRPr="00556D59">
              <w:rPr>
                <w:rFonts w:asciiTheme="majorBidi" w:hAnsiTheme="majorBidi" w:cstheme="majorBidi"/>
                <w:b/>
                <w:bCs/>
                <w:u w:val="single"/>
              </w:rPr>
              <w:t> </w:t>
            </w:r>
          </w:p>
        </w:tc>
        <w:tc>
          <w:tcPr>
            <w:tcW w:w="3685" w:type="dxa"/>
            <w:vMerge w:val="restart"/>
            <w:tcBorders>
              <w:top w:val="single" w:sz="24" w:space="0" w:color="auto"/>
            </w:tcBorders>
            <w:shd w:val="clear" w:color="auto" w:fill="auto"/>
            <w:vAlign w:val="center"/>
          </w:tcPr>
          <w:p w:rsidR="00EC31BE" w:rsidRPr="00556D59" w:rsidRDefault="00EC31BE" w:rsidP="00671512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556D59">
              <w:rPr>
                <w:rFonts w:asciiTheme="majorBidi" w:hAnsiTheme="majorBidi" w:cstheme="majorBidi"/>
                <w:b/>
                <w:bCs/>
                <w:lang w:eastAsia="en-US" w:bidi="ar-DZ"/>
              </w:rPr>
              <w:t xml:space="preserve"> </w:t>
            </w:r>
            <w:r w:rsidRPr="00556D59">
              <w:rPr>
                <w:rFonts w:asciiTheme="majorBidi" w:hAnsiTheme="majorBidi" w:cstheme="majorBidi"/>
                <w:b/>
                <w:bCs/>
              </w:rPr>
              <w:t xml:space="preserve"> COURS </w:t>
            </w:r>
          </w:p>
          <w:p w:rsidR="00EC31BE" w:rsidRPr="00556D59" w:rsidRDefault="00EC31BE" w:rsidP="00671512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556D59">
              <w:rPr>
                <w:rStyle w:val="fontstyle01"/>
                <w:rFonts w:asciiTheme="majorBidi" w:hAnsiTheme="majorBidi" w:cstheme="majorBidi"/>
              </w:rPr>
              <w:t>ECONOMIE D’ENTREPRISE</w:t>
            </w:r>
          </w:p>
          <w:p w:rsidR="00EC31BE" w:rsidRPr="00556D59" w:rsidRDefault="00EC31BE" w:rsidP="00671512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556D59">
              <w:rPr>
                <w:rFonts w:asciiTheme="majorBidi" w:hAnsiTheme="majorBidi" w:cstheme="majorBidi"/>
                <w:b/>
                <w:bCs/>
                <w:lang w:eastAsia="en-US" w:bidi="ar-DZ"/>
              </w:rPr>
              <w:t xml:space="preserve">Mr :  </w:t>
            </w:r>
          </w:p>
          <w:p w:rsidR="00EC31BE" w:rsidRPr="00556D59" w:rsidRDefault="00EC31BE" w:rsidP="002D542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556D59">
              <w:rPr>
                <w:rFonts w:asciiTheme="majorBidi" w:hAnsiTheme="majorBidi" w:cstheme="majorBidi"/>
                <w:b/>
                <w:bCs/>
                <w:highlight w:val="yellow"/>
                <w:u w:val="single"/>
              </w:rPr>
              <w:t>Amphi « C »</w:t>
            </w:r>
          </w:p>
        </w:tc>
        <w:tc>
          <w:tcPr>
            <w:tcW w:w="4819" w:type="dxa"/>
            <w:tcBorders>
              <w:top w:val="single" w:sz="2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EC31BE" w:rsidRPr="00556D59" w:rsidRDefault="00EC31BE" w:rsidP="00671512">
            <w:pPr>
              <w:jc w:val="center"/>
              <w:rPr>
                <w:rFonts w:asciiTheme="majorBidi" w:hAnsiTheme="majorBidi" w:cstheme="majorBidi"/>
                <w:b/>
                <w:bCs/>
                <w:color w:val="FF0000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FF0000"/>
              </w:rPr>
              <w:t>TD Physique 2  G03</w:t>
            </w:r>
          </w:p>
          <w:p w:rsidR="00EC31BE" w:rsidRPr="00DD0558" w:rsidRDefault="00EC31BE" w:rsidP="00671512">
            <w:pPr>
              <w:jc w:val="center"/>
              <w:rPr>
                <w:rFonts w:asciiTheme="majorBidi" w:hAnsiTheme="majorBidi" w:cstheme="majorBidi"/>
                <w:b/>
                <w:bCs/>
                <w:color w:val="002060"/>
                <w:u w:val="single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FF0000"/>
              </w:rPr>
              <w:t>Mr :</w:t>
            </w:r>
            <w:r w:rsidRPr="00556D59">
              <w:rPr>
                <w:rFonts w:asciiTheme="majorBidi" w:hAnsiTheme="majorBidi" w:cstheme="majorBidi"/>
                <w:b/>
                <w:bCs/>
              </w:rPr>
              <w:t xml:space="preserve"> </w:t>
            </w:r>
            <w:r w:rsidRPr="00556D59">
              <w:rPr>
                <w:rFonts w:asciiTheme="majorBidi" w:hAnsiTheme="majorBidi" w:cstheme="majorBidi"/>
                <w:b/>
                <w:bCs/>
                <w:color w:val="FF0000"/>
              </w:rPr>
              <w:t>ADJADJ</w:t>
            </w:r>
            <w:r w:rsidRPr="00556D59">
              <w:rPr>
                <w:rFonts w:asciiTheme="majorBidi" w:hAnsiTheme="majorBidi" w:cstheme="majorBidi"/>
                <w:b/>
                <w:bCs/>
              </w:rPr>
              <w:t xml:space="preserve">    </w:t>
            </w:r>
            <w:r w:rsidR="00DD7F18" w:rsidRPr="00DD7F18">
              <w:rPr>
                <w:rFonts w:asciiTheme="majorBidi" w:hAnsiTheme="majorBidi" w:cstheme="majorBidi"/>
                <w:b/>
                <w:bCs/>
                <w:highlight w:val="yellow"/>
                <w:u w:val="single"/>
                <w:lang w:val="en-US"/>
              </w:rPr>
              <w:t>Salle : 203</w:t>
            </w:r>
          </w:p>
        </w:tc>
        <w:tc>
          <w:tcPr>
            <w:tcW w:w="242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808080"/>
          </w:tcPr>
          <w:p w:rsidR="00EC31BE" w:rsidRPr="00DD0558" w:rsidRDefault="00EC31BE" w:rsidP="0067151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4819" w:type="dxa"/>
            <w:vMerge w:val="restart"/>
            <w:tcBorders>
              <w:top w:val="single" w:sz="24" w:space="0" w:color="auto"/>
              <w:left w:val="single" w:sz="18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EC31BE" w:rsidRPr="00556D59" w:rsidRDefault="00EC31BE" w:rsidP="0067151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3685" w:type="dxa"/>
            <w:vMerge w:val="restart"/>
            <w:tcBorders>
              <w:top w:val="single" w:sz="24" w:space="0" w:color="auto"/>
              <w:left w:val="single" w:sz="4" w:space="0" w:color="auto"/>
              <w:right w:val="single" w:sz="24" w:space="0" w:color="auto"/>
            </w:tcBorders>
            <w:shd w:val="clear" w:color="auto" w:fill="D9D9D9"/>
            <w:vAlign w:val="center"/>
          </w:tcPr>
          <w:p w:rsidR="00EC31BE" w:rsidRPr="00556D59" w:rsidRDefault="00EC31BE" w:rsidP="0067151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556D59">
              <w:rPr>
                <w:rFonts w:asciiTheme="majorBidi" w:hAnsiTheme="majorBidi" w:cstheme="majorBidi"/>
                <w:b/>
                <w:bCs/>
                <w:lang w:eastAsia="en-US" w:bidi="ar-DZ"/>
              </w:rPr>
              <w:t xml:space="preserve"> </w:t>
            </w:r>
          </w:p>
        </w:tc>
      </w:tr>
      <w:tr w:rsidR="00EC31BE" w:rsidRPr="00556D59" w:rsidTr="007C2495">
        <w:trPr>
          <w:cantSplit/>
          <w:trHeight w:val="850"/>
        </w:trPr>
        <w:tc>
          <w:tcPr>
            <w:tcW w:w="510" w:type="dxa"/>
            <w:vMerge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EC31BE" w:rsidRPr="00556D59" w:rsidRDefault="00EC31BE" w:rsidP="00671512">
            <w:pPr>
              <w:snapToGrid w:val="0"/>
              <w:ind w:right="113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3685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:rsidR="00EC31BE" w:rsidRPr="00556D59" w:rsidRDefault="00EC31BE" w:rsidP="00671512">
            <w:pPr>
              <w:jc w:val="center"/>
              <w:rPr>
                <w:rFonts w:asciiTheme="majorBidi" w:hAnsiTheme="majorBidi" w:cstheme="majorBidi"/>
                <w:b/>
                <w:bCs/>
                <w:lang w:eastAsia="en-US" w:bidi="ar-DZ"/>
              </w:rPr>
            </w:pPr>
          </w:p>
        </w:tc>
        <w:tc>
          <w:tcPr>
            <w:tcW w:w="3685" w:type="dxa"/>
            <w:vMerge/>
            <w:shd w:val="clear" w:color="auto" w:fill="auto"/>
            <w:vAlign w:val="center"/>
          </w:tcPr>
          <w:p w:rsidR="00EC31BE" w:rsidRPr="00556D59" w:rsidRDefault="00EC31BE" w:rsidP="00671512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lang w:eastAsia="en-US" w:bidi="ar-DZ"/>
              </w:rPr>
            </w:pPr>
          </w:p>
        </w:tc>
        <w:tc>
          <w:tcPr>
            <w:tcW w:w="4819" w:type="dxa"/>
            <w:tcBorders>
              <w:top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EC31BE" w:rsidRPr="00556D59" w:rsidRDefault="00EC31BE" w:rsidP="00671512">
            <w:pPr>
              <w:jc w:val="center"/>
              <w:rPr>
                <w:rFonts w:asciiTheme="majorBidi" w:hAnsiTheme="majorBidi" w:cstheme="majorBidi"/>
                <w:b/>
                <w:bCs/>
                <w:color w:val="C45911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C45911"/>
              </w:rPr>
              <w:t>TP/TD  Informatique 2 G04</w:t>
            </w:r>
          </w:p>
          <w:p w:rsidR="00EC31BE" w:rsidRPr="00556D59" w:rsidRDefault="00EC31BE" w:rsidP="00671512">
            <w:pPr>
              <w:jc w:val="center"/>
              <w:rPr>
                <w:rFonts w:asciiTheme="majorBidi" w:hAnsiTheme="majorBidi" w:cstheme="majorBidi"/>
                <w:b/>
                <w:bCs/>
                <w:color w:val="002060"/>
                <w:lang w:val="en-US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C45911"/>
              </w:rPr>
              <w:t>Mr : OUAMRI</w:t>
            </w:r>
          </w:p>
        </w:tc>
        <w:tc>
          <w:tcPr>
            <w:tcW w:w="242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808080"/>
          </w:tcPr>
          <w:p w:rsidR="00EC31BE" w:rsidRPr="00556D59" w:rsidRDefault="00EC31BE" w:rsidP="00671512">
            <w:pPr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</w:p>
        </w:tc>
        <w:tc>
          <w:tcPr>
            <w:tcW w:w="4819" w:type="dxa"/>
            <w:vMerge/>
            <w:tcBorders>
              <w:left w:val="single" w:sz="18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EC31BE" w:rsidRPr="00556D59" w:rsidRDefault="00EC31BE" w:rsidP="0067151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3685" w:type="dxa"/>
            <w:vMerge/>
            <w:tcBorders>
              <w:left w:val="single" w:sz="4" w:space="0" w:color="auto"/>
              <w:right w:val="single" w:sz="24" w:space="0" w:color="auto"/>
            </w:tcBorders>
            <w:shd w:val="clear" w:color="auto" w:fill="D9D9D9"/>
            <w:vAlign w:val="center"/>
          </w:tcPr>
          <w:p w:rsidR="00EC31BE" w:rsidRPr="00556D59" w:rsidRDefault="00EC31BE" w:rsidP="00671512">
            <w:pPr>
              <w:jc w:val="center"/>
              <w:rPr>
                <w:rFonts w:asciiTheme="majorBidi" w:hAnsiTheme="majorBidi" w:cstheme="majorBidi"/>
                <w:b/>
                <w:bCs/>
                <w:lang w:eastAsia="en-US" w:bidi="ar-DZ"/>
              </w:rPr>
            </w:pPr>
          </w:p>
        </w:tc>
      </w:tr>
      <w:tr w:rsidR="00EC31BE" w:rsidRPr="00917AEF" w:rsidTr="007C2495">
        <w:trPr>
          <w:cantSplit/>
          <w:trHeight w:val="1247"/>
        </w:trPr>
        <w:tc>
          <w:tcPr>
            <w:tcW w:w="510" w:type="dxa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EC31BE" w:rsidRPr="00556D59" w:rsidRDefault="00EC31BE" w:rsidP="00671512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</w:rPr>
            </w:pPr>
            <w:r w:rsidRPr="00556D59">
              <w:rPr>
                <w:rFonts w:asciiTheme="majorBidi" w:hAnsiTheme="majorBidi" w:cstheme="majorBidi"/>
                <w:b/>
                <w:bCs/>
              </w:rPr>
              <w:t>Jeudi</w:t>
            </w:r>
          </w:p>
        </w:tc>
        <w:tc>
          <w:tcPr>
            <w:tcW w:w="3685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" w:space="0" w:color="auto"/>
            </w:tcBorders>
            <w:shd w:val="clear" w:color="auto" w:fill="D9D9D9"/>
            <w:vAlign w:val="center"/>
          </w:tcPr>
          <w:p w:rsidR="00EC31BE" w:rsidRPr="00556D59" w:rsidRDefault="00EC31BE" w:rsidP="0067151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3685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EC31BE" w:rsidRPr="00DD0558" w:rsidRDefault="00EC31BE" w:rsidP="00671512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  <w:r w:rsidRPr="00DD0558">
              <w:rPr>
                <w:rFonts w:asciiTheme="majorBidi" w:hAnsiTheme="majorBidi" w:cstheme="majorBidi"/>
                <w:b/>
                <w:bCs/>
                <w:lang w:val="en-US" w:eastAsia="en-US" w:bidi="ar-DZ"/>
              </w:rPr>
              <w:t xml:space="preserve"> </w:t>
            </w:r>
            <w:r w:rsidRPr="00DD0558">
              <w:rPr>
                <w:rFonts w:asciiTheme="majorBidi" w:hAnsiTheme="majorBidi" w:cstheme="majorBidi"/>
                <w:b/>
                <w:bCs/>
                <w:lang w:val="en-US"/>
              </w:rPr>
              <w:t xml:space="preserve"> COURS ANGLAIS 2</w:t>
            </w:r>
          </w:p>
          <w:p w:rsidR="00EC31BE" w:rsidRPr="00DD0558" w:rsidRDefault="00EC31BE" w:rsidP="00325FF0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  <w:r w:rsidRPr="00DD0558">
              <w:rPr>
                <w:rFonts w:asciiTheme="majorBidi" w:hAnsiTheme="majorBidi" w:cstheme="majorBidi"/>
                <w:b/>
                <w:bCs/>
                <w:lang w:val="en-US"/>
              </w:rPr>
              <w:t>M</w:t>
            </w:r>
            <w:r w:rsidR="00325FF0">
              <w:rPr>
                <w:rFonts w:asciiTheme="majorBidi" w:hAnsiTheme="majorBidi" w:cstheme="majorBidi"/>
                <w:b/>
                <w:bCs/>
                <w:lang w:val="en-US"/>
              </w:rPr>
              <w:t>r</w:t>
            </w:r>
            <w:r w:rsidRPr="00DD0558">
              <w:rPr>
                <w:rFonts w:asciiTheme="majorBidi" w:hAnsiTheme="majorBidi" w:cstheme="majorBidi"/>
                <w:b/>
                <w:bCs/>
                <w:lang w:val="en-US"/>
              </w:rPr>
              <w:t xml:space="preserve"> : </w:t>
            </w:r>
          </w:p>
          <w:p w:rsidR="00EC31BE" w:rsidRPr="00DD0558" w:rsidRDefault="00EC31BE" w:rsidP="002D5420">
            <w:pPr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  <w:r w:rsidRPr="00DD0558"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  <w:u w:val="single"/>
                <w:lang w:val="en-US"/>
              </w:rPr>
              <w:t>MOODLE</w:t>
            </w:r>
          </w:p>
        </w:tc>
        <w:tc>
          <w:tcPr>
            <w:tcW w:w="4819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18" w:space="0" w:color="auto"/>
            </w:tcBorders>
            <w:shd w:val="clear" w:color="auto" w:fill="D9D9D9"/>
            <w:vAlign w:val="center"/>
          </w:tcPr>
          <w:p w:rsidR="00EC31BE" w:rsidRPr="00DD0558" w:rsidRDefault="00EC31BE" w:rsidP="00671512">
            <w:pPr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</w:p>
        </w:tc>
        <w:tc>
          <w:tcPr>
            <w:tcW w:w="242" w:type="dxa"/>
            <w:vMerge/>
            <w:tcBorders>
              <w:left w:val="single" w:sz="18" w:space="0" w:color="auto"/>
              <w:bottom w:val="single" w:sz="24" w:space="0" w:color="auto"/>
              <w:right w:val="single" w:sz="18" w:space="0" w:color="auto"/>
            </w:tcBorders>
            <w:shd w:val="clear" w:color="auto" w:fill="808080"/>
          </w:tcPr>
          <w:p w:rsidR="00EC31BE" w:rsidRPr="00DD0558" w:rsidRDefault="00EC31BE" w:rsidP="00671512">
            <w:pPr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</w:p>
        </w:tc>
        <w:tc>
          <w:tcPr>
            <w:tcW w:w="4819" w:type="dxa"/>
            <w:tcBorders>
              <w:top w:val="single" w:sz="24" w:space="0" w:color="auto"/>
              <w:left w:val="single" w:sz="18" w:space="0" w:color="auto"/>
              <w:bottom w:val="single" w:sz="24" w:space="0" w:color="auto"/>
              <w:right w:val="single" w:sz="2" w:space="0" w:color="auto"/>
            </w:tcBorders>
            <w:shd w:val="clear" w:color="auto" w:fill="D9D9D9"/>
            <w:vAlign w:val="center"/>
          </w:tcPr>
          <w:p w:rsidR="00EC31BE" w:rsidRPr="00DD0558" w:rsidRDefault="00EC31BE" w:rsidP="00671512">
            <w:pPr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  <w:r w:rsidRPr="00DD0558">
              <w:rPr>
                <w:rFonts w:asciiTheme="majorBidi" w:hAnsiTheme="majorBidi" w:cstheme="majorBidi"/>
                <w:b/>
                <w:bCs/>
                <w:lang w:val="en-US" w:eastAsia="en-US" w:bidi="ar-DZ"/>
              </w:rPr>
              <w:t xml:space="preserve"> </w:t>
            </w:r>
          </w:p>
        </w:tc>
        <w:tc>
          <w:tcPr>
            <w:tcW w:w="3685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4" w:space="0" w:color="auto"/>
            </w:tcBorders>
            <w:shd w:val="clear" w:color="auto" w:fill="D9D9D9"/>
            <w:vAlign w:val="center"/>
          </w:tcPr>
          <w:p w:rsidR="00EC31BE" w:rsidRPr="00DD0558" w:rsidRDefault="00EC31BE" w:rsidP="00671512">
            <w:pPr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</w:p>
        </w:tc>
      </w:tr>
    </w:tbl>
    <w:p w:rsidR="008A5053" w:rsidRDefault="00734511" w:rsidP="00F35EF7">
      <w:pPr>
        <w:suppressAutoHyphens w:val="0"/>
        <w:jc w:val="center"/>
        <w:rPr>
          <w:b/>
          <w:bCs/>
          <w:sz w:val="32"/>
          <w:szCs w:val="32"/>
        </w:rPr>
      </w:pPr>
      <w:r w:rsidRPr="00C160A2">
        <w:rPr>
          <w:b/>
          <w:bCs/>
          <w:sz w:val="32"/>
          <w:szCs w:val="32"/>
          <w:lang w:val="en-US"/>
        </w:rPr>
        <w:br w:type="textWrapping" w:clear="all"/>
      </w:r>
      <w:r w:rsidR="00C06110" w:rsidRPr="00C160A2">
        <w:rPr>
          <w:b/>
          <w:bCs/>
          <w:sz w:val="32"/>
          <w:szCs w:val="32"/>
          <w:lang w:val="en-US"/>
        </w:rPr>
        <w:br w:type="page"/>
      </w:r>
      <w:r w:rsidR="00830886" w:rsidRPr="008A5053">
        <w:rPr>
          <w:b/>
          <w:bCs/>
          <w:sz w:val="32"/>
          <w:szCs w:val="32"/>
        </w:rPr>
        <w:lastRenderedPageBreak/>
        <w:t>2</w:t>
      </w:r>
      <w:r w:rsidR="00056CA8" w:rsidRPr="008A5053">
        <w:rPr>
          <w:b/>
          <w:bCs/>
          <w:sz w:val="32"/>
          <w:szCs w:val="32"/>
          <w:vertAlign w:val="superscript"/>
        </w:rPr>
        <w:t xml:space="preserve">ème </w:t>
      </w:r>
      <w:r w:rsidR="00056CA8" w:rsidRPr="008A5053">
        <w:rPr>
          <w:b/>
          <w:bCs/>
          <w:sz w:val="32"/>
          <w:szCs w:val="32"/>
        </w:rPr>
        <w:t>Année</w:t>
      </w:r>
      <w:r w:rsidR="00830886" w:rsidRPr="008A5053">
        <w:rPr>
          <w:b/>
          <w:bCs/>
          <w:sz w:val="32"/>
          <w:szCs w:val="32"/>
        </w:rPr>
        <w:t xml:space="preserve"> PHYSIQUE</w:t>
      </w:r>
    </w:p>
    <w:p w:rsidR="00970BCE" w:rsidRPr="005758E8" w:rsidRDefault="00970BCE" w:rsidP="00970BCE">
      <w:pPr>
        <w:jc w:val="center"/>
        <w:rPr>
          <w:b/>
          <w:sz w:val="28"/>
          <w:szCs w:val="28"/>
        </w:rPr>
      </w:pPr>
      <w:r w:rsidRPr="005758E8">
        <w:rPr>
          <w:b/>
          <w:sz w:val="28"/>
          <w:szCs w:val="28"/>
        </w:rPr>
        <w:t xml:space="preserve">Responsable : Mr A. </w:t>
      </w:r>
      <w:bookmarkStart w:id="0" w:name="_Hlk113603496"/>
      <w:r w:rsidRPr="005758E8">
        <w:rPr>
          <w:b/>
          <w:sz w:val="28"/>
          <w:szCs w:val="28"/>
        </w:rPr>
        <w:t>LARABI</w:t>
      </w:r>
      <w:bookmarkEnd w:id="0"/>
      <w:r w:rsidRPr="005758E8">
        <w:rPr>
          <w:b/>
          <w:sz w:val="28"/>
          <w:szCs w:val="28"/>
        </w:rPr>
        <w:t xml:space="preserve">  </w:t>
      </w:r>
    </w:p>
    <w:p w:rsidR="00970BCE" w:rsidRDefault="00970BCE" w:rsidP="00970BCE">
      <w:pPr>
        <w:jc w:val="center"/>
        <w:rPr>
          <w:b/>
        </w:rPr>
      </w:pPr>
    </w:p>
    <w:p w:rsidR="00970BCE" w:rsidRPr="005758E8" w:rsidRDefault="00970BCE" w:rsidP="00970BCE">
      <w:pPr>
        <w:jc w:val="center"/>
        <w:rPr>
          <w:b/>
          <w:bCs/>
          <w:sz w:val="48"/>
          <w:szCs w:val="48"/>
          <w:u w:val="single"/>
        </w:rPr>
      </w:pPr>
      <w:r w:rsidRPr="005758E8">
        <w:rPr>
          <w:b/>
          <w:sz w:val="44"/>
          <w:szCs w:val="44"/>
          <w:highlight w:val="yellow"/>
          <w:u w:val="single"/>
        </w:rPr>
        <w:t>Salle :</w:t>
      </w:r>
      <w:r w:rsidR="0094748D">
        <w:rPr>
          <w:b/>
          <w:sz w:val="44"/>
          <w:szCs w:val="44"/>
          <w:highlight w:val="yellow"/>
          <w:u w:val="single"/>
        </w:rPr>
        <w:t xml:space="preserve"> HT06</w:t>
      </w:r>
      <w:r w:rsidRPr="005758E8">
        <w:rPr>
          <w:b/>
          <w:sz w:val="44"/>
          <w:szCs w:val="44"/>
          <w:highlight w:val="yellow"/>
          <w:u w:val="single"/>
        </w:rPr>
        <w:t xml:space="preserve"> </w:t>
      </w:r>
    </w:p>
    <w:p w:rsidR="00970BCE" w:rsidRDefault="00970BCE" w:rsidP="00970BCE">
      <w:pPr>
        <w:suppressAutoHyphens w:val="0"/>
        <w:jc w:val="center"/>
        <w:rPr>
          <w:b/>
          <w:bCs/>
          <w:sz w:val="32"/>
          <w:szCs w:val="32"/>
        </w:rPr>
      </w:pPr>
    </w:p>
    <w:tbl>
      <w:tblPr>
        <w:tblW w:w="21496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/>
      </w:tblPr>
      <w:tblGrid>
        <w:gridCol w:w="566"/>
        <w:gridCol w:w="4252"/>
        <w:gridCol w:w="4252"/>
        <w:gridCol w:w="4252"/>
        <w:gridCol w:w="236"/>
        <w:gridCol w:w="3969"/>
        <w:gridCol w:w="3969"/>
      </w:tblGrid>
      <w:tr w:rsidR="00202CC6" w:rsidRPr="00556D59" w:rsidTr="00202CC6">
        <w:trPr>
          <w:trHeight w:val="454"/>
          <w:jc w:val="center"/>
        </w:trPr>
        <w:tc>
          <w:tcPr>
            <w:tcW w:w="566" w:type="dxa"/>
            <w:tcBorders>
              <w:top w:val="nil"/>
              <w:left w:val="nil"/>
            </w:tcBorders>
            <w:shd w:val="clear" w:color="auto" w:fill="auto"/>
          </w:tcPr>
          <w:p w:rsidR="00981FD1" w:rsidRPr="00556D59" w:rsidRDefault="00981FD1" w:rsidP="00385684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4252" w:type="dxa"/>
            <w:shd w:val="clear" w:color="auto" w:fill="auto"/>
            <w:vAlign w:val="center"/>
          </w:tcPr>
          <w:p w:rsidR="00981FD1" w:rsidRPr="00415AFF" w:rsidRDefault="00981FD1" w:rsidP="00981FD1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08:0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09:3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4252" w:type="dxa"/>
            <w:shd w:val="clear" w:color="auto" w:fill="auto"/>
            <w:vAlign w:val="center"/>
          </w:tcPr>
          <w:p w:rsidR="00981FD1" w:rsidRPr="00415AFF" w:rsidRDefault="00981FD1" w:rsidP="00981FD1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09:3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1:0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4252" w:type="dxa"/>
            <w:shd w:val="clear" w:color="auto" w:fill="auto"/>
            <w:vAlign w:val="center"/>
          </w:tcPr>
          <w:p w:rsidR="00981FD1" w:rsidRPr="00415AFF" w:rsidRDefault="00981FD1" w:rsidP="00981FD1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1:0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2:3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236" w:type="dxa"/>
            <w:vMerge w:val="restart"/>
            <w:shd w:val="clear" w:color="auto" w:fill="808080"/>
            <w:vAlign w:val="center"/>
          </w:tcPr>
          <w:p w:rsidR="00981FD1" w:rsidRPr="00415AFF" w:rsidRDefault="00981FD1" w:rsidP="00F7757E">
            <w:pPr>
              <w:snapToGrid w:val="0"/>
              <w:ind w:left="-224" w:right="-181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3969" w:type="dxa"/>
            <w:shd w:val="clear" w:color="auto" w:fill="auto"/>
            <w:vAlign w:val="center"/>
          </w:tcPr>
          <w:p w:rsidR="00981FD1" w:rsidRPr="00415AFF" w:rsidRDefault="00202CC6" w:rsidP="00202CC6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4</w:t>
            </w:r>
            <w:r w:rsidR="00981FD1"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: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0</w:t>
            </w:r>
            <w:r w:rsidR="00981FD1"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0</w:t>
            </w:r>
            <w:r w:rsidR="00981FD1"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="00981FD1"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5: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3</w:t>
            </w:r>
            <w:r w:rsidR="00981FD1"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0</w:t>
            </w:r>
            <w:r w:rsidR="00981FD1"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3969" w:type="dxa"/>
            <w:shd w:val="clear" w:color="auto" w:fill="auto"/>
            <w:vAlign w:val="center"/>
          </w:tcPr>
          <w:p w:rsidR="00981FD1" w:rsidRPr="00415AFF" w:rsidRDefault="00981FD1" w:rsidP="00202CC6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5:</w:t>
            </w:r>
            <w:r w:rsidR="00202CC6"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3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-1</w:t>
            </w:r>
            <w:r w:rsidR="00202CC6"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7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:</w:t>
            </w:r>
            <w:r w:rsidR="00202CC6"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</w:tr>
      <w:tr w:rsidR="00202CC6" w:rsidRPr="00556D59" w:rsidTr="00AF71D7">
        <w:trPr>
          <w:cantSplit/>
          <w:trHeight w:val="1984"/>
          <w:jc w:val="center"/>
        </w:trPr>
        <w:tc>
          <w:tcPr>
            <w:tcW w:w="566" w:type="dxa"/>
            <w:shd w:val="clear" w:color="auto" w:fill="auto"/>
            <w:textDirection w:val="btLr"/>
            <w:vAlign w:val="center"/>
          </w:tcPr>
          <w:p w:rsidR="00202CC6" w:rsidRPr="00556D59" w:rsidRDefault="00202CC6" w:rsidP="00654218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</w:rPr>
            </w:pPr>
            <w:r w:rsidRPr="00556D59">
              <w:rPr>
                <w:rFonts w:asciiTheme="majorBidi" w:hAnsiTheme="majorBidi" w:cstheme="majorBidi"/>
                <w:b/>
                <w:bCs/>
              </w:rPr>
              <w:t>Dimanche</w:t>
            </w:r>
          </w:p>
        </w:tc>
        <w:tc>
          <w:tcPr>
            <w:tcW w:w="4252" w:type="dxa"/>
            <w:shd w:val="clear" w:color="auto" w:fill="auto"/>
            <w:vAlign w:val="center"/>
          </w:tcPr>
          <w:p w:rsidR="00202CC6" w:rsidRPr="00556D59" w:rsidRDefault="00202CC6" w:rsidP="00F044D9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Mécanique Quantique</w:t>
            </w:r>
          </w:p>
          <w:p w:rsidR="00202CC6" w:rsidRPr="00556D59" w:rsidRDefault="00202CC6" w:rsidP="00F044D9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202CC6" w:rsidRPr="00556D59" w:rsidRDefault="00202CC6" w:rsidP="00202CC6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 : HAOUZI</w:t>
            </w:r>
          </w:p>
        </w:tc>
        <w:tc>
          <w:tcPr>
            <w:tcW w:w="4252" w:type="dxa"/>
            <w:shd w:val="clear" w:color="auto" w:fill="auto"/>
            <w:vAlign w:val="center"/>
          </w:tcPr>
          <w:p w:rsidR="00202CC6" w:rsidRPr="00556D59" w:rsidRDefault="00202CC6" w:rsidP="005E4217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Mécanique Quantique</w:t>
            </w:r>
          </w:p>
          <w:p w:rsidR="00202CC6" w:rsidRPr="00556D59" w:rsidRDefault="00202CC6" w:rsidP="005E4217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caps/>
                <w:sz w:val="28"/>
                <w:szCs w:val="28"/>
              </w:rPr>
              <w:t>Td</w:t>
            </w:r>
          </w:p>
          <w:p w:rsidR="00202CC6" w:rsidRPr="00556D59" w:rsidRDefault="00202CC6" w:rsidP="005E4217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 : HAOUZI</w:t>
            </w:r>
          </w:p>
        </w:tc>
        <w:tc>
          <w:tcPr>
            <w:tcW w:w="4252" w:type="dxa"/>
            <w:shd w:val="clear" w:color="auto" w:fill="auto"/>
            <w:vAlign w:val="center"/>
          </w:tcPr>
          <w:p w:rsidR="00202CC6" w:rsidRPr="00556D59" w:rsidRDefault="00202CC6" w:rsidP="00F044D9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Electronique Générale</w:t>
            </w:r>
          </w:p>
          <w:p w:rsidR="00202CC6" w:rsidRPr="00556D59" w:rsidRDefault="00202CC6" w:rsidP="00F044D9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202CC6" w:rsidRPr="00556D59" w:rsidRDefault="00202CC6" w:rsidP="00202CC6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val="en-US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BENRABAH</w:t>
            </w:r>
          </w:p>
        </w:tc>
        <w:tc>
          <w:tcPr>
            <w:tcW w:w="236" w:type="dxa"/>
            <w:vMerge/>
            <w:shd w:val="clear" w:color="auto" w:fill="808080"/>
            <w:vAlign w:val="center"/>
          </w:tcPr>
          <w:p w:rsidR="00202CC6" w:rsidRPr="00556D59" w:rsidRDefault="00202CC6" w:rsidP="00F044D9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val="en-US"/>
              </w:rPr>
            </w:pPr>
          </w:p>
        </w:tc>
        <w:tc>
          <w:tcPr>
            <w:tcW w:w="7938" w:type="dxa"/>
            <w:gridSpan w:val="2"/>
            <w:shd w:val="clear" w:color="auto" w:fill="auto"/>
            <w:vAlign w:val="center"/>
          </w:tcPr>
          <w:p w:rsidR="00202CC6" w:rsidRPr="00556D59" w:rsidRDefault="00202CC6" w:rsidP="00F044D9">
            <w:pPr>
              <w:spacing w:line="360" w:lineRule="auto"/>
              <w:ind w:left="-127" w:right="-144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Electronique Générale</w:t>
            </w:r>
          </w:p>
          <w:p w:rsidR="00202CC6" w:rsidRPr="00556D59" w:rsidRDefault="00202CC6" w:rsidP="002608C8">
            <w:pPr>
              <w:spacing w:line="360" w:lineRule="auto"/>
              <w:ind w:left="-127" w:right="-144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P</w:t>
            </w:r>
          </w:p>
          <w:p w:rsidR="00202CC6" w:rsidRPr="00556D59" w:rsidRDefault="00202CC6" w:rsidP="00202CC6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BENRABAH</w:t>
            </w:r>
          </w:p>
          <w:p w:rsidR="00202CC6" w:rsidRPr="00556D59" w:rsidRDefault="00202CC6" w:rsidP="00510F64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green"/>
                <w:u w:val="single"/>
              </w:rPr>
              <w:t>LABO de physique</w:t>
            </w:r>
          </w:p>
        </w:tc>
      </w:tr>
      <w:tr w:rsidR="00202CC6" w:rsidRPr="00556D59" w:rsidTr="00202CC6">
        <w:trPr>
          <w:cantSplit/>
          <w:trHeight w:val="1984"/>
          <w:jc w:val="center"/>
        </w:trPr>
        <w:tc>
          <w:tcPr>
            <w:tcW w:w="566" w:type="dxa"/>
            <w:shd w:val="clear" w:color="auto" w:fill="auto"/>
            <w:textDirection w:val="btLr"/>
            <w:vAlign w:val="center"/>
          </w:tcPr>
          <w:p w:rsidR="00981FD1" w:rsidRPr="00556D59" w:rsidRDefault="00981FD1" w:rsidP="00654218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</w:rPr>
            </w:pPr>
            <w:r w:rsidRPr="00556D59">
              <w:rPr>
                <w:rFonts w:asciiTheme="majorBidi" w:hAnsiTheme="majorBidi" w:cstheme="majorBidi"/>
                <w:b/>
                <w:bCs/>
              </w:rPr>
              <w:t>Lundi</w:t>
            </w:r>
          </w:p>
        </w:tc>
        <w:tc>
          <w:tcPr>
            <w:tcW w:w="4252" w:type="dxa"/>
            <w:shd w:val="clear" w:color="auto" w:fill="auto"/>
            <w:vAlign w:val="center"/>
          </w:tcPr>
          <w:p w:rsidR="005E4217" w:rsidRPr="00556D59" w:rsidRDefault="005E4217" w:rsidP="005E4217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Technique d’analyse  Physico-chimique</w:t>
            </w:r>
          </w:p>
          <w:p w:rsidR="005E4217" w:rsidRPr="00556D59" w:rsidRDefault="005E4217" w:rsidP="005E4217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981FD1" w:rsidRPr="00556D59" w:rsidRDefault="005E4217" w:rsidP="005E4217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 HALIS</w:t>
            </w:r>
          </w:p>
        </w:tc>
        <w:tc>
          <w:tcPr>
            <w:tcW w:w="4252" w:type="dxa"/>
            <w:shd w:val="clear" w:color="auto" w:fill="auto"/>
            <w:vAlign w:val="center"/>
          </w:tcPr>
          <w:p w:rsidR="005E597F" w:rsidRPr="00556D59" w:rsidRDefault="005E597F" w:rsidP="00F044D9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Thermodynamique</w:t>
            </w:r>
          </w:p>
          <w:p w:rsidR="00F044D9" w:rsidRPr="00556D59" w:rsidRDefault="00F044D9" w:rsidP="00F044D9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981FD1" w:rsidRPr="00556D59" w:rsidRDefault="005E597F" w:rsidP="00510F64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HADJI</w:t>
            </w:r>
          </w:p>
        </w:tc>
        <w:tc>
          <w:tcPr>
            <w:tcW w:w="4252" w:type="dxa"/>
            <w:shd w:val="clear" w:color="auto" w:fill="auto"/>
            <w:vAlign w:val="center"/>
          </w:tcPr>
          <w:p w:rsidR="00F044D9" w:rsidRPr="00556D59" w:rsidRDefault="005E597F" w:rsidP="00F044D9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Thermodynamique</w:t>
            </w:r>
          </w:p>
          <w:p w:rsidR="005E597F" w:rsidRPr="00556D59" w:rsidRDefault="00F044D9" w:rsidP="00F044D9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D</w:t>
            </w:r>
          </w:p>
          <w:p w:rsidR="00981FD1" w:rsidRPr="00556D59" w:rsidRDefault="005E597F" w:rsidP="00510F64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HADJI</w:t>
            </w:r>
          </w:p>
        </w:tc>
        <w:tc>
          <w:tcPr>
            <w:tcW w:w="236" w:type="dxa"/>
            <w:vMerge/>
            <w:shd w:val="clear" w:color="auto" w:fill="808080"/>
            <w:vAlign w:val="center"/>
          </w:tcPr>
          <w:p w:rsidR="00981FD1" w:rsidRPr="00556D59" w:rsidRDefault="00981FD1" w:rsidP="00F044D9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3969" w:type="dxa"/>
            <w:shd w:val="clear" w:color="auto" w:fill="auto"/>
            <w:vAlign w:val="center"/>
          </w:tcPr>
          <w:p w:rsidR="00F044D9" w:rsidRPr="00556D59" w:rsidRDefault="00895BF3" w:rsidP="00F044D9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Technique d’analyse Physico-chimique</w:t>
            </w:r>
          </w:p>
          <w:p w:rsidR="00895BF3" w:rsidRPr="00556D59" w:rsidRDefault="00F044D9" w:rsidP="00F044D9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D</w:t>
            </w:r>
          </w:p>
          <w:p w:rsidR="00981FD1" w:rsidRPr="00556D59" w:rsidRDefault="00895BF3" w:rsidP="00510F64">
            <w:pPr>
              <w:ind w:left="-127" w:right="-144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 HALIS</w:t>
            </w:r>
          </w:p>
        </w:tc>
        <w:tc>
          <w:tcPr>
            <w:tcW w:w="3969" w:type="dxa"/>
            <w:shd w:val="clear" w:color="auto" w:fill="FFFFFF" w:themeFill="background1"/>
            <w:vAlign w:val="center"/>
          </w:tcPr>
          <w:p w:rsidR="002608C8" w:rsidRPr="00556D59" w:rsidRDefault="002608C8" w:rsidP="002608C8">
            <w:pPr>
              <w:spacing w:line="360" w:lineRule="auto"/>
              <w:ind w:left="-127" w:right="-144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Electronique Générale</w:t>
            </w:r>
          </w:p>
          <w:p w:rsidR="002608C8" w:rsidRPr="00556D59" w:rsidRDefault="002608C8" w:rsidP="002608C8">
            <w:pPr>
              <w:spacing w:line="360" w:lineRule="auto"/>
              <w:ind w:left="-127" w:right="-144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D</w:t>
            </w:r>
          </w:p>
          <w:p w:rsidR="00981FD1" w:rsidRPr="00556D59" w:rsidRDefault="002608C8" w:rsidP="00202CC6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BENRABAH</w:t>
            </w:r>
          </w:p>
        </w:tc>
      </w:tr>
      <w:tr w:rsidR="00202CC6" w:rsidRPr="00556D59" w:rsidTr="00202CC6">
        <w:trPr>
          <w:cantSplit/>
          <w:trHeight w:val="1984"/>
          <w:jc w:val="center"/>
        </w:trPr>
        <w:tc>
          <w:tcPr>
            <w:tcW w:w="566" w:type="dxa"/>
            <w:shd w:val="clear" w:color="auto" w:fill="auto"/>
            <w:textDirection w:val="btLr"/>
            <w:vAlign w:val="center"/>
          </w:tcPr>
          <w:p w:rsidR="00981FD1" w:rsidRPr="00556D59" w:rsidRDefault="00981FD1" w:rsidP="00654218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</w:rPr>
            </w:pPr>
            <w:r w:rsidRPr="00556D59">
              <w:rPr>
                <w:rFonts w:asciiTheme="majorBidi" w:hAnsiTheme="majorBidi" w:cstheme="majorBidi"/>
                <w:b/>
                <w:bCs/>
              </w:rPr>
              <w:t>Mardi</w:t>
            </w:r>
          </w:p>
        </w:tc>
        <w:tc>
          <w:tcPr>
            <w:tcW w:w="4252" w:type="dxa"/>
            <w:shd w:val="clear" w:color="auto" w:fill="auto"/>
            <w:vAlign w:val="center"/>
          </w:tcPr>
          <w:p w:rsidR="00981FD1" w:rsidRPr="00556D59" w:rsidRDefault="00981FD1" w:rsidP="00F044D9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Mécanique</w:t>
            </w: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</w:t>
            </w:r>
            <w:r w:rsidRPr="00556D59">
              <w:rPr>
                <w:rFonts w:asciiTheme="majorBidi" w:hAnsiTheme="majorBidi" w:cstheme="majorBidi"/>
                <w:sz w:val="28"/>
                <w:szCs w:val="28"/>
              </w:rPr>
              <w:t>des</w:t>
            </w: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</w:t>
            </w:r>
            <w:r w:rsidRPr="00556D59">
              <w:rPr>
                <w:rFonts w:asciiTheme="majorBidi" w:hAnsiTheme="majorBidi" w:cstheme="majorBidi"/>
                <w:sz w:val="28"/>
                <w:szCs w:val="28"/>
              </w:rPr>
              <w:t>Fluides</w:t>
            </w:r>
          </w:p>
          <w:p w:rsidR="00F044D9" w:rsidRPr="00556D59" w:rsidRDefault="00F044D9" w:rsidP="00F044D9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981FD1" w:rsidRPr="00556D59" w:rsidRDefault="00981FD1" w:rsidP="00510F64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YANALLAH</w:t>
            </w:r>
          </w:p>
        </w:tc>
        <w:tc>
          <w:tcPr>
            <w:tcW w:w="4252" w:type="dxa"/>
            <w:shd w:val="clear" w:color="auto" w:fill="auto"/>
            <w:vAlign w:val="center"/>
          </w:tcPr>
          <w:p w:rsidR="00F044D9" w:rsidRPr="00556D59" w:rsidRDefault="005E597F" w:rsidP="00F044D9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Fonction de la Variable complexe</w:t>
            </w:r>
          </w:p>
          <w:p w:rsidR="00F044D9" w:rsidRPr="00556D59" w:rsidRDefault="00F044D9" w:rsidP="00F044D9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981FD1" w:rsidRPr="00556D59" w:rsidRDefault="005E597F" w:rsidP="00510F64">
            <w:pPr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</w:rPr>
            </w:pPr>
            <w:r w:rsidRPr="00556D59"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lang w:eastAsia="en-US"/>
              </w:rPr>
              <w:t>Mr : BENAISSA /B</w:t>
            </w:r>
          </w:p>
        </w:tc>
        <w:tc>
          <w:tcPr>
            <w:tcW w:w="4252" w:type="dxa"/>
            <w:shd w:val="clear" w:color="auto" w:fill="auto"/>
            <w:vAlign w:val="center"/>
          </w:tcPr>
          <w:p w:rsidR="005E597F" w:rsidRPr="00556D59" w:rsidRDefault="005E597F" w:rsidP="00F044D9">
            <w:pPr>
              <w:snapToGrid w:val="0"/>
              <w:spacing w:line="360" w:lineRule="auto"/>
              <w:ind w:left="-108" w:right="-108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Fonction de la Variable complexe</w:t>
            </w:r>
          </w:p>
          <w:p w:rsidR="00F044D9" w:rsidRPr="00556D59" w:rsidRDefault="00F044D9" w:rsidP="00F044D9">
            <w:pPr>
              <w:snapToGrid w:val="0"/>
              <w:spacing w:line="360" w:lineRule="auto"/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D</w:t>
            </w:r>
          </w:p>
          <w:p w:rsidR="00981FD1" w:rsidRPr="00556D59" w:rsidRDefault="005E597F" w:rsidP="00510F64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lang w:eastAsia="en-US"/>
              </w:rPr>
              <w:t>Mr : BENAISSA /B</w:t>
            </w:r>
          </w:p>
        </w:tc>
        <w:tc>
          <w:tcPr>
            <w:tcW w:w="236" w:type="dxa"/>
            <w:vMerge/>
            <w:shd w:val="clear" w:color="auto" w:fill="808080"/>
            <w:vAlign w:val="center"/>
          </w:tcPr>
          <w:p w:rsidR="00981FD1" w:rsidRPr="00556D59" w:rsidRDefault="00981FD1" w:rsidP="00F044D9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val="en-US"/>
              </w:rPr>
            </w:pPr>
          </w:p>
        </w:tc>
        <w:tc>
          <w:tcPr>
            <w:tcW w:w="3969" w:type="dxa"/>
            <w:shd w:val="clear" w:color="auto" w:fill="auto"/>
            <w:vAlign w:val="center"/>
          </w:tcPr>
          <w:p w:rsidR="00AE6F57" w:rsidRPr="00556D59" w:rsidRDefault="00AE6F57" w:rsidP="00F044D9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Mécanique des Fluides</w:t>
            </w:r>
          </w:p>
          <w:p w:rsidR="00F044D9" w:rsidRPr="00556D59" w:rsidRDefault="00F044D9" w:rsidP="00F044D9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caps/>
                <w:sz w:val="28"/>
                <w:szCs w:val="28"/>
              </w:rPr>
              <w:t>TD/TP</w:t>
            </w:r>
          </w:p>
          <w:p w:rsidR="00981FD1" w:rsidRPr="00556D59" w:rsidRDefault="00AE6F57" w:rsidP="00510F64">
            <w:pPr>
              <w:ind w:left="-127" w:right="-144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YANALLAH</w:t>
            </w:r>
          </w:p>
        </w:tc>
        <w:tc>
          <w:tcPr>
            <w:tcW w:w="3969" w:type="dxa"/>
            <w:shd w:val="clear" w:color="auto" w:fill="BFBFBF" w:themeFill="background1" w:themeFillShade="BF"/>
            <w:vAlign w:val="center"/>
          </w:tcPr>
          <w:p w:rsidR="00981FD1" w:rsidRPr="00556D59" w:rsidRDefault="00981FD1" w:rsidP="00F044D9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</w:pPr>
          </w:p>
        </w:tc>
      </w:tr>
      <w:tr w:rsidR="00202CC6" w:rsidRPr="00556D59" w:rsidTr="00202CC6">
        <w:trPr>
          <w:cantSplit/>
          <w:trHeight w:val="1984"/>
          <w:jc w:val="center"/>
        </w:trPr>
        <w:tc>
          <w:tcPr>
            <w:tcW w:w="566" w:type="dxa"/>
            <w:vMerge w:val="restart"/>
            <w:shd w:val="clear" w:color="auto" w:fill="auto"/>
            <w:textDirection w:val="btLr"/>
            <w:vAlign w:val="center"/>
          </w:tcPr>
          <w:p w:rsidR="00CE3B3D" w:rsidRPr="00556D59" w:rsidRDefault="00CE3B3D" w:rsidP="00654218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</w:rPr>
            </w:pPr>
            <w:r w:rsidRPr="00556D59">
              <w:rPr>
                <w:rFonts w:asciiTheme="majorBidi" w:hAnsiTheme="majorBidi" w:cstheme="majorBidi"/>
                <w:b/>
                <w:bCs/>
              </w:rPr>
              <w:t>Mercredi</w:t>
            </w:r>
          </w:p>
        </w:tc>
        <w:tc>
          <w:tcPr>
            <w:tcW w:w="4252" w:type="dxa"/>
            <w:vMerge w:val="restart"/>
            <w:shd w:val="clear" w:color="auto" w:fill="auto"/>
            <w:vAlign w:val="center"/>
          </w:tcPr>
          <w:p w:rsidR="00CE3B3D" w:rsidRPr="00F15263" w:rsidRDefault="00CE3B3D" w:rsidP="00F044D9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F15263">
              <w:rPr>
                <w:rFonts w:asciiTheme="majorBidi" w:hAnsiTheme="majorBidi" w:cstheme="majorBidi"/>
                <w:sz w:val="28"/>
                <w:szCs w:val="28"/>
              </w:rPr>
              <w:t>Électromagnétisme</w:t>
            </w:r>
          </w:p>
          <w:p w:rsidR="00CE3B3D" w:rsidRPr="00F15263" w:rsidRDefault="00CE3B3D" w:rsidP="00F044D9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1526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CE3B3D" w:rsidRPr="00F15263" w:rsidRDefault="00CE3B3D" w:rsidP="00510F64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1526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 : LARABI</w:t>
            </w:r>
          </w:p>
        </w:tc>
        <w:tc>
          <w:tcPr>
            <w:tcW w:w="4252" w:type="dxa"/>
            <w:vMerge w:val="restart"/>
            <w:shd w:val="clear" w:color="auto" w:fill="auto"/>
            <w:vAlign w:val="center"/>
          </w:tcPr>
          <w:p w:rsidR="00CE3B3D" w:rsidRPr="00F15263" w:rsidRDefault="00CE3B3D" w:rsidP="00F044D9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F15263">
              <w:rPr>
                <w:rFonts w:asciiTheme="majorBidi" w:hAnsiTheme="majorBidi" w:cstheme="majorBidi"/>
                <w:sz w:val="28"/>
                <w:szCs w:val="28"/>
              </w:rPr>
              <w:t>Électromagnétisme</w:t>
            </w:r>
          </w:p>
          <w:p w:rsidR="00F044D9" w:rsidRPr="00F15263" w:rsidRDefault="00F044D9" w:rsidP="00F044D9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F1526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D</w:t>
            </w:r>
          </w:p>
          <w:p w:rsidR="00CE3B3D" w:rsidRPr="00F15263" w:rsidRDefault="00CE3B3D" w:rsidP="00510F64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1526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 : LARABI</w:t>
            </w:r>
          </w:p>
        </w:tc>
        <w:tc>
          <w:tcPr>
            <w:tcW w:w="4252" w:type="dxa"/>
            <w:vMerge w:val="restart"/>
            <w:shd w:val="clear" w:color="auto" w:fill="auto"/>
            <w:vAlign w:val="center"/>
          </w:tcPr>
          <w:p w:rsidR="00CE3B3D" w:rsidRPr="00556D59" w:rsidRDefault="00CE3B3D" w:rsidP="00F044D9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Thermodynamique</w:t>
            </w:r>
          </w:p>
          <w:p w:rsidR="00F044D9" w:rsidRPr="00556D59" w:rsidRDefault="00F044D9" w:rsidP="00F044D9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CE3B3D" w:rsidRPr="00556D59" w:rsidRDefault="00CE3B3D" w:rsidP="00510F64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HADJI</w:t>
            </w:r>
          </w:p>
        </w:tc>
        <w:tc>
          <w:tcPr>
            <w:tcW w:w="236" w:type="dxa"/>
            <w:vMerge/>
            <w:shd w:val="clear" w:color="auto" w:fill="808080"/>
            <w:vAlign w:val="center"/>
          </w:tcPr>
          <w:p w:rsidR="00CE3B3D" w:rsidRPr="00556D59" w:rsidRDefault="00CE3B3D" w:rsidP="00F044D9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val="en-US"/>
              </w:rPr>
            </w:pPr>
          </w:p>
        </w:tc>
        <w:tc>
          <w:tcPr>
            <w:tcW w:w="3969" w:type="dxa"/>
            <w:vMerge w:val="restart"/>
            <w:shd w:val="clear" w:color="auto" w:fill="auto"/>
            <w:vAlign w:val="center"/>
          </w:tcPr>
          <w:p w:rsidR="00CE3B3D" w:rsidRPr="00556D59" w:rsidRDefault="00CE3B3D" w:rsidP="00F044D9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Thermodynamique Appliquée</w:t>
            </w:r>
          </w:p>
          <w:p w:rsidR="00F044D9" w:rsidRPr="00556D59" w:rsidRDefault="00F044D9" w:rsidP="00F044D9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P</w:t>
            </w:r>
          </w:p>
          <w:p w:rsidR="00CE3B3D" w:rsidRPr="00556D59" w:rsidRDefault="00CE3B3D" w:rsidP="00510F64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HADJI</w:t>
            </w:r>
          </w:p>
        </w:tc>
        <w:tc>
          <w:tcPr>
            <w:tcW w:w="3969" w:type="dxa"/>
            <w:vMerge w:val="restart"/>
            <w:shd w:val="clear" w:color="auto" w:fill="BFBFBF" w:themeFill="background1" w:themeFillShade="BF"/>
            <w:vAlign w:val="center"/>
          </w:tcPr>
          <w:p w:rsidR="00CE3B3D" w:rsidRPr="00556D59" w:rsidRDefault="00CE3B3D" w:rsidP="00F044D9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</w:pPr>
          </w:p>
        </w:tc>
      </w:tr>
      <w:tr w:rsidR="00202CC6" w:rsidRPr="00556D59" w:rsidTr="00202CC6">
        <w:trPr>
          <w:cantSplit/>
          <w:trHeight w:val="431"/>
          <w:jc w:val="center"/>
        </w:trPr>
        <w:tc>
          <w:tcPr>
            <w:tcW w:w="566" w:type="dxa"/>
            <w:vMerge/>
            <w:shd w:val="clear" w:color="auto" w:fill="auto"/>
            <w:textDirection w:val="btLr"/>
            <w:vAlign w:val="center"/>
          </w:tcPr>
          <w:p w:rsidR="00CE3B3D" w:rsidRPr="00556D59" w:rsidRDefault="00CE3B3D" w:rsidP="00654218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4252" w:type="dxa"/>
            <w:vMerge/>
            <w:shd w:val="clear" w:color="auto" w:fill="auto"/>
            <w:vAlign w:val="center"/>
          </w:tcPr>
          <w:p w:rsidR="00CE3B3D" w:rsidRPr="00556D59" w:rsidRDefault="00CE3B3D" w:rsidP="00F044D9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4252" w:type="dxa"/>
            <w:vMerge/>
            <w:shd w:val="clear" w:color="auto" w:fill="auto"/>
            <w:vAlign w:val="center"/>
          </w:tcPr>
          <w:p w:rsidR="00CE3B3D" w:rsidRPr="00556D59" w:rsidRDefault="00CE3B3D" w:rsidP="00F044D9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4252" w:type="dxa"/>
            <w:vMerge/>
            <w:shd w:val="clear" w:color="auto" w:fill="auto"/>
            <w:vAlign w:val="center"/>
          </w:tcPr>
          <w:p w:rsidR="00CE3B3D" w:rsidRPr="00556D59" w:rsidRDefault="00CE3B3D" w:rsidP="00F044D9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236" w:type="dxa"/>
            <w:vMerge/>
            <w:shd w:val="clear" w:color="auto" w:fill="808080"/>
            <w:vAlign w:val="center"/>
          </w:tcPr>
          <w:p w:rsidR="00CE3B3D" w:rsidRPr="00556D59" w:rsidRDefault="00CE3B3D" w:rsidP="00F044D9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3969" w:type="dxa"/>
            <w:vMerge/>
            <w:shd w:val="clear" w:color="auto" w:fill="auto"/>
            <w:vAlign w:val="center"/>
          </w:tcPr>
          <w:p w:rsidR="00CE3B3D" w:rsidRPr="00556D59" w:rsidRDefault="00CE3B3D" w:rsidP="00F044D9">
            <w:pPr>
              <w:ind w:left="-127" w:right="-144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3969" w:type="dxa"/>
            <w:vMerge/>
            <w:shd w:val="clear" w:color="auto" w:fill="BFBFBF" w:themeFill="background1" w:themeFillShade="BF"/>
            <w:vAlign w:val="center"/>
          </w:tcPr>
          <w:p w:rsidR="00CE3B3D" w:rsidRPr="00556D59" w:rsidRDefault="00CE3B3D" w:rsidP="00F044D9">
            <w:pPr>
              <w:ind w:left="-127" w:right="-144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</w:tr>
      <w:tr w:rsidR="00202CC6" w:rsidRPr="00917AEF" w:rsidTr="00C64083">
        <w:trPr>
          <w:cantSplit/>
          <w:trHeight w:val="1984"/>
          <w:jc w:val="center"/>
        </w:trPr>
        <w:tc>
          <w:tcPr>
            <w:tcW w:w="566" w:type="dxa"/>
            <w:shd w:val="clear" w:color="auto" w:fill="auto"/>
            <w:textDirection w:val="btLr"/>
            <w:vAlign w:val="center"/>
          </w:tcPr>
          <w:p w:rsidR="00202CC6" w:rsidRPr="00556D59" w:rsidRDefault="00202CC6" w:rsidP="00654218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556D59">
              <w:rPr>
                <w:rFonts w:asciiTheme="majorBidi" w:hAnsiTheme="majorBidi" w:cstheme="majorBidi"/>
                <w:b/>
                <w:bCs/>
              </w:rPr>
              <w:t>Jeudi</w:t>
            </w:r>
          </w:p>
        </w:tc>
        <w:tc>
          <w:tcPr>
            <w:tcW w:w="4252" w:type="dxa"/>
            <w:shd w:val="clear" w:color="auto" w:fill="BFBFBF" w:themeFill="background1" w:themeFillShade="BF"/>
            <w:vAlign w:val="center"/>
          </w:tcPr>
          <w:p w:rsidR="00202CC6" w:rsidRPr="00556D59" w:rsidRDefault="00202CC6" w:rsidP="00F044D9">
            <w:pPr>
              <w:snapToGri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4252" w:type="dxa"/>
            <w:shd w:val="clear" w:color="auto" w:fill="BFBFBF" w:themeFill="background1" w:themeFillShade="BF"/>
            <w:vAlign w:val="center"/>
          </w:tcPr>
          <w:p w:rsidR="00202CC6" w:rsidRPr="00556D59" w:rsidRDefault="00202CC6" w:rsidP="00F044D9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4252" w:type="dxa"/>
            <w:shd w:val="clear" w:color="auto" w:fill="auto"/>
            <w:vAlign w:val="center"/>
          </w:tcPr>
          <w:p w:rsidR="00202CC6" w:rsidRPr="00556D59" w:rsidRDefault="00202CC6" w:rsidP="00F044D9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val="en-US"/>
              </w:rPr>
            </w:pPr>
            <w:r w:rsidRPr="00DD0558">
              <w:rPr>
                <w:rFonts w:asciiTheme="majorBidi" w:hAnsiTheme="majorBidi" w:cstheme="majorBidi"/>
                <w:sz w:val="28"/>
                <w:szCs w:val="28"/>
                <w:lang w:val="en-US"/>
              </w:rPr>
              <w:t>Anglais</w:t>
            </w:r>
            <w:r w:rsidRPr="00556D59">
              <w:rPr>
                <w:rFonts w:asciiTheme="majorBidi" w:hAnsiTheme="majorBidi" w:cstheme="majorBidi"/>
                <w:sz w:val="28"/>
                <w:szCs w:val="28"/>
                <w:lang w:val="en-US"/>
              </w:rPr>
              <w:t xml:space="preserve"> 4</w:t>
            </w:r>
          </w:p>
          <w:p w:rsidR="00202CC6" w:rsidRPr="00556D59" w:rsidRDefault="00202CC6" w:rsidP="00F044D9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val="en-US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  <w:lang w:val="en-US"/>
              </w:rPr>
              <w:t>COURS</w:t>
            </w:r>
          </w:p>
          <w:p w:rsidR="00202CC6" w:rsidRPr="00556D59" w:rsidRDefault="00202CC6" w:rsidP="00325FF0">
            <w:pPr>
              <w:spacing w:line="360" w:lineRule="auto"/>
              <w:jc w:val="center"/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lang w:val="en-US" w:eastAsia="en-US"/>
              </w:rPr>
            </w:pPr>
            <w:proofErr w:type="spellStart"/>
            <w:r w:rsidRPr="00DD0558">
              <w:rPr>
                <w:rFonts w:asciiTheme="majorBidi" w:hAnsiTheme="majorBidi" w:cstheme="majorBidi"/>
                <w:b/>
                <w:bCs/>
                <w:lang w:val="en-US"/>
              </w:rPr>
              <w:t>M</w:t>
            </w:r>
            <w:r w:rsidR="00325FF0">
              <w:rPr>
                <w:rFonts w:asciiTheme="majorBidi" w:hAnsiTheme="majorBidi" w:cstheme="majorBidi"/>
                <w:b/>
                <w:bCs/>
                <w:lang w:val="en-US"/>
              </w:rPr>
              <w:t>r</w:t>
            </w:r>
            <w:proofErr w:type="spellEnd"/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  <w:lang w:val="en-US"/>
              </w:rPr>
              <w:t xml:space="preserve"> 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val="en-US"/>
              </w:rPr>
              <w:t>:</w:t>
            </w:r>
          </w:p>
          <w:p w:rsidR="00202CC6" w:rsidRPr="00556D59" w:rsidRDefault="00202CC6" w:rsidP="00462CED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lang w:val="en-US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  <w:u w:val="single"/>
                <w:lang w:val="en-US"/>
              </w:rPr>
              <w:t>MOODLE</w:t>
            </w:r>
          </w:p>
        </w:tc>
        <w:tc>
          <w:tcPr>
            <w:tcW w:w="236" w:type="dxa"/>
            <w:vMerge/>
            <w:shd w:val="clear" w:color="auto" w:fill="808080"/>
            <w:vAlign w:val="center"/>
          </w:tcPr>
          <w:p w:rsidR="00202CC6" w:rsidRPr="00556D59" w:rsidRDefault="00202CC6" w:rsidP="00F044D9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val="en-US"/>
              </w:rPr>
            </w:pPr>
          </w:p>
        </w:tc>
        <w:tc>
          <w:tcPr>
            <w:tcW w:w="7938" w:type="dxa"/>
            <w:gridSpan w:val="2"/>
            <w:shd w:val="clear" w:color="auto" w:fill="BFBFBF" w:themeFill="background1" w:themeFillShade="BF"/>
            <w:vAlign w:val="center"/>
          </w:tcPr>
          <w:p w:rsidR="00202CC6" w:rsidRPr="00556D59" w:rsidRDefault="00202CC6" w:rsidP="00F044D9">
            <w:pPr>
              <w:ind w:left="-127" w:right="-144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val="en-US"/>
              </w:rPr>
            </w:pPr>
          </w:p>
        </w:tc>
      </w:tr>
    </w:tbl>
    <w:p w:rsidR="00686170" w:rsidRPr="00DC5A00" w:rsidRDefault="00686170">
      <w:pPr>
        <w:suppressAutoHyphens w:val="0"/>
        <w:rPr>
          <w:b/>
          <w:bCs/>
          <w:color w:val="000000"/>
          <w:sz w:val="32"/>
          <w:szCs w:val="32"/>
          <w:lang w:val="en-US"/>
        </w:rPr>
      </w:pPr>
      <w:r w:rsidRPr="00DC5A00">
        <w:rPr>
          <w:b/>
          <w:bCs/>
          <w:color w:val="000000"/>
          <w:sz w:val="32"/>
          <w:szCs w:val="32"/>
          <w:lang w:val="en-US"/>
        </w:rPr>
        <w:br w:type="page"/>
      </w:r>
    </w:p>
    <w:p w:rsidR="00637A05" w:rsidRPr="00DC5A00" w:rsidRDefault="00637A05" w:rsidP="0003348D">
      <w:pPr>
        <w:jc w:val="center"/>
        <w:rPr>
          <w:b/>
          <w:bCs/>
          <w:color w:val="000000"/>
          <w:sz w:val="32"/>
          <w:szCs w:val="32"/>
          <w:lang w:val="en-US"/>
        </w:rPr>
      </w:pPr>
    </w:p>
    <w:p w:rsidR="0003348D" w:rsidRPr="005F65CA" w:rsidRDefault="0003348D" w:rsidP="0003348D">
      <w:pPr>
        <w:jc w:val="center"/>
        <w:rPr>
          <w:b/>
          <w:bCs/>
          <w:color w:val="FF0000"/>
          <w:sz w:val="32"/>
          <w:szCs w:val="32"/>
        </w:rPr>
      </w:pPr>
      <w:r w:rsidRPr="005F65CA">
        <w:rPr>
          <w:b/>
          <w:bCs/>
          <w:color w:val="000000"/>
          <w:sz w:val="32"/>
          <w:szCs w:val="32"/>
        </w:rPr>
        <w:t>3</w:t>
      </w:r>
      <w:r w:rsidRPr="005F65CA">
        <w:rPr>
          <w:b/>
          <w:bCs/>
          <w:color w:val="000000"/>
          <w:sz w:val="32"/>
          <w:szCs w:val="32"/>
          <w:vertAlign w:val="superscript"/>
        </w:rPr>
        <w:t>eme</w:t>
      </w:r>
      <w:r w:rsidRPr="005F65CA">
        <w:rPr>
          <w:b/>
          <w:bCs/>
          <w:color w:val="000000"/>
          <w:sz w:val="32"/>
          <w:szCs w:val="32"/>
        </w:rPr>
        <w:t xml:space="preserve"> Année  LMD -  PHYSIQUE DES MATERIAUX</w:t>
      </w:r>
    </w:p>
    <w:p w:rsidR="0003348D" w:rsidRDefault="0003348D" w:rsidP="00D040F6">
      <w:pPr>
        <w:spacing w:line="360" w:lineRule="auto"/>
        <w:jc w:val="center"/>
        <w:rPr>
          <w:b/>
        </w:rPr>
      </w:pPr>
      <w:r>
        <w:rPr>
          <w:b/>
        </w:rPr>
        <w:t xml:space="preserve">Responsable : Mr </w:t>
      </w:r>
      <w:r w:rsidR="00D040F6" w:rsidRPr="00D040F6">
        <w:rPr>
          <w:b/>
          <w:bCs/>
          <w:sz w:val="26"/>
          <w:szCs w:val="26"/>
        </w:rPr>
        <w:t>BENABDELLAH</w:t>
      </w:r>
    </w:p>
    <w:p w:rsidR="0003348D" w:rsidRDefault="0003348D" w:rsidP="0003348D">
      <w:pPr>
        <w:jc w:val="center"/>
        <w:rPr>
          <w:b/>
          <w:sz w:val="36"/>
          <w:szCs w:val="36"/>
          <w:u w:val="single"/>
        </w:rPr>
      </w:pPr>
      <w:r w:rsidRPr="009B552B">
        <w:rPr>
          <w:b/>
          <w:sz w:val="36"/>
          <w:szCs w:val="36"/>
          <w:highlight w:val="yellow"/>
          <w:u w:val="single"/>
        </w:rPr>
        <w:t>Salle : 203</w:t>
      </w:r>
    </w:p>
    <w:p w:rsidR="009B552B" w:rsidRDefault="009B552B" w:rsidP="0003348D">
      <w:pPr>
        <w:jc w:val="center"/>
        <w:rPr>
          <w:b/>
          <w:sz w:val="36"/>
          <w:szCs w:val="36"/>
          <w:u w:val="single"/>
        </w:rPr>
      </w:pPr>
    </w:p>
    <w:tbl>
      <w:tblPr>
        <w:tblW w:w="2206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CellMar>
          <w:left w:w="70" w:type="dxa"/>
          <w:right w:w="70" w:type="dxa"/>
        </w:tblCellMar>
        <w:tblLook w:val="04A0"/>
      </w:tblPr>
      <w:tblGrid>
        <w:gridCol w:w="624"/>
        <w:gridCol w:w="5285"/>
        <w:gridCol w:w="4192"/>
        <w:gridCol w:w="4226"/>
        <w:gridCol w:w="243"/>
        <w:gridCol w:w="4190"/>
        <w:gridCol w:w="3308"/>
      </w:tblGrid>
      <w:tr w:rsidR="00415AFF" w:rsidRPr="00556D59" w:rsidTr="003C552A">
        <w:trPr>
          <w:trHeight w:val="567"/>
          <w:jc w:val="center"/>
        </w:trPr>
        <w:tc>
          <w:tcPr>
            <w:tcW w:w="624" w:type="dxa"/>
            <w:tcBorders>
              <w:top w:val="nil"/>
              <w:left w:val="nil"/>
            </w:tcBorders>
            <w:shd w:val="clear" w:color="auto" w:fill="auto"/>
            <w:vAlign w:val="center"/>
          </w:tcPr>
          <w:p w:rsidR="00415AFF" w:rsidRPr="00556D59" w:rsidRDefault="00415AFF" w:rsidP="00937591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5285" w:type="dxa"/>
            <w:shd w:val="clear" w:color="auto" w:fill="auto"/>
            <w:vAlign w:val="center"/>
            <w:hideMark/>
          </w:tcPr>
          <w:p w:rsidR="00415AFF" w:rsidRPr="00415AFF" w:rsidRDefault="00415AFF" w:rsidP="00BF0F66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08:0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09:3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4192" w:type="dxa"/>
            <w:shd w:val="clear" w:color="auto" w:fill="auto"/>
            <w:vAlign w:val="center"/>
            <w:hideMark/>
          </w:tcPr>
          <w:p w:rsidR="00415AFF" w:rsidRPr="00415AFF" w:rsidRDefault="00415AFF" w:rsidP="00BF0F66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09:3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1:0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4226" w:type="dxa"/>
            <w:shd w:val="clear" w:color="auto" w:fill="auto"/>
            <w:vAlign w:val="center"/>
            <w:hideMark/>
          </w:tcPr>
          <w:p w:rsidR="00415AFF" w:rsidRPr="00415AFF" w:rsidRDefault="00415AFF" w:rsidP="00BF0F66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1:0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2:3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243" w:type="dxa"/>
            <w:vMerge w:val="restart"/>
            <w:shd w:val="clear" w:color="auto" w:fill="808080" w:themeFill="background1" w:themeFillShade="80"/>
            <w:vAlign w:val="center"/>
            <w:hideMark/>
          </w:tcPr>
          <w:p w:rsidR="00415AFF" w:rsidRPr="00415AFF" w:rsidRDefault="00415AFF" w:rsidP="00BF0F66">
            <w:pPr>
              <w:snapToGrid w:val="0"/>
              <w:ind w:left="-224" w:right="-181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4190" w:type="dxa"/>
            <w:shd w:val="clear" w:color="auto" w:fill="auto"/>
            <w:vAlign w:val="center"/>
          </w:tcPr>
          <w:p w:rsidR="00415AFF" w:rsidRPr="00415AFF" w:rsidRDefault="00415AFF" w:rsidP="00BF0F66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4:0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5:3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3308" w:type="dxa"/>
            <w:shd w:val="clear" w:color="auto" w:fill="auto"/>
            <w:vAlign w:val="center"/>
            <w:hideMark/>
          </w:tcPr>
          <w:p w:rsidR="00415AFF" w:rsidRPr="00415AFF" w:rsidRDefault="00415AFF" w:rsidP="00BF0F66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5:3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-17:0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</w:tr>
      <w:tr w:rsidR="00C32A86" w:rsidRPr="00556D59" w:rsidTr="00F04BF4">
        <w:trPr>
          <w:cantSplit/>
          <w:trHeight w:val="1984"/>
          <w:jc w:val="center"/>
        </w:trPr>
        <w:tc>
          <w:tcPr>
            <w:tcW w:w="62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textDirection w:val="btLr"/>
            <w:vAlign w:val="center"/>
            <w:hideMark/>
          </w:tcPr>
          <w:p w:rsidR="00C32A86" w:rsidRPr="00556D59" w:rsidRDefault="00C32A86" w:rsidP="00D139EC">
            <w:pPr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</w:rPr>
            </w:pPr>
            <w:r w:rsidRPr="00556D59">
              <w:rPr>
                <w:rFonts w:asciiTheme="majorBidi" w:hAnsiTheme="majorBidi" w:cstheme="majorBidi"/>
                <w:b/>
                <w:bCs/>
              </w:rPr>
              <w:t>Dimanche</w:t>
            </w:r>
          </w:p>
        </w:tc>
        <w:tc>
          <w:tcPr>
            <w:tcW w:w="528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C32A86" w:rsidRPr="00556D59" w:rsidRDefault="00C32A86" w:rsidP="00D139EC">
            <w:pPr>
              <w:spacing w:line="360" w:lineRule="auto"/>
              <w:jc w:val="center"/>
              <w:rPr>
                <w:rFonts w:asciiTheme="majorBidi" w:hAnsiTheme="majorBidi" w:cstheme="majorBidi"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Cs/>
                <w:sz w:val="28"/>
                <w:szCs w:val="28"/>
              </w:rPr>
              <w:t>Physique  du solide 2</w:t>
            </w:r>
          </w:p>
          <w:p w:rsidR="00C32A86" w:rsidRPr="00556D59" w:rsidRDefault="00C32A86" w:rsidP="00D139EC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sz w:val="28"/>
                <w:szCs w:val="28"/>
              </w:rPr>
              <w:t>Cours</w:t>
            </w:r>
          </w:p>
          <w:p w:rsidR="00C32A86" w:rsidRPr="00556D59" w:rsidRDefault="00C32A86" w:rsidP="00D139EC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BELARBI</w:t>
            </w:r>
          </w:p>
        </w:tc>
        <w:tc>
          <w:tcPr>
            <w:tcW w:w="4192" w:type="dxa"/>
            <w:shd w:val="clear" w:color="auto" w:fill="auto"/>
            <w:vAlign w:val="center"/>
          </w:tcPr>
          <w:p w:rsidR="00C32A86" w:rsidRPr="00556D59" w:rsidRDefault="00C32A86" w:rsidP="00D139EC">
            <w:pPr>
              <w:spacing w:line="360" w:lineRule="auto"/>
              <w:jc w:val="center"/>
              <w:rPr>
                <w:rFonts w:asciiTheme="majorBidi" w:hAnsiTheme="majorBidi" w:cstheme="majorBidi"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Cs/>
                <w:sz w:val="28"/>
                <w:szCs w:val="28"/>
              </w:rPr>
              <w:t>Physique  du solide2</w:t>
            </w:r>
          </w:p>
          <w:p w:rsidR="00C32A86" w:rsidRPr="00556D59" w:rsidRDefault="00C32A86" w:rsidP="00D139EC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sz w:val="28"/>
                <w:szCs w:val="28"/>
              </w:rPr>
              <w:t>TD</w:t>
            </w:r>
          </w:p>
          <w:p w:rsidR="00C32A86" w:rsidRPr="00556D59" w:rsidRDefault="00C32A86" w:rsidP="00D139EC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BELARBI</w:t>
            </w:r>
          </w:p>
        </w:tc>
        <w:tc>
          <w:tcPr>
            <w:tcW w:w="4226" w:type="dxa"/>
            <w:shd w:val="clear" w:color="auto" w:fill="auto"/>
            <w:vAlign w:val="center"/>
          </w:tcPr>
          <w:p w:rsidR="00C32A86" w:rsidRPr="00854735" w:rsidRDefault="00C32A86" w:rsidP="00D139EC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854735">
              <w:rPr>
                <w:rFonts w:asciiTheme="majorBidi" w:hAnsiTheme="majorBidi" w:cstheme="majorBidi"/>
                <w:sz w:val="28"/>
                <w:szCs w:val="28"/>
              </w:rPr>
              <w:t>Physique atomique</w:t>
            </w:r>
          </w:p>
          <w:p w:rsidR="00C32A86" w:rsidRPr="00854735" w:rsidRDefault="00C32A86" w:rsidP="00D139EC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854735">
              <w:rPr>
                <w:rFonts w:asciiTheme="majorBidi" w:hAnsiTheme="majorBidi" w:cstheme="majorBidi"/>
                <w:b/>
                <w:sz w:val="28"/>
                <w:szCs w:val="28"/>
              </w:rPr>
              <w:t>Cours</w:t>
            </w:r>
          </w:p>
          <w:p w:rsidR="00C32A86" w:rsidRPr="00854735" w:rsidRDefault="00C32A86" w:rsidP="00D139EC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854735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:</w:t>
            </w:r>
            <w:r w:rsidRPr="00854735"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lang w:eastAsia="en-US"/>
              </w:rPr>
              <w:t xml:space="preserve"> AMMARI</w:t>
            </w:r>
          </w:p>
        </w:tc>
        <w:tc>
          <w:tcPr>
            <w:tcW w:w="243" w:type="dxa"/>
            <w:vMerge/>
            <w:shd w:val="clear" w:color="auto" w:fill="808080" w:themeFill="background1" w:themeFillShade="8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C32A86" w:rsidRPr="00854735" w:rsidRDefault="00C32A86" w:rsidP="00C32A86">
            <w:pPr>
              <w:jc w:val="center"/>
              <w:rPr>
                <w:rFonts w:asciiTheme="majorBidi" w:hAnsiTheme="majorBidi" w:cstheme="majorBidi"/>
                <w:bCs/>
                <w:sz w:val="28"/>
                <w:szCs w:val="28"/>
              </w:rPr>
            </w:pPr>
          </w:p>
        </w:tc>
        <w:tc>
          <w:tcPr>
            <w:tcW w:w="4190" w:type="dxa"/>
            <w:shd w:val="clear" w:color="auto" w:fill="auto"/>
            <w:vAlign w:val="center"/>
          </w:tcPr>
          <w:p w:rsidR="00C32A86" w:rsidRPr="00854735" w:rsidRDefault="00C32A86" w:rsidP="00D139EC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854735">
              <w:rPr>
                <w:rFonts w:asciiTheme="majorBidi" w:hAnsiTheme="majorBidi" w:cstheme="majorBidi"/>
                <w:sz w:val="28"/>
                <w:szCs w:val="28"/>
              </w:rPr>
              <w:t>Physique atomique</w:t>
            </w:r>
          </w:p>
          <w:p w:rsidR="00C32A86" w:rsidRPr="00854735" w:rsidRDefault="00C32A86" w:rsidP="00D139EC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854735">
              <w:rPr>
                <w:rFonts w:asciiTheme="majorBidi" w:hAnsiTheme="majorBidi" w:cstheme="majorBidi"/>
                <w:b/>
                <w:sz w:val="28"/>
                <w:szCs w:val="28"/>
              </w:rPr>
              <w:t>TD</w:t>
            </w:r>
          </w:p>
          <w:p w:rsidR="00C32A86" w:rsidRPr="00854735" w:rsidRDefault="00C32A86" w:rsidP="00D139EC">
            <w:pPr>
              <w:jc w:val="center"/>
              <w:rPr>
                <w:rFonts w:asciiTheme="majorBidi" w:hAnsiTheme="majorBidi" w:cstheme="majorBidi"/>
                <w:bCs/>
                <w:sz w:val="28"/>
                <w:szCs w:val="28"/>
              </w:rPr>
            </w:pPr>
            <w:r w:rsidRPr="00854735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:</w:t>
            </w:r>
            <w:r w:rsidRPr="00854735"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lang w:eastAsia="en-US"/>
              </w:rPr>
              <w:t xml:space="preserve"> AMMARI</w:t>
            </w:r>
          </w:p>
        </w:tc>
        <w:tc>
          <w:tcPr>
            <w:tcW w:w="3308" w:type="dxa"/>
            <w:shd w:val="clear" w:color="auto" w:fill="BFBFBF" w:themeFill="background1" w:themeFillShade="BF"/>
            <w:vAlign w:val="center"/>
          </w:tcPr>
          <w:p w:rsidR="00C32A86" w:rsidRPr="00556D59" w:rsidRDefault="00C32A86" w:rsidP="00D139EC">
            <w:pPr>
              <w:jc w:val="center"/>
              <w:rPr>
                <w:rFonts w:asciiTheme="majorBidi" w:hAnsiTheme="majorBidi" w:cstheme="majorBidi"/>
                <w:bCs/>
                <w:sz w:val="28"/>
                <w:szCs w:val="28"/>
              </w:rPr>
            </w:pPr>
          </w:p>
        </w:tc>
      </w:tr>
      <w:tr w:rsidR="00C32A86" w:rsidRPr="00556D59" w:rsidTr="00854735">
        <w:trPr>
          <w:cantSplit/>
          <w:trHeight w:val="1984"/>
          <w:jc w:val="center"/>
        </w:trPr>
        <w:tc>
          <w:tcPr>
            <w:tcW w:w="62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textDirection w:val="btLr"/>
            <w:vAlign w:val="center"/>
            <w:hideMark/>
          </w:tcPr>
          <w:p w:rsidR="00C32A86" w:rsidRPr="00556D59" w:rsidRDefault="00C32A86" w:rsidP="00D139EC">
            <w:pPr>
              <w:ind w:left="397" w:right="113"/>
              <w:jc w:val="center"/>
              <w:rPr>
                <w:rFonts w:asciiTheme="majorBidi" w:hAnsiTheme="majorBidi" w:cstheme="majorBidi"/>
                <w:b/>
                <w:bCs/>
                <w:caps/>
              </w:rPr>
            </w:pPr>
            <w:bookmarkStart w:id="1" w:name="_Hlk94205008"/>
            <w:r w:rsidRPr="00556D59">
              <w:rPr>
                <w:rFonts w:asciiTheme="majorBidi" w:hAnsiTheme="majorBidi" w:cstheme="majorBidi"/>
                <w:b/>
                <w:bCs/>
              </w:rPr>
              <w:t>Lundi</w:t>
            </w:r>
          </w:p>
        </w:tc>
        <w:tc>
          <w:tcPr>
            <w:tcW w:w="528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C32A86" w:rsidRPr="00556D59" w:rsidRDefault="00C32A86" w:rsidP="00D139EC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Propriétés des défauts</w:t>
            </w:r>
          </w:p>
          <w:p w:rsidR="00C32A86" w:rsidRPr="00556D59" w:rsidRDefault="00C32A86" w:rsidP="00D139EC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sz w:val="28"/>
                <w:szCs w:val="28"/>
              </w:rPr>
              <w:t>Cours</w:t>
            </w:r>
          </w:p>
          <w:p w:rsidR="00C32A86" w:rsidRPr="00556D59" w:rsidRDefault="00C32A86" w:rsidP="00D139EC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BELARBI</w:t>
            </w:r>
          </w:p>
        </w:tc>
        <w:tc>
          <w:tcPr>
            <w:tcW w:w="8418" w:type="dxa"/>
            <w:gridSpan w:val="2"/>
            <w:shd w:val="clear" w:color="auto" w:fill="auto"/>
            <w:vAlign w:val="center"/>
          </w:tcPr>
          <w:p w:rsidR="00C32A86" w:rsidRPr="00556D59" w:rsidRDefault="00C32A86" w:rsidP="00FB539B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Physique des semi-conducteurs</w:t>
            </w:r>
          </w:p>
          <w:p w:rsidR="00C32A86" w:rsidRPr="00556D59" w:rsidRDefault="00C32A86" w:rsidP="00FB539B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sz w:val="28"/>
                <w:szCs w:val="28"/>
              </w:rPr>
              <w:t>Cours</w:t>
            </w:r>
          </w:p>
          <w:p w:rsidR="00C32A86" w:rsidRPr="00556D59" w:rsidRDefault="00C32A86" w:rsidP="00FB539B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SENOUCI</w:t>
            </w:r>
          </w:p>
        </w:tc>
        <w:tc>
          <w:tcPr>
            <w:tcW w:w="243" w:type="dxa"/>
            <w:vMerge/>
            <w:shd w:val="clear" w:color="auto" w:fill="808080" w:themeFill="background1" w:themeFillShade="8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32A86" w:rsidRPr="00556D59" w:rsidRDefault="00C32A86" w:rsidP="00C32A86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4190" w:type="dxa"/>
            <w:shd w:val="clear" w:color="auto" w:fill="auto"/>
            <w:vAlign w:val="center"/>
          </w:tcPr>
          <w:p w:rsidR="0050783E" w:rsidRPr="00556D59" w:rsidRDefault="0050783E" w:rsidP="0050783E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Plasmas</w:t>
            </w:r>
          </w:p>
          <w:p w:rsidR="0050783E" w:rsidRPr="00556D59" w:rsidRDefault="0050783E" w:rsidP="0050783E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C91DD8" w:rsidRPr="00556D59" w:rsidRDefault="0050783E" w:rsidP="002C4ED1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BOUADI</w:t>
            </w:r>
          </w:p>
        </w:tc>
        <w:tc>
          <w:tcPr>
            <w:tcW w:w="3308" w:type="dxa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854735" w:rsidRPr="00556D59" w:rsidRDefault="00854735" w:rsidP="00854735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Plasmas</w:t>
            </w:r>
          </w:p>
          <w:p w:rsidR="00854735" w:rsidRPr="00556D59" w:rsidRDefault="00854735" w:rsidP="00854735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D</w:t>
            </w:r>
          </w:p>
          <w:p w:rsidR="00C91DD8" w:rsidRPr="00556D59" w:rsidRDefault="00854735" w:rsidP="002C4ED1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BOUADI</w:t>
            </w:r>
          </w:p>
        </w:tc>
      </w:tr>
      <w:bookmarkEnd w:id="1"/>
      <w:tr w:rsidR="00C32A86" w:rsidRPr="00556D59" w:rsidTr="008A0F41">
        <w:trPr>
          <w:cantSplit/>
          <w:trHeight w:val="1984"/>
          <w:jc w:val="center"/>
        </w:trPr>
        <w:tc>
          <w:tcPr>
            <w:tcW w:w="62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textDirection w:val="btLr"/>
            <w:vAlign w:val="center"/>
            <w:hideMark/>
          </w:tcPr>
          <w:p w:rsidR="00C32A86" w:rsidRPr="00556D59" w:rsidRDefault="00C32A86" w:rsidP="00D139EC">
            <w:pPr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</w:rPr>
            </w:pPr>
            <w:r w:rsidRPr="00556D59">
              <w:rPr>
                <w:rFonts w:asciiTheme="majorBidi" w:hAnsiTheme="majorBidi" w:cstheme="majorBidi"/>
                <w:b/>
                <w:bCs/>
              </w:rPr>
              <w:t>Mardi</w:t>
            </w:r>
          </w:p>
        </w:tc>
        <w:tc>
          <w:tcPr>
            <w:tcW w:w="528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C32A86" w:rsidRPr="00556D59" w:rsidRDefault="00C32A86" w:rsidP="00D139EC">
            <w:pPr>
              <w:spacing w:line="360" w:lineRule="auto"/>
              <w:jc w:val="center"/>
              <w:rPr>
                <w:rFonts w:asciiTheme="majorBidi" w:hAnsiTheme="majorBidi" w:cstheme="majorBidi"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Cs/>
                <w:sz w:val="28"/>
                <w:szCs w:val="28"/>
              </w:rPr>
              <w:t>Physique du solide 2</w:t>
            </w:r>
          </w:p>
          <w:p w:rsidR="00C32A86" w:rsidRPr="00556D59" w:rsidRDefault="00C32A86" w:rsidP="00D139EC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sz w:val="28"/>
                <w:szCs w:val="28"/>
              </w:rPr>
              <w:t>Cours</w:t>
            </w: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</w:t>
            </w:r>
          </w:p>
          <w:p w:rsidR="00C32A86" w:rsidRPr="00556D59" w:rsidRDefault="00C32A86" w:rsidP="00D139EC">
            <w:pPr>
              <w:jc w:val="center"/>
              <w:rPr>
                <w:rFonts w:asciiTheme="majorBidi" w:hAnsiTheme="majorBidi" w:cstheme="majorBidi"/>
                <w:b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BELARBI</w:t>
            </w:r>
          </w:p>
        </w:tc>
        <w:tc>
          <w:tcPr>
            <w:tcW w:w="4192" w:type="dxa"/>
            <w:shd w:val="clear" w:color="auto" w:fill="auto"/>
            <w:vAlign w:val="center"/>
          </w:tcPr>
          <w:p w:rsidR="00C32A86" w:rsidRPr="00556D59" w:rsidRDefault="00C32A86" w:rsidP="00FB539B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Propriétés des défauts</w:t>
            </w:r>
          </w:p>
          <w:p w:rsidR="00C32A86" w:rsidRPr="00556D59" w:rsidRDefault="00C32A86" w:rsidP="00FB539B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sz w:val="28"/>
                <w:szCs w:val="28"/>
              </w:rPr>
              <w:t>TD</w:t>
            </w:r>
          </w:p>
          <w:p w:rsidR="00C32A86" w:rsidRPr="00556D59" w:rsidRDefault="00C32A86" w:rsidP="00FB539B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BELARBI</w:t>
            </w:r>
          </w:p>
        </w:tc>
        <w:tc>
          <w:tcPr>
            <w:tcW w:w="4226" w:type="dxa"/>
            <w:shd w:val="clear" w:color="auto" w:fill="auto"/>
            <w:vAlign w:val="center"/>
          </w:tcPr>
          <w:p w:rsidR="00C32A86" w:rsidRPr="00556D59" w:rsidRDefault="00C32A86" w:rsidP="00FB539B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Physique des semi-conducteurs</w:t>
            </w:r>
          </w:p>
          <w:p w:rsidR="00C32A86" w:rsidRPr="00556D59" w:rsidRDefault="00C32A86" w:rsidP="00FB539B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D</w:t>
            </w:r>
          </w:p>
          <w:p w:rsidR="00C32A86" w:rsidRPr="00556D59" w:rsidRDefault="00C32A86" w:rsidP="00FB539B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SENOUCI</w:t>
            </w:r>
          </w:p>
        </w:tc>
        <w:tc>
          <w:tcPr>
            <w:tcW w:w="243" w:type="dxa"/>
            <w:vMerge/>
            <w:shd w:val="clear" w:color="auto" w:fill="808080" w:themeFill="background1" w:themeFillShade="8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C32A86" w:rsidRPr="00556D59" w:rsidRDefault="00C32A86" w:rsidP="00FB539B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4190" w:type="dxa"/>
            <w:shd w:val="clear" w:color="auto" w:fill="FFFFFF" w:themeFill="background1"/>
            <w:vAlign w:val="center"/>
          </w:tcPr>
          <w:p w:rsidR="00F35EF7" w:rsidRPr="00854735" w:rsidRDefault="00F35EF7" w:rsidP="00F35EF7">
            <w:pPr>
              <w:spacing w:line="360" w:lineRule="auto"/>
              <w:jc w:val="center"/>
              <w:rPr>
                <w:rFonts w:asciiTheme="majorBidi" w:hAnsiTheme="majorBidi" w:cstheme="majorBidi"/>
                <w:bCs/>
                <w:sz w:val="28"/>
                <w:szCs w:val="28"/>
              </w:rPr>
            </w:pPr>
            <w:r w:rsidRPr="00854735">
              <w:rPr>
                <w:rFonts w:asciiTheme="majorBidi" w:hAnsiTheme="majorBidi" w:cstheme="majorBidi"/>
                <w:bCs/>
                <w:sz w:val="28"/>
                <w:szCs w:val="28"/>
              </w:rPr>
              <w:t>Physique du solide 2</w:t>
            </w:r>
          </w:p>
          <w:p w:rsidR="00F35EF7" w:rsidRPr="00854735" w:rsidRDefault="00F35EF7" w:rsidP="00F35EF7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854735">
              <w:rPr>
                <w:rFonts w:asciiTheme="majorBidi" w:hAnsiTheme="majorBidi" w:cstheme="majorBidi"/>
                <w:b/>
                <w:sz w:val="28"/>
                <w:szCs w:val="28"/>
              </w:rPr>
              <w:t>TP</w:t>
            </w:r>
          </w:p>
          <w:p w:rsidR="00C32A86" w:rsidRPr="00556D59" w:rsidRDefault="00F35EF7" w:rsidP="00F35EF7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854735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AMMARI</w:t>
            </w:r>
          </w:p>
        </w:tc>
        <w:tc>
          <w:tcPr>
            <w:tcW w:w="3308" w:type="dxa"/>
            <w:shd w:val="clear" w:color="auto" w:fill="BFBFBF" w:themeFill="background1" w:themeFillShade="BF"/>
            <w:vAlign w:val="center"/>
          </w:tcPr>
          <w:p w:rsidR="00C32A86" w:rsidRPr="00556D59" w:rsidRDefault="00C32A86" w:rsidP="00D139EC">
            <w:pPr>
              <w:spacing w:line="276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C32A86" w:rsidRPr="00556D59" w:rsidTr="008A0F41">
        <w:trPr>
          <w:cantSplit/>
          <w:trHeight w:val="1984"/>
          <w:jc w:val="center"/>
        </w:trPr>
        <w:tc>
          <w:tcPr>
            <w:tcW w:w="62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textDirection w:val="btLr"/>
            <w:vAlign w:val="center"/>
            <w:hideMark/>
          </w:tcPr>
          <w:p w:rsidR="00C32A86" w:rsidRPr="00556D59" w:rsidRDefault="00C32A86" w:rsidP="00D139EC">
            <w:pPr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</w:rPr>
            </w:pPr>
            <w:r w:rsidRPr="00556D59">
              <w:rPr>
                <w:rFonts w:asciiTheme="majorBidi" w:hAnsiTheme="majorBidi" w:cstheme="majorBidi"/>
                <w:b/>
                <w:bCs/>
              </w:rPr>
              <w:t>Mercredi</w:t>
            </w:r>
          </w:p>
        </w:tc>
        <w:tc>
          <w:tcPr>
            <w:tcW w:w="528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C32A86" w:rsidRPr="00556D59" w:rsidRDefault="003C552A" w:rsidP="00D139EC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Cs/>
                <w:sz w:val="28"/>
                <w:szCs w:val="28"/>
              </w:rPr>
              <w:t>A</w:t>
            </w:r>
            <w:r w:rsidR="00C32A86" w:rsidRPr="00556D59">
              <w:rPr>
                <w:rFonts w:asciiTheme="majorBidi" w:hAnsiTheme="majorBidi" w:cstheme="majorBidi"/>
                <w:bCs/>
                <w:sz w:val="28"/>
                <w:szCs w:val="28"/>
              </w:rPr>
              <w:t>nalyse et caractérisation des Matériaux</w:t>
            </w:r>
          </w:p>
          <w:p w:rsidR="003C552A" w:rsidRPr="00556D59" w:rsidRDefault="003C552A" w:rsidP="00D139EC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sz w:val="28"/>
                <w:szCs w:val="28"/>
              </w:rPr>
              <w:t>TP</w:t>
            </w:r>
          </w:p>
          <w:p w:rsidR="00C32A86" w:rsidRPr="00556D59" w:rsidRDefault="00C32A86" w:rsidP="00D139EC">
            <w:pPr>
              <w:jc w:val="center"/>
              <w:rPr>
                <w:rFonts w:asciiTheme="majorBidi" w:hAnsiTheme="majorBidi" w:cstheme="majorBidi"/>
                <w:b/>
                <w:bCs/>
                <w:cap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BENABDELLAH</w:t>
            </w:r>
          </w:p>
        </w:tc>
        <w:tc>
          <w:tcPr>
            <w:tcW w:w="4192" w:type="dxa"/>
            <w:shd w:val="clear" w:color="auto" w:fill="auto"/>
            <w:vAlign w:val="center"/>
          </w:tcPr>
          <w:p w:rsidR="00C32A86" w:rsidRPr="00556D59" w:rsidRDefault="00C32A86" w:rsidP="00D139EC">
            <w:pPr>
              <w:spacing w:line="360" w:lineRule="auto"/>
              <w:jc w:val="center"/>
              <w:rPr>
                <w:rFonts w:asciiTheme="majorBidi" w:hAnsiTheme="majorBidi" w:cstheme="majorBidi"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Cs/>
                <w:sz w:val="28"/>
                <w:szCs w:val="28"/>
              </w:rPr>
              <w:t>Physique des semi-conducteurs</w:t>
            </w:r>
          </w:p>
          <w:p w:rsidR="003C552A" w:rsidRPr="00556D59" w:rsidRDefault="003C552A" w:rsidP="00D139EC">
            <w:pPr>
              <w:spacing w:line="360" w:lineRule="auto"/>
              <w:jc w:val="center"/>
              <w:rPr>
                <w:rFonts w:asciiTheme="majorBidi" w:hAnsiTheme="majorBidi" w:cstheme="majorBidi"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sz w:val="28"/>
                <w:szCs w:val="28"/>
              </w:rPr>
              <w:t>TP</w:t>
            </w:r>
          </w:p>
          <w:p w:rsidR="00C32A86" w:rsidRPr="00556D59" w:rsidRDefault="00C32A86" w:rsidP="00D139EC">
            <w:pPr>
              <w:jc w:val="center"/>
              <w:rPr>
                <w:rFonts w:asciiTheme="majorBidi" w:hAnsiTheme="majorBidi" w:cstheme="majorBidi"/>
                <w:b/>
                <w:bCs/>
                <w:cap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Mr : </w:t>
            </w:r>
            <w:bookmarkStart w:id="2" w:name="_Hlk94690248"/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BENABDELLAH</w:t>
            </w:r>
            <w:bookmarkEnd w:id="2"/>
          </w:p>
        </w:tc>
        <w:tc>
          <w:tcPr>
            <w:tcW w:w="4226" w:type="dxa"/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32A86" w:rsidRPr="00556D59" w:rsidRDefault="00C32A86" w:rsidP="00D139EC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243" w:type="dxa"/>
            <w:vMerge/>
            <w:shd w:val="clear" w:color="auto" w:fill="808080" w:themeFill="background1" w:themeFillShade="8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32A86" w:rsidRPr="00556D59" w:rsidRDefault="00C32A86" w:rsidP="00D139EC">
            <w:pPr>
              <w:spacing w:line="360" w:lineRule="auto"/>
              <w:jc w:val="center"/>
              <w:rPr>
                <w:rFonts w:asciiTheme="majorBidi" w:hAnsiTheme="majorBidi" w:cstheme="majorBidi"/>
                <w:bCs/>
                <w:sz w:val="28"/>
                <w:szCs w:val="28"/>
              </w:rPr>
            </w:pPr>
          </w:p>
        </w:tc>
        <w:tc>
          <w:tcPr>
            <w:tcW w:w="4190" w:type="dxa"/>
            <w:shd w:val="clear" w:color="auto" w:fill="FFFFFF" w:themeFill="background1"/>
            <w:vAlign w:val="center"/>
          </w:tcPr>
          <w:p w:rsidR="0050783E" w:rsidRPr="00556D59" w:rsidRDefault="0050783E" w:rsidP="0050783E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Ethique et déontologie</w:t>
            </w:r>
          </w:p>
          <w:p w:rsidR="0050783E" w:rsidRPr="00556D59" w:rsidRDefault="0050783E" w:rsidP="0050783E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sz w:val="28"/>
                <w:szCs w:val="28"/>
              </w:rPr>
              <w:t>Cours</w:t>
            </w: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</w:t>
            </w:r>
          </w:p>
          <w:p w:rsidR="00C32A86" w:rsidRDefault="0050783E" w:rsidP="0050783E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: BOUADI</w:t>
            </w:r>
          </w:p>
          <w:p w:rsidR="008A0F41" w:rsidRPr="00556D59" w:rsidRDefault="008A0F41" w:rsidP="008A0F41">
            <w:pPr>
              <w:jc w:val="center"/>
              <w:rPr>
                <w:rFonts w:asciiTheme="majorBidi" w:hAnsiTheme="majorBidi" w:cstheme="majorBidi"/>
                <w:bCs/>
                <w:sz w:val="28"/>
                <w:szCs w:val="28"/>
              </w:rPr>
            </w:pPr>
            <w:r w:rsidRPr="008A0F41"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  <w:u w:val="single"/>
                <w:lang w:val="en-US"/>
              </w:rPr>
              <w:t>Salle : HT06</w:t>
            </w:r>
          </w:p>
        </w:tc>
        <w:tc>
          <w:tcPr>
            <w:tcW w:w="3308" w:type="dxa"/>
            <w:shd w:val="clear" w:color="auto" w:fill="BFBFBF" w:themeFill="background1" w:themeFillShade="BF"/>
            <w:vAlign w:val="center"/>
          </w:tcPr>
          <w:p w:rsidR="00C32A86" w:rsidRPr="00556D59" w:rsidRDefault="00C32A86" w:rsidP="00D139EC">
            <w:pPr>
              <w:jc w:val="center"/>
              <w:rPr>
                <w:rFonts w:asciiTheme="majorBidi" w:hAnsiTheme="majorBidi" w:cstheme="majorBidi"/>
                <w:b/>
                <w:sz w:val="28"/>
                <w:szCs w:val="28"/>
              </w:rPr>
            </w:pPr>
          </w:p>
        </w:tc>
      </w:tr>
      <w:tr w:rsidR="00F04BF4" w:rsidRPr="00556D59" w:rsidTr="008A0F41">
        <w:trPr>
          <w:cantSplit/>
          <w:trHeight w:val="1984"/>
          <w:jc w:val="center"/>
        </w:trPr>
        <w:tc>
          <w:tcPr>
            <w:tcW w:w="62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textDirection w:val="btLr"/>
            <w:vAlign w:val="center"/>
            <w:hideMark/>
          </w:tcPr>
          <w:p w:rsidR="00C32A86" w:rsidRPr="00556D59" w:rsidRDefault="00C32A86" w:rsidP="00D139EC">
            <w:pPr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</w:rPr>
            </w:pPr>
            <w:r w:rsidRPr="00556D59">
              <w:rPr>
                <w:rFonts w:asciiTheme="majorBidi" w:hAnsiTheme="majorBidi" w:cstheme="majorBidi"/>
                <w:b/>
                <w:bCs/>
              </w:rPr>
              <w:t>Jeudi</w:t>
            </w:r>
          </w:p>
        </w:tc>
        <w:tc>
          <w:tcPr>
            <w:tcW w:w="5285" w:type="dxa"/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C32A86" w:rsidRPr="00556D59" w:rsidRDefault="00C32A86" w:rsidP="00D139EC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4192" w:type="dxa"/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C32A86" w:rsidRPr="00556D59" w:rsidRDefault="00C32A86" w:rsidP="003C552A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4226" w:type="dxa"/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C32A86" w:rsidRPr="00556D59" w:rsidRDefault="00C32A86" w:rsidP="00D139EC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243" w:type="dxa"/>
            <w:vMerge/>
            <w:shd w:val="clear" w:color="auto" w:fill="808080" w:themeFill="background1" w:themeFillShade="8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C32A86" w:rsidRPr="00556D59" w:rsidRDefault="00C32A86" w:rsidP="00D139EC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4190" w:type="dxa"/>
            <w:shd w:val="clear" w:color="auto" w:fill="BFBFBF" w:themeFill="background1" w:themeFillShade="BF"/>
            <w:vAlign w:val="center"/>
          </w:tcPr>
          <w:p w:rsidR="00C32A86" w:rsidRPr="00556D59" w:rsidRDefault="00C32A86" w:rsidP="0050783E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3308" w:type="dxa"/>
            <w:shd w:val="clear" w:color="auto" w:fill="BFBFBF" w:themeFill="background1" w:themeFillShade="BF"/>
            <w:vAlign w:val="center"/>
          </w:tcPr>
          <w:p w:rsidR="00C32A86" w:rsidRPr="00556D59" w:rsidRDefault="00C32A86" w:rsidP="00D139EC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</w:tr>
    </w:tbl>
    <w:p w:rsidR="00937591" w:rsidRDefault="00937591">
      <w:pPr>
        <w:suppressAutoHyphens w:val="0"/>
        <w:rPr>
          <w:b/>
          <w:bCs/>
          <w:color w:val="000000"/>
          <w:sz w:val="32"/>
          <w:szCs w:val="32"/>
        </w:rPr>
      </w:pPr>
      <w:r>
        <w:rPr>
          <w:b/>
          <w:bCs/>
          <w:color w:val="000000"/>
          <w:sz w:val="32"/>
          <w:szCs w:val="32"/>
        </w:rPr>
        <w:br w:type="page"/>
      </w:r>
    </w:p>
    <w:p w:rsidR="00937591" w:rsidRDefault="00937591" w:rsidP="00946FC2">
      <w:pPr>
        <w:spacing w:line="360" w:lineRule="auto"/>
        <w:jc w:val="center"/>
        <w:rPr>
          <w:b/>
          <w:bCs/>
          <w:color w:val="000000"/>
          <w:sz w:val="32"/>
          <w:szCs w:val="32"/>
        </w:rPr>
      </w:pPr>
    </w:p>
    <w:p w:rsidR="00946FC2" w:rsidRDefault="00946FC2" w:rsidP="005C3FB5">
      <w:pPr>
        <w:jc w:val="center"/>
        <w:rPr>
          <w:b/>
          <w:bCs/>
          <w:color w:val="000000"/>
          <w:sz w:val="32"/>
          <w:szCs w:val="32"/>
        </w:rPr>
      </w:pPr>
      <w:r w:rsidRPr="004E6D4D">
        <w:rPr>
          <w:b/>
          <w:bCs/>
          <w:color w:val="000000"/>
          <w:sz w:val="32"/>
          <w:szCs w:val="32"/>
        </w:rPr>
        <w:t>3</w:t>
      </w:r>
      <w:r w:rsidRPr="004E6D4D">
        <w:rPr>
          <w:b/>
          <w:bCs/>
          <w:color w:val="000000"/>
          <w:sz w:val="32"/>
          <w:szCs w:val="32"/>
          <w:vertAlign w:val="superscript"/>
        </w:rPr>
        <w:t>ème</w:t>
      </w:r>
      <w:r w:rsidRPr="004E6D4D">
        <w:rPr>
          <w:b/>
          <w:bCs/>
          <w:color w:val="000000"/>
          <w:sz w:val="32"/>
          <w:szCs w:val="32"/>
        </w:rPr>
        <w:t xml:space="preserve">  Année LMD - PHYSIQUE ENERGETIQUE</w:t>
      </w:r>
    </w:p>
    <w:p w:rsidR="00D040F6" w:rsidRDefault="00D040F6" w:rsidP="00D040F6">
      <w:pPr>
        <w:spacing w:line="360" w:lineRule="auto"/>
        <w:jc w:val="center"/>
        <w:rPr>
          <w:b/>
        </w:rPr>
      </w:pPr>
      <w:r>
        <w:rPr>
          <w:b/>
        </w:rPr>
        <w:t xml:space="preserve">Responsable : Mr </w:t>
      </w:r>
      <w:r>
        <w:rPr>
          <w:b/>
          <w:bCs/>
          <w:sz w:val="26"/>
          <w:szCs w:val="26"/>
        </w:rPr>
        <w:t>HALIS</w:t>
      </w:r>
    </w:p>
    <w:p w:rsidR="00946FC2" w:rsidRDefault="00946FC2" w:rsidP="00946FC2">
      <w:pPr>
        <w:spacing w:line="360" w:lineRule="auto"/>
        <w:jc w:val="center"/>
        <w:rPr>
          <w:b/>
          <w:bCs/>
          <w:sz w:val="36"/>
          <w:szCs w:val="36"/>
          <w:u w:val="single"/>
        </w:rPr>
      </w:pPr>
      <w:r w:rsidRPr="005C3FB5">
        <w:rPr>
          <w:b/>
          <w:bCs/>
          <w:sz w:val="36"/>
          <w:szCs w:val="36"/>
          <w:highlight w:val="yellow"/>
          <w:u w:val="single"/>
        </w:rPr>
        <w:t>Salle: 201</w:t>
      </w:r>
    </w:p>
    <w:p w:rsidR="005C3FB5" w:rsidRPr="00937591" w:rsidRDefault="005C3FB5" w:rsidP="00946FC2">
      <w:pPr>
        <w:spacing w:line="360" w:lineRule="auto"/>
        <w:jc w:val="center"/>
        <w:rPr>
          <w:b/>
          <w:bCs/>
          <w:sz w:val="28"/>
          <w:szCs w:val="28"/>
          <w:u w:val="single"/>
        </w:rPr>
      </w:pPr>
    </w:p>
    <w:tbl>
      <w:tblPr>
        <w:tblW w:w="2154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CellMar>
          <w:left w:w="70" w:type="dxa"/>
          <w:right w:w="70" w:type="dxa"/>
        </w:tblCellMar>
        <w:tblLook w:val="04A0"/>
      </w:tblPr>
      <w:tblGrid>
        <w:gridCol w:w="624"/>
        <w:gridCol w:w="4136"/>
        <w:gridCol w:w="4443"/>
        <w:gridCol w:w="4231"/>
        <w:gridCol w:w="194"/>
        <w:gridCol w:w="4577"/>
        <w:gridCol w:w="3343"/>
      </w:tblGrid>
      <w:tr w:rsidR="00415AFF" w:rsidRPr="00556D59" w:rsidTr="002B2DB8">
        <w:trPr>
          <w:trHeight w:val="567"/>
          <w:jc w:val="center"/>
        </w:trPr>
        <w:tc>
          <w:tcPr>
            <w:tcW w:w="624" w:type="dxa"/>
            <w:tcBorders>
              <w:top w:val="nil"/>
              <w:left w:val="nil"/>
            </w:tcBorders>
            <w:shd w:val="clear" w:color="auto" w:fill="auto"/>
            <w:vAlign w:val="center"/>
          </w:tcPr>
          <w:p w:rsidR="00415AFF" w:rsidRPr="00556D59" w:rsidRDefault="00415AFF" w:rsidP="00937591">
            <w:pPr>
              <w:spacing w:line="276" w:lineRule="auto"/>
              <w:jc w:val="center"/>
              <w:rPr>
                <w:rFonts w:asciiTheme="majorBidi" w:eastAsia="Calibri" w:hAnsiTheme="majorBidi" w:cstheme="majorBidi"/>
                <w:b/>
                <w:bCs/>
                <w:sz w:val="26"/>
                <w:szCs w:val="26"/>
                <w:lang w:eastAsia="en-US"/>
              </w:rPr>
            </w:pPr>
          </w:p>
        </w:tc>
        <w:tc>
          <w:tcPr>
            <w:tcW w:w="4136" w:type="dxa"/>
            <w:shd w:val="clear" w:color="auto" w:fill="auto"/>
            <w:vAlign w:val="center"/>
            <w:hideMark/>
          </w:tcPr>
          <w:p w:rsidR="00415AFF" w:rsidRPr="00415AFF" w:rsidRDefault="00415AFF" w:rsidP="00BF0F66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08:0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09:3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4443" w:type="dxa"/>
            <w:shd w:val="clear" w:color="auto" w:fill="auto"/>
            <w:vAlign w:val="center"/>
            <w:hideMark/>
          </w:tcPr>
          <w:p w:rsidR="00415AFF" w:rsidRPr="00415AFF" w:rsidRDefault="00415AFF" w:rsidP="00BF0F66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09:3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1:0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4231" w:type="dxa"/>
            <w:shd w:val="clear" w:color="auto" w:fill="auto"/>
            <w:vAlign w:val="center"/>
            <w:hideMark/>
          </w:tcPr>
          <w:p w:rsidR="00415AFF" w:rsidRPr="00415AFF" w:rsidRDefault="00415AFF" w:rsidP="00BF0F66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1:0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2:3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194" w:type="dxa"/>
            <w:vMerge w:val="restart"/>
            <w:shd w:val="clear" w:color="auto" w:fill="808080" w:themeFill="background1" w:themeFillShade="80"/>
            <w:vAlign w:val="center"/>
          </w:tcPr>
          <w:p w:rsidR="00415AFF" w:rsidRPr="00415AFF" w:rsidRDefault="00415AFF" w:rsidP="00BF0F66">
            <w:pPr>
              <w:snapToGrid w:val="0"/>
              <w:ind w:left="-224" w:right="-181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4577" w:type="dxa"/>
            <w:shd w:val="clear" w:color="auto" w:fill="auto"/>
            <w:vAlign w:val="center"/>
            <w:hideMark/>
          </w:tcPr>
          <w:p w:rsidR="00415AFF" w:rsidRPr="00415AFF" w:rsidRDefault="00415AFF" w:rsidP="00BF0F66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4:0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5:3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3343" w:type="dxa"/>
            <w:shd w:val="clear" w:color="auto" w:fill="auto"/>
            <w:vAlign w:val="center"/>
            <w:hideMark/>
          </w:tcPr>
          <w:p w:rsidR="00415AFF" w:rsidRPr="00415AFF" w:rsidRDefault="00415AFF" w:rsidP="00BF0F66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5:3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-17:0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</w:tr>
      <w:tr w:rsidR="00255627" w:rsidRPr="00556D59" w:rsidTr="00DD0558">
        <w:trPr>
          <w:cantSplit/>
          <w:trHeight w:val="1984"/>
          <w:jc w:val="center"/>
        </w:trPr>
        <w:tc>
          <w:tcPr>
            <w:tcW w:w="62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textDirection w:val="btLr"/>
            <w:vAlign w:val="center"/>
            <w:hideMark/>
          </w:tcPr>
          <w:p w:rsidR="00255627" w:rsidRPr="00556D59" w:rsidRDefault="00255627" w:rsidP="00937591">
            <w:pPr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  <w:sz w:val="26"/>
                <w:szCs w:val="26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>Dimanche</w:t>
            </w:r>
          </w:p>
        </w:tc>
        <w:tc>
          <w:tcPr>
            <w:tcW w:w="413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55627" w:rsidRPr="00556D59" w:rsidRDefault="00255627" w:rsidP="003363BC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Transfert de chaleur et de masse 2</w:t>
            </w:r>
          </w:p>
          <w:p w:rsidR="00255627" w:rsidRPr="00556D59" w:rsidRDefault="00255627" w:rsidP="003363BC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255627" w:rsidRPr="00556D59" w:rsidRDefault="00255627" w:rsidP="003363BC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SAFA. A</w:t>
            </w:r>
          </w:p>
        </w:tc>
        <w:tc>
          <w:tcPr>
            <w:tcW w:w="4443" w:type="dxa"/>
            <w:shd w:val="clear" w:color="auto" w:fill="auto"/>
            <w:vAlign w:val="center"/>
          </w:tcPr>
          <w:p w:rsidR="00255627" w:rsidRPr="00556D59" w:rsidRDefault="00255627" w:rsidP="003363BC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Transfert de chaleur et de masse 2</w:t>
            </w:r>
          </w:p>
          <w:p w:rsidR="00255627" w:rsidRPr="00556D59" w:rsidRDefault="00255627" w:rsidP="003363BC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D</w:t>
            </w:r>
          </w:p>
          <w:p w:rsidR="00255627" w:rsidRPr="00556D59" w:rsidRDefault="00255627" w:rsidP="003363BC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SAFA .A</w:t>
            </w:r>
          </w:p>
        </w:tc>
        <w:tc>
          <w:tcPr>
            <w:tcW w:w="4231" w:type="dxa"/>
            <w:shd w:val="clear" w:color="auto" w:fill="auto"/>
            <w:vAlign w:val="center"/>
          </w:tcPr>
          <w:p w:rsidR="00255627" w:rsidRDefault="00255627" w:rsidP="00255627">
            <w:pPr>
              <w:spacing w:line="360" w:lineRule="auto"/>
              <w:jc w:val="center"/>
              <w:rPr>
                <w:rStyle w:val="fontstyle01"/>
                <w:b w:val="0"/>
                <w:bCs w:val="0"/>
                <w:sz w:val="28"/>
                <w:szCs w:val="28"/>
              </w:rPr>
            </w:pPr>
            <w:r w:rsidRPr="00255627">
              <w:rPr>
                <w:rStyle w:val="fontstyle01"/>
                <w:b w:val="0"/>
                <w:bCs w:val="0"/>
                <w:sz w:val="28"/>
                <w:szCs w:val="28"/>
              </w:rPr>
              <w:t>Conversion d’énergie</w:t>
            </w:r>
          </w:p>
          <w:p w:rsidR="00255627" w:rsidRPr="00255627" w:rsidRDefault="00255627" w:rsidP="00255627">
            <w:pPr>
              <w:spacing w:line="360" w:lineRule="auto"/>
              <w:jc w:val="center"/>
              <w:rPr>
                <w:rStyle w:val="fontstyle01"/>
                <w:sz w:val="28"/>
                <w:szCs w:val="28"/>
              </w:rPr>
            </w:pPr>
            <w:r w:rsidRPr="00255627">
              <w:rPr>
                <w:rStyle w:val="fontstyle01"/>
                <w:sz w:val="28"/>
                <w:szCs w:val="28"/>
              </w:rPr>
              <w:t xml:space="preserve">Cours </w:t>
            </w:r>
          </w:p>
          <w:p w:rsidR="00255627" w:rsidRPr="00255627" w:rsidRDefault="00255627" w:rsidP="00255627">
            <w:pPr>
              <w:jc w:val="center"/>
              <w:rPr>
                <w:b/>
                <w:bCs/>
                <w:sz w:val="32"/>
                <w:szCs w:val="32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BENABDELLAH</w:t>
            </w:r>
          </w:p>
          <w:p w:rsidR="00255627" w:rsidRPr="00556D59" w:rsidRDefault="00255627" w:rsidP="00DD0558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94" w:type="dxa"/>
            <w:vMerge/>
            <w:shd w:val="clear" w:color="auto" w:fill="808080" w:themeFill="background1" w:themeFillShade="80"/>
            <w:vAlign w:val="center"/>
          </w:tcPr>
          <w:p w:rsidR="00255627" w:rsidRPr="00556D59" w:rsidRDefault="00255627" w:rsidP="00937591">
            <w:pPr>
              <w:spacing w:line="276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457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55627" w:rsidRPr="00556D59" w:rsidRDefault="00255627" w:rsidP="008955EF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Math appliquée à l’énergétique 2</w:t>
            </w:r>
          </w:p>
          <w:p w:rsidR="00255627" w:rsidRPr="00556D59" w:rsidRDefault="00255627" w:rsidP="008955EF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D</w:t>
            </w:r>
          </w:p>
          <w:p w:rsidR="00255627" w:rsidRPr="00556D59" w:rsidRDefault="00255627" w:rsidP="008955EF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lang w:eastAsia="en-US"/>
              </w:rPr>
              <w:t>Mr : BENAISSA AM</w:t>
            </w:r>
          </w:p>
        </w:tc>
        <w:tc>
          <w:tcPr>
            <w:tcW w:w="3343" w:type="dxa"/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55627" w:rsidRPr="00556D59" w:rsidRDefault="00255627" w:rsidP="00613295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</w:pPr>
          </w:p>
        </w:tc>
      </w:tr>
      <w:tr w:rsidR="00255627" w:rsidRPr="00556D59" w:rsidTr="00993F72">
        <w:trPr>
          <w:cantSplit/>
          <w:trHeight w:val="1984"/>
          <w:jc w:val="center"/>
        </w:trPr>
        <w:tc>
          <w:tcPr>
            <w:tcW w:w="62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textDirection w:val="btLr"/>
            <w:vAlign w:val="center"/>
          </w:tcPr>
          <w:p w:rsidR="00255627" w:rsidRPr="00556D59" w:rsidRDefault="00255627" w:rsidP="00937591">
            <w:pPr>
              <w:ind w:left="397" w:right="113"/>
              <w:jc w:val="center"/>
              <w:rPr>
                <w:rFonts w:asciiTheme="majorBidi" w:hAnsiTheme="majorBidi" w:cstheme="majorBidi"/>
                <w:b/>
                <w:bCs/>
                <w:caps/>
                <w:sz w:val="26"/>
                <w:szCs w:val="26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>Lundi</w:t>
            </w:r>
          </w:p>
        </w:tc>
        <w:tc>
          <w:tcPr>
            <w:tcW w:w="413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55627" w:rsidRPr="00556D59" w:rsidRDefault="00255627" w:rsidP="00981F63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Mécanique des fluides 3</w:t>
            </w:r>
          </w:p>
          <w:p w:rsidR="00255627" w:rsidRPr="00556D59" w:rsidRDefault="00255627" w:rsidP="00981F63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255627" w:rsidRPr="00556D59" w:rsidRDefault="00255627" w:rsidP="00993F72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TRARI</w:t>
            </w:r>
          </w:p>
        </w:tc>
        <w:tc>
          <w:tcPr>
            <w:tcW w:w="8674" w:type="dxa"/>
            <w:gridSpan w:val="2"/>
            <w:shd w:val="clear" w:color="auto" w:fill="auto"/>
            <w:vAlign w:val="center"/>
          </w:tcPr>
          <w:p w:rsidR="00255627" w:rsidRPr="00556D59" w:rsidRDefault="00255627" w:rsidP="00981F6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Math appliquée à l’énergétique 2</w:t>
            </w:r>
          </w:p>
          <w:p w:rsidR="00255627" w:rsidRPr="00556D59" w:rsidRDefault="00255627" w:rsidP="00981F6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255627" w:rsidRPr="00556D59" w:rsidRDefault="00255627" w:rsidP="00993F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lang w:eastAsia="en-US"/>
              </w:rPr>
              <w:t>Mr : BENAISSA AM</w:t>
            </w:r>
          </w:p>
        </w:tc>
        <w:tc>
          <w:tcPr>
            <w:tcW w:w="194" w:type="dxa"/>
            <w:vMerge/>
            <w:shd w:val="clear" w:color="auto" w:fill="808080" w:themeFill="background1" w:themeFillShade="80"/>
            <w:vAlign w:val="center"/>
          </w:tcPr>
          <w:p w:rsidR="00255627" w:rsidRPr="00556D59" w:rsidRDefault="00255627" w:rsidP="00937591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457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BA217C" w:rsidRPr="00F15263" w:rsidRDefault="00BA217C" w:rsidP="00BA217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F15263">
              <w:rPr>
                <w:rFonts w:asciiTheme="majorBidi" w:hAnsiTheme="majorBidi" w:cstheme="majorBidi"/>
                <w:sz w:val="28"/>
                <w:szCs w:val="28"/>
              </w:rPr>
              <w:t>Energie solaire</w:t>
            </w:r>
          </w:p>
          <w:p w:rsidR="00BA217C" w:rsidRPr="00F15263" w:rsidRDefault="00BA217C" w:rsidP="00BA217C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1526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255627" w:rsidRPr="00556D59" w:rsidRDefault="00BA217C" w:rsidP="00BA217C">
            <w:pPr>
              <w:jc w:val="center"/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lang w:eastAsia="en-US"/>
              </w:rPr>
            </w:pPr>
            <w:r w:rsidRPr="00F1526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LARABI</w:t>
            </w:r>
          </w:p>
        </w:tc>
        <w:tc>
          <w:tcPr>
            <w:tcW w:w="3343" w:type="dxa"/>
            <w:shd w:val="clear" w:color="auto" w:fill="BFBFBF" w:themeFill="background1" w:themeFillShade="BF"/>
            <w:vAlign w:val="center"/>
          </w:tcPr>
          <w:p w:rsidR="00255627" w:rsidRPr="00556D59" w:rsidRDefault="00255627" w:rsidP="008955EF">
            <w:pPr>
              <w:spacing w:line="276" w:lineRule="auto"/>
              <w:jc w:val="center"/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lang w:eastAsia="en-US"/>
              </w:rPr>
            </w:pPr>
          </w:p>
        </w:tc>
      </w:tr>
      <w:tr w:rsidR="00255627" w:rsidRPr="00556D59" w:rsidTr="00993F72">
        <w:trPr>
          <w:cantSplit/>
          <w:trHeight w:val="1984"/>
          <w:jc w:val="center"/>
        </w:trPr>
        <w:tc>
          <w:tcPr>
            <w:tcW w:w="62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textDirection w:val="btLr"/>
            <w:vAlign w:val="center"/>
          </w:tcPr>
          <w:p w:rsidR="00255627" w:rsidRPr="00556D59" w:rsidRDefault="00255627" w:rsidP="00937591">
            <w:pPr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  <w:sz w:val="26"/>
                <w:szCs w:val="26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>Mardi</w:t>
            </w:r>
          </w:p>
        </w:tc>
        <w:tc>
          <w:tcPr>
            <w:tcW w:w="413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F35EF7" w:rsidRPr="00556D59" w:rsidRDefault="00F35EF7" w:rsidP="00F35EF7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 xml:space="preserve">Mécanique </w:t>
            </w:r>
            <w:r w:rsidRPr="00556D59"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lang w:eastAsia="en-US"/>
              </w:rPr>
              <w:t>des</w:t>
            </w:r>
            <w:r w:rsidRPr="00556D59">
              <w:rPr>
                <w:rFonts w:asciiTheme="majorBidi" w:hAnsiTheme="majorBidi" w:cstheme="majorBidi"/>
                <w:sz w:val="28"/>
                <w:szCs w:val="28"/>
              </w:rPr>
              <w:t xml:space="preserve"> fluides 3</w:t>
            </w:r>
          </w:p>
          <w:p w:rsidR="00F35EF7" w:rsidRPr="00556D59" w:rsidRDefault="00F35EF7" w:rsidP="00F35EF7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TD</w:t>
            </w:r>
          </w:p>
          <w:p w:rsidR="00255627" w:rsidRPr="00556D59" w:rsidRDefault="00F35EF7" w:rsidP="00F35EF7">
            <w:pPr>
              <w:jc w:val="center"/>
              <w:rPr>
                <w:rFonts w:asciiTheme="majorBidi" w:hAnsiTheme="majorBidi" w:cstheme="majorBidi"/>
                <w:b/>
                <w:bCs/>
                <w:cap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TRARI</w:t>
            </w:r>
          </w:p>
        </w:tc>
        <w:tc>
          <w:tcPr>
            <w:tcW w:w="4443" w:type="dxa"/>
            <w:shd w:val="clear" w:color="auto" w:fill="auto"/>
            <w:vAlign w:val="center"/>
          </w:tcPr>
          <w:p w:rsidR="00F35EF7" w:rsidRPr="00556D59" w:rsidRDefault="00F35EF7" w:rsidP="00F35EF7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Thermodynamique Appliqué</w:t>
            </w:r>
          </w:p>
          <w:p w:rsidR="00F35EF7" w:rsidRPr="00556D59" w:rsidRDefault="00F35EF7" w:rsidP="00F35EF7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255627" w:rsidRPr="00556D59" w:rsidRDefault="00F35EF7" w:rsidP="00F35EF7">
            <w:pPr>
              <w:jc w:val="center"/>
              <w:rPr>
                <w:rFonts w:asciiTheme="majorBidi" w:hAnsiTheme="majorBidi" w:cstheme="majorBidi"/>
                <w:b/>
                <w:bCs/>
                <w:cap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HAFS</w:t>
            </w:r>
          </w:p>
        </w:tc>
        <w:tc>
          <w:tcPr>
            <w:tcW w:w="423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F35EF7" w:rsidRPr="00F35EF7" w:rsidRDefault="00F35EF7" w:rsidP="00F35EF7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F35EF7">
              <w:rPr>
                <w:rFonts w:asciiTheme="majorBidi" w:hAnsiTheme="majorBidi" w:cstheme="majorBidi"/>
                <w:sz w:val="28"/>
                <w:szCs w:val="28"/>
              </w:rPr>
              <w:t>Thermodynamique Appliqué</w:t>
            </w:r>
          </w:p>
          <w:p w:rsidR="00F35EF7" w:rsidRPr="00F35EF7" w:rsidRDefault="00F35EF7" w:rsidP="00F35EF7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35EF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D</w:t>
            </w:r>
          </w:p>
          <w:p w:rsidR="00255627" w:rsidRPr="00F35EF7" w:rsidRDefault="00F35EF7" w:rsidP="00F35EF7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F35EF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HAFS</w:t>
            </w:r>
          </w:p>
        </w:tc>
        <w:tc>
          <w:tcPr>
            <w:tcW w:w="194" w:type="dxa"/>
            <w:vMerge/>
            <w:shd w:val="clear" w:color="auto" w:fill="808080" w:themeFill="background1" w:themeFillShade="80"/>
            <w:vAlign w:val="center"/>
          </w:tcPr>
          <w:p w:rsidR="00255627" w:rsidRPr="00F35EF7" w:rsidRDefault="00255627" w:rsidP="00937591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457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50783E" w:rsidRPr="00F35EF7" w:rsidRDefault="0050783E" w:rsidP="0050783E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F35EF7">
              <w:rPr>
                <w:rFonts w:asciiTheme="majorBidi" w:hAnsiTheme="majorBidi" w:cstheme="majorBidi"/>
                <w:sz w:val="28"/>
                <w:szCs w:val="28"/>
              </w:rPr>
              <w:t>Rayonnement et matière</w:t>
            </w:r>
          </w:p>
          <w:p w:rsidR="0050783E" w:rsidRPr="00F35EF7" w:rsidRDefault="0050783E" w:rsidP="0050783E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F35EF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D</w:t>
            </w:r>
          </w:p>
          <w:p w:rsidR="00255627" w:rsidRPr="00F35EF7" w:rsidRDefault="0050783E" w:rsidP="0050783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35EF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RIANE</w:t>
            </w:r>
          </w:p>
        </w:tc>
        <w:tc>
          <w:tcPr>
            <w:tcW w:w="3343" w:type="dxa"/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55627" w:rsidRPr="00556D59" w:rsidRDefault="00255627" w:rsidP="0050783E">
            <w:pPr>
              <w:spacing w:line="276" w:lineRule="auto"/>
              <w:jc w:val="center"/>
              <w:rPr>
                <w:rFonts w:asciiTheme="majorBidi" w:hAnsiTheme="majorBidi" w:cstheme="majorBidi"/>
                <w:caps/>
                <w:sz w:val="28"/>
                <w:szCs w:val="28"/>
              </w:rPr>
            </w:pPr>
          </w:p>
        </w:tc>
      </w:tr>
      <w:tr w:rsidR="00F35EF7" w:rsidRPr="00556D59" w:rsidTr="00993F72">
        <w:trPr>
          <w:cantSplit/>
          <w:trHeight w:val="1984"/>
          <w:jc w:val="center"/>
        </w:trPr>
        <w:tc>
          <w:tcPr>
            <w:tcW w:w="62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textDirection w:val="btLr"/>
            <w:vAlign w:val="center"/>
            <w:hideMark/>
          </w:tcPr>
          <w:p w:rsidR="00F35EF7" w:rsidRPr="00556D59" w:rsidRDefault="00F35EF7" w:rsidP="00937591">
            <w:pPr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  <w:sz w:val="26"/>
                <w:szCs w:val="26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>Mercredi</w:t>
            </w:r>
          </w:p>
        </w:tc>
        <w:tc>
          <w:tcPr>
            <w:tcW w:w="413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F35EF7" w:rsidRPr="00556D59" w:rsidRDefault="00F35EF7" w:rsidP="00EC31BE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Physique statistique</w:t>
            </w:r>
          </w:p>
          <w:p w:rsidR="00F35EF7" w:rsidRPr="00556D59" w:rsidRDefault="00F35EF7" w:rsidP="00EC31BE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F35EF7" w:rsidRPr="00556D59" w:rsidRDefault="00F35EF7" w:rsidP="00EC31B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DZ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YANALLAH</w:t>
            </w:r>
          </w:p>
        </w:tc>
        <w:tc>
          <w:tcPr>
            <w:tcW w:w="444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F35EF7" w:rsidRPr="00556D59" w:rsidRDefault="00F35EF7" w:rsidP="00EC31BE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Physique statistique</w:t>
            </w:r>
          </w:p>
          <w:p w:rsidR="00F35EF7" w:rsidRPr="00556D59" w:rsidRDefault="00F35EF7" w:rsidP="00EC31BE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D</w:t>
            </w:r>
          </w:p>
          <w:p w:rsidR="00F35EF7" w:rsidRPr="00556D59" w:rsidRDefault="00F35EF7" w:rsidP="00EC31B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YANALLAH</w:t>
            </w:r>
          </w:p>
        </w:tc>
        <w:tc>
          <w:tcPr>
            <w:tcW w:w="423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F35EF7" w:rsidRPr="00F35EF7" w:rsidRDefault="00F35EF7" w:rsidP="00F35EF7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F35EF7">
              <w:rPr>
                <w:rFonts w:asciiTheme="majorBidi" w:hAnsiTheme="majorBidi" w:cstheme="majorBidi"/>
                <w:sz w:val="28"/>
                <w:szCs w:val="28"/>
              </w:rPr>
              <w:t>Rayonnement et matière</w:t>
            </w:r>
          </w:p>
          <w:p w:rsidR="00F35EF7" w:rsidRPr="00F35EF7" w:rsidRDefault="00F35EF7" w:rsidP="00F35EF7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35EF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F35EF7" w:rsidRPr="00F35EF7" w:rsidRDefault="00F35EF7" w:rsidP="00F35EF7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35EF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RIANE</w:t>
            </w:r>
          </w:p>
        </w:tc>
        <w:tc>
          <w:tcPr>
            <w:tcW w:w="194" w:type="dxa"/>
            <w:vMerge/>
            <w:shd w:val="clear" w:color="auto" w:fill="808080" w:themeFill="background1" w:themeFillShade="80"/>
            <w:vAlign w:val="center"/>
          </w:tcPr>
          <w:p w:rsidR="00F35EF7" w:rsidRPr="00F35EF7" w:rsidRDefault="00F35EF7" w:rsidP="00937591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aps/>
                <w:sz w:val="28"/>
                <w:szCs w:val="28"/>
              </w:rPr>
            </w:pPr>
          </w:p>
        </w:tc>
        <w:tc>
          <w:tcPr>
            <w:tcW w:w="457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F35EF7" w:rsidRPr="00F35EF7" w:rsidRDefault="00F35EF7" w:rsidP="0050783E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F35EF7">
              <w:rPr>
                <w:rFonts w:asciiTheme="majorBidi" w:hAnsiTheme="majorBidi" w:cstheme="majorBidi"/>
                <w:sz w:val="28"/>
                <w:szCs w:val="28"/>
              </w:rPr>
              <w:t>Ethique et déontologie</w:t>
            </w:r>
          </w:p>
          <w:p w:rsidR="00F35EF7" w:rsidRPr="00F35EF7" w:rsidRDefault="00F35EF7" w:rsidP="0050783E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F35EF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F35EF7" w:rsidRDefault="00F35EF7" w:rsidP="008A0F41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35EF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BOUADI</w:t>
            </w:r>
          </w:p>
          <w:p w:rsidR="008A0F41" w:rsidRPr="008A0F41" w:rsidRDefault="008A0F41" w:rsidP="008A0F41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8A0F41"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  <w:u w:val="single"/>
                <w:lang w:val="en-US"/>
              </w:rPr>
              <w:t>Salle : HT06</w:t>
            </w:r>
          </w:p>
        </w:tc>
        <w:tc>
          <w:tcPr>
            <w:tcW w:w="3343" w:type="dxa"/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35EF7" w:rsidRPr="00556D59" w:rsidRDefault="00F35EF7" w:rsidP="00834D72">
            <w:pPr>
              <w:spacing w:line="276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F35EF7" w:rsidRPr="00556D59" w:rsidTr="00BA217C">
        <w:trPr>
          <w:cantSplit/>
          <w:trHeight w:val="1984"/>
          <w:jc w:val="center"/>
        </w:trPr>
        <w:tc>
          <w:tcPr>
            <w:tcW w:w="62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textDirection w:val="btLr"/>
            <w:vAlign w:val="center"/>
            <w:hideMark/>
          </w:tcPr>
          <w:p w:rsidR="00F35EF7" w:rsidRPr="00556D59" w:rsidRDefault="00F35EF7" w:rsidP="00937591">
            <w:pPr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  <w:sz w:val="26"/>
                <w:szCs w:val="26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>Jeudi</w:t>
            </w:r>
          </w:p>
        </w:tc>
        <w:tc>
          <w:tcPr>
            <w:tcW w:w="4136" w:type="dxa"/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F35EF7" w:rsidRPr="00556D59" w:rsidRDefault="00F35EF7" w:rsidP="00937591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4443" w:type="dxa"/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F35EF7" w:rsidRPr="00556D59" w:rsidRDefault="00F35EF7" w:rsidP="00F35EF7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4231" w:type="dxa"/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F35EF7" w:rsidRPr="00556D59" w:rsidRDefault="00F35EF7" w:rsidP="008955EF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194" w:type="dxa"/>
            <w:vMerge/>
            <w:shd w:val="clear" w:color="auto" w:fill="808080" w:themeFill="background1" w:themeFillShade="80"/>
            <w:vAlign w:val="center"/>
          </w:tcPr>
          <w:p w:rsidR="00F35EF7" w:rsidRPr="00556D59" w:rsidRDefault="00F35EF7" w:rsidP="00937591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4577" w:type="dxa"/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F35EF7" w:rsidRPr="00556D59" w:rsidRDefault="00F35EF7" w:rsidP="0050783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3343" w:type="dxa"/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F35EF7" w:rsidRPr="00556D59" w:rsidRDefault="00F35EF7" w:rsidP="00937591">
            <w:pPr>
              <w:spacing w:line="276" w:lineRule="auto"/>
              <w:jc w:val="center"/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lang w:eastAsia="en-US"/>
              </w:rPr>
            </w:pPr>
          </w:p>
        </w:tc>
      </w:tr>
    </w:tbl>
    <w:p w:rsidR="00893B6B" w:rsidRDefault="00893B6B">
      <w:pPr>
        <w:suppressAutoHyphens w:val="0"/>
        <w:rPr>
          <w:b/>
          <w:sz w:val="32"/>
          <w:szCs w:val="32"/>
        </w:rPr>
      </w:pPr>
      <w:r>
        <w:rPr>
          <w:b/>
          <w:sz w:val="32"/>
          <w:szCs w:val="32"/>
        </w:rPr>
        <w:br w:type="page"/>
      </w:r>
    </w:p>
    <w:p w:rsidR="00546B11" w:rsidRDefault="00546B11" w:rsidP="00546B11">
      <w:pPr>
        <w:jc w:val="center"/>
        <w:rPr>
          <w:b/>
          <w:bCs/>
          <w:color w:val="000000"/>
          <w:sz w:val="30"/>
          <w:szCs w:val="30"/>
        </w:rPr>
      </w:pPr>
    </w:p>
    <w:p w:rsidR="00546B11" w:rsidRPr="005032DF" w:rsidRDefault="00546B11" w:rsidP="00546B11">
      <w:pPr>
        <w:jc w:val="center"/>
        <w:rPr>
          <w:b/>
          <w:bCs/>
          <w:color w:val="000000"/>
          <w:sz w:val="30"/>
          <w:szCs w:val="30"/>
        </w:rPr>
      </w:pPr>
      <w:r w:rsidRPr="005032DF">
        <w:rPr>
          <w:b/>
          <w:bCs/>
          <w:color w:val="000000"/>
          <w:sz w:val="30"/>
          <w:szCs w:val="30"/>
        </w:rPr>
        <w:t>3</w:t>
      </w:r>
      <w:r w:rsidRPr="005032DF">
        <w:rPr>
          <w:b/>
          <w:bCs/>
          <w:color w:val="000000"/>
          <w:sz w:val="30"/>
          <w:szCs w:val="30"/>
          <w:vertAlign w:val="superscript"/>
        </w:rPr>
        <w:t>ème</w:t>
      </w:r>
      <w:r w:rsidRPr="005032DF">
        <w:rPr>
          <w:b/>
          <w:bCs/>
          <w:color w:val="000000"/>
          <w:sz w:val="30"/>
          <w:szCs w:val="30"/>
        </w:rPr>
        <w:t xml:space="preserve"> Année  LMD - PHYSIQUE FONDAMENTALE  </w:t>
      </w:r>
    </w:p>
    <w:p w:rsidR="00546B11" w:rsidRPr="005032DF" w:rsidRDefault="00546B11" w:rsidP="00546B11">
      <w:pPr>
        <w:spacing w:line="360" w:lineRule="auto"/>
        <w:jc w:val="center"/>
        <w:rPr>
          <w:b/>
          <w:sz w:val="30"/>
          <w:szCs w:val="30"/>
        </w:rPr>
      </w:pPr>
      <w:r w:rsidRPr="00546B11">
        <w:rPr>
          <w:b/>
        </w:rPr>
        <w:t>Responsable</w:t>
      </w:r>
      <w:r w:rsidRPr="005032DF">
        <w:rPr>
          <w:b/>
          <w:sz w:val="30"/>
          <w:szCs w:val="30"/>
        </w:rPr>
        <w:t xml:space="preserve"> : </w:t>
      </w:r>
      <w:r w:rsidRPr="00546B11">
        <w:rPr>
          <w:b/>
          <w:sz w:val="26"/>
          <w:szCs w:val="26"/>
        </w:rPr>
        <w:t>Mr A. LARABI</w:t>
      </w:r>
      <w:r w:rsidRPr="00546B11">
        <w:rPr>
          <w:b/>
        </w:rPr>
        <w:t xml:space="preserve">  </w:t>
      </w:r>
    </w:p>
    <w:p w:rsidR="00546B11" w:rsidRDefault="00546B11" w:rsidP="00546B11">
      <w:pPr>
        <w:jc w:val="center"/>
        <w:rPr>
          <w:b/>
          <w:sz w:val="36"/>
          <w:szCs w:val="36"/>
          <w:u w:val="single"/>
        </w:rPr>
      </w:pPr>
      <w:r w:rsidRPr="00546B11">
        <w:rPr>
          <w:b/>
          <w:sz w:val="36"/>
          <w:szCs w:val="36"/>
          <w:highlight w:val="yellow"/>
          <w:u w:val="single"/>
        </w:rPr>
        <w:t>Salle : 202</w:t>
      </w:r>
    </w:p>
    <w:p w:rsidR="00546B11" w:rsidRDefault="00546B11" w:rsidP="00546B11">
      <w:pPr>
        <w:jc w:val="center"/>
        <w:rPr>
          <w:b/>
          <w:sz w:val="30"/>
          <w:szCs w:val="30"/>
          <w:u w:val="single"/>
        </w:rPr>
      </w:pPr>
    </w:p>
    <w:tbl>
      <w:tblPr>
        <w:tblW w:w="21322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CellMar>
          <w:left w:w="70" w:type="dxa"/>
          <w:right w:w="70" w:type="dxa"/>
        </w:tblCellMar>
        <w:tblLook w:val="04A0"/>
      </w:tblPr>
      <w:tblGrid>
        <w:gridCol w:w="545"/>
        <w:gridCol w:w="3871"/>
        <w:gridCol w:w="4432"/>
        <w:gridCol w:w="4377"/>
        <w:gridCol w:w="236"/>
        <w:gridCol w:w="4784"/>
        <w:gridCol w:w="3077"/>
      </w:tblGrid>
      <w:tr w:rsidR="00415AFF" w:rsidRPr="00556D59" w:rsidTr="000A265E">
        <w:trPr>
          <w:trHeight w:val="399"/>
          <w:jc w:val="center"/>
        </w:trPr>
        <w:tc>
          <w:tcPr>
            <w:tcW w:w="545" w:type="dxa"/>
            <w:tcBorders>
              <w:top w:val="nil"/>
              <w:left w:val="nil"/>
            </w:tcBorders>
            <w:vAlign w:val="center"/>
          </w:tcPr>
          <w:p w:rsidR="00415AFF" w:rsidRPr="00556D59" w:rsidRDefault="00415AFF" w:rsidP="00415AFF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</w:rPr>
            </w:pPr>
          </w:p>
        </w:tc>
        <w:tc>
          <w:tcPr>
            <w:tcW w:w="3871" w:type="dxa"/>
            <w:vAlign w:val="center"/>
            <w:hideMark/>
          </w:tcPr>
          <w:p w:rsidR="00415AFF" w:rsidRPr="00415AFF" w:rsidRDefault="00415AFF" w:rsidP="00415AFF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08:0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09:3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4432" w:type="dxa"/>
            <w:vAlign w:val="center"/>
            <w:hideMark/>
          </w:tcPr>
          <w:p w:rsidR="00415AFF" w:rsidRPr="00415AFF" w:rsidRDefault="00415AFF" w:rsidP="00415AFF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09:3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1:0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4377" w:type="dxa"/>
            <w:vAlign w:val="center"/>
            <w:hideMark/>
          </w:tcPr>
          <w:p w:rsidR="00415AFF" w:rsidRPr="00415AFF" w:rsidRDefault="00415AFF" w:rsidP="00415AFF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1:0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2:3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236" w:type="dxa"/>
            <w:vMerge w:val="restart"/>
            <w:shd w:val="clear" w:color="auto" w:fill="808080" w:themeFill="background1" w:themeFillShade="80"/>
            <w:vAlign w:val="center"/>
            <w:hideMark/>
          </w:tcPr>
          <w:p w:rsidR="00415AFF" w:rsidRPr="00415AFF" w:rsidRDefault="00415AFF" w:rsidP="00415AFF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4784" w:type="dxa"/>
            <w:vAlign w:val="center"/>
          </w:tcPr>
          <w:p w:rsidR="00415AFF" w:rsidRPr="00415AFF" w:rsidRDefault="00415AFF" w:rsidP="00415AFF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4:0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5:3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3077" w:type="dxa"/>
            <w:vAlign w:val="center"/>
            <w:hideMark/>
          </w:tcPr>
          <w:p w:rsidR="00415AFF" w:rsidRPr="00415AFF" w:rsidRDefault="00415AFF" w:rsidP="00415AFF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5:3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7:0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</w:tr>
      <w:tr w:rsidR="00546B11" w:rsidRPr="00556D59" w:rsidTr="00DD0558">
        <w:trPr>
          <w:cantSplit/>
          <w:trHeight w:val="1984"/>
          <w:jc w:val="center"/>
        </w:trPr>
        <w:tc>
          <w:tcPr>
            <w:tcW w:w="545" w:type="dxa"/>
            <w:tcMar>
              <w:top w:w="0" w:type="dxa"/>
              <w:left w:w="108" w:type="dxa"/>
              <w:bottom w:w="0" w:type="dxa"/>
              <w:right w:w="108" w:type="dxa"/>
            </w:tcMar>
            <w:textDirection w:val="btLr"/>
            <w:vAlign w:val="center"/>
            <w:hideMark/>
          </w:tcPr>
          <w:p w:rsidR="00546B11" w:rsidRPr="00556D59" w:rsidRDefault="00546B11" w:rsidP="000A265E">
            <w:pPr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  <w:sz w:val="26"/>
                <w:szCs w:val="26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>Dimanche</w:t>
            </w:r>
          </w:p>
        </w:tc>
        <w:tc>
          <w:tcPr>
            <w:tcW w:w="3871" w:type="dxa"/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546B11" w:rsidRPr="00556D59" w:rsidRDefault="00546B11" w:rsidP="00F35EF7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4432" w:type="dxa"/>
            <w:vAlign w:val="center"/>
          </w:tcPr>
          <w:p w:rsidR="00E860E0" w:rsidRPr="00556D59" w:rsidRDefault="00E860E0" w:rsidP="00E860E0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Transfert de Chaleur</w:t>
            </w:r>
          </w:p>
          <w:p w:rsidR="00E860E0" w:rsidRPr="00556D59" w:rsidRDefault="00E860E0" w:rsidP="00E860E0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546B11" w:rsidRPr="00556D59" w:rsidRDefault="00E860E0" w:rsidP="00E860E0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: HAFS</w:t>
            </w:r>
          </w:p>
        </w:tc>
        <w:tc>
          <w:tcPr>
            <w:tcW w:w="4377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860E0" w:rsidRPr="00556D59" w:rsidRDefault="00E860E0" w:rsidP="00E860E0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Transfert de Chaleur</w:t>
            </w:r>
          </w:p>
          <w:p w:rsidR="00E860E0" w:rsidRPr="00556D59" w:rsidRDefault="00E860E0" w:rsidP="00E860E0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D</w:t>
            </w:r>
          </w:p>
          <w:p w:rsidR="00546B11" w:rsidRPr="00556D59" w:rsidRDefault="00E860E0" w:rsidP="00E860E0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 HAFS</w:t>
            </w:r>
          </w:p>
        </w:tc>
        <w:tc>
          <w:tcPr>
            <w:tcW w:w="236" w:type="dxa"/>
            <w:vMerge/>
            <w:shd w:val="clear" w:color="auto" w:fill="808080" w:themeFill="background1" w:themeFillShade="8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546B11" w:rsidRPr="00556D59" w:rsidRDefault="00546B11" w:rsidP="000A265E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4784" w:type="dxa"/>
            <w:shd w:val="clear" w:color="auto" w:fill="auto"/>
            <w:vAlign w:val="center"/>
          </w:tcPr>
          <w:p w:rsidR="00DD0558" w:rsidRPr="00556D59" w:rsidRDefault="00DD0558" w:rsidP="00DD0558">
            <w:pPr>
              <w:spacing w:line="360" w:lineRule="auto"/>
              <w:jc w:val="center"/>
              <w:rPr>
                <w:rFonts w:asciiTheme="majorBidi" w:hAnsiTheme="majorBidi" w:cstheme="majorBidi"/>
                <w:color w:val="000000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>Physique Atomique</w:t>
            </w:r>
          </w:p>
          <w:p w:rsidR="00DD0558" w:rsidRPr="00556D59" w:rsidRDefault="00DD0558" w:rsidP="00DD0558">
            <w:pPr>
              <w:spacing w:line="360" w:lineRule="auto"/>
              <w:jc w:val="center"/>
              <w:rPr>
                <w:rFonts w:asciiTheme="majorBidi" w:hAnsiTheme="majorBidi" w:cstheme="majorBidi"/>
                <w:color w:val="000000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000000"/>
                <w:sz w:val="28"/>
                <w:szCs w:val="28"/>
              </w:rPr>
              <w:t>TP</w:t>
            </w:r>
          </w:p>
          <w:p w:rsidR="00546B11" w:rsidRPr="00556D59" w:rsidRDefault="00DD0558" w:rsidP="00DD0558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000000"/>
                <w:sz w:val="28"/>
                <w:szCs w:val="28"/>
              </w:rPr>
              <w:t>Mr: BENABDELLAH</w:t>
            </w:r>
          </w:p>
        </w:tc>
        <w:tc>
          <w:tcPr>
            <w:tcW w:w="3077" w:type="dxa"/>
            <w:shd w:val="clear" w:color="auto" w:fill="BFBFBF" w:themeFill="background1" w:themeFillShade="BF"/>
            <w:vAlign w:val="center"/>
          </w:tcPr>
          <w:p w:rsidR="00546B11" w:rsidRPr="00556D59" w:rsidRDefault="00546B11" w:rsidP="000A265E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</w:tr>
      <w:tr w:rsidR="00546B11" w:rsidRPr="00556D59" w:rsidTr="00854735">
        <w:trPr>
          <w:cantSplit/>
          <w:trHeight w:val="1984"/>
          <w:jc w:val="center"/>
        </w:trPr>
        <w:tc>
          <w:tcPr>
            <w:tcW w:w="545" w:type="dxa"/>
            <w:tcMar>
              <w:top w:w="0" w:type="dxa"/>
              <w:left w:w="108" w:type="dxa"/>
              <w:bottom w:w="0" w:type="dxa"/>
              <w:right w:w="108" w:type="dxa"/>
            </w:tcMar>
            <w:textDirection w:val="btLr"/>
            <w:vAlign w:val="center"/>
            <w:hideMark/>
          </w:tcPr>
          <w:p w:rsidR="00546B11" w:rsidRPr="00556D59" w:rsidRDefault="00546B11" w:rsidP="000A265E">
            <w:pPr>
              <w:ind w:left="397" w:right="113"/>
              <w:jc w:val="center"/>
              <w:rPr>
                <w:rFonts w:asciiTheme="majorBidi" w:hAnsiTheme="majorBidi" w:cstheme="majorBidi"/>
                <w:b/>
                <w:bCs/>
                <w:caps/>
                <w:sz w:val="26"/>
                <w:szCs w:val="26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>Lundi</w:t>
            </w:r>
          </w:p>
        </w:tc>
        <w:tc>
          <w:tcPr>
            <w:tcW w:w="38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546B11" w:rsidRPr="00556D59" w:rsidRDefault="00546B11" w:rsidP="000A265E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Physique Atomique</w:t>
            </w:r>
          </w:p>
          <w:p w:rsidR="00546B11" w:rsidRPr="00556D59" w:rsidRDefault="00546B11" w:rsidP="000A265E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546B11" w:rsidRPr="00556D59" w:rsidRDefault="00546B11" w:rsidP="000A265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Mr : </w:t>
            </w:r>
            <w:r w:rsidRPr="00556D59"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lang w:eastAsia="en-US"/>
              </w:rPr>
              <w:t>HASSAN</w:t>
            </w:r>
          </w:p>
        </w:tc>
        <w:tc>
          <w:tcPr>
            <w:tcW w:w="4432" w:type="dxa"/>
            <w:vAlign w:val="center"/>
          </w:tcPr>
          <w:p w:rsidR="00546B11" w:rsidRPr="00556D59" w:rsidRDefault="00546B11" w:rsidP="000A265E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Physique Nucléaire</w:t>
            </w:r>
          </w:p>
          <w:p w:rsidR="00546B11" w:rsidRPr="00556D59" w:rsidRDefault="00546B11" w:rsidP="000A265E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546B11" w:rsidRPr="00556D59" w:rsidRDefault="00546B11" w:rsidP="000A265E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Mr: </w:t>
            </w:r>
            <w:r w:rsidRPr="00556D59"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lang w:eastAsia="en-US"/>
              </w:rPr>
              <w:t>HASSAN</w:t>
            </w:r>
          </w:p>
        </w:tc>
        <w:tc>
          <w:tcPr>
            <w:tcW w:w="4377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860E0" w:rsidRPr="00854735" w:rsidRDefault="00E860E0" w:rsidP="00E860E0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854735">
              <w:rPr>
                <w:rFonts w:asciiTheme="majorBidi" w:hAnsiTheme="majorBidi" w:cstheme="majorBidi"/>
                <w:sz w:val="28"/>
                <w:szCs w:val="28"/>
              </w:rPr>
              <w:t>Physique du Solide</w:t>
            </w:r>
          </w:p>
          <w:p w:rsidR="00E860E0" w:rsidRPr="00854735" w:rsidRDefault="00E860E0" w:rsidP="00E860E0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854735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P</w:t>
            </w:r>
          </w:p>
          <w:p w:rsidR="00546B11" w:rsidRPr="00556D59" w:rsidRDefault="00E860E0" w:rsidP="00E860E0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854735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Mr: </w:t>
            </w:r>
            <w:r w:rsidR="00006DF9"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lang w:eastAsia="en-US"/>
              </w:rPr>
              <w:t>KHARROUBI. A</w:t>
            </w:r>
          </w:p>
        </w:tc>
        <w:tc>
          <w:tcPr>
            <w:tcW w:w="236" w:type="dxa"/>
            <w:vMerge/>
            <w:shd w:val="clear" w:color="auto" w:fill="808080" w:themeFill="background1" w:themeFillShade="8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546B11" w:rsidRPr="00556D59" w:rsidRDefault="00546B11" w:rsidP="000A265E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0000"/>
                <w:sz w:val="28"/>
                <w:szCs w:val="28"/>
              </w:rPr>
            </w:pPr>
          </w:p>
        </w:tc>
        <w:tc>
          <w:tcPr>
            <w:tcW w:w="4784" w:type="dxa"/>
            <w:shd w:val="clear" w:color="auto" w:fill="FFFFFF"/>
            <w:vAlign w:val="center"/>
          </w:tcPr>
          <w:p w:rsidR="00546B11" w:rsidRPr="00556D59" w:rsidRDefault="00546B11" w:rsidP="000A265E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>Physique des Plasmas</w:t>
            </w:r>
          </w:p>
          <w:p w:rsidR="00546B11" w:rsidRPr="00556D59" w:rsidRDefault="00546B11" w:rsidP="000A265E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000000"/>
                <w:sz w:val="28"/>
                <w:szCs w:val="28"/>
              </w:rPr>
              <w:t>Cours</w:t>
            </w:r>
          </w:p>
          <w:p w:rsidR="00546B11" w:rsidRDefault="00546B11" w:rsidP="002C4ED1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000000"/>
                <w:sz w:val="28"/>
                <w:szCs w:val="28"/>
              </w:rPr>
              <w:t>Mr: BOUADI</w:t>
            </w:r>
          </w:p>
          <w:p w:rsidR="002C4ED1" w:rsidRPr="00556D59" w:rsidRDefault="002C4ED1" w:rsidP="002C4ED1">
            <w:pPr>
              <w:jc w:val="center"/>
              <w:rPr>
                <w:rFonts w:asciiTheme="majorBidi" w:hAnsiTheme="majorBidi" w:cstheme="majorBidi"/>
                <w:b/>
                <w:bCs/>
                <w:color w:val="FF0000"/>
                <w:sz w:val="28"/>
                <w:szCs w:val="28"/>
              </w:rPr>
            </w:pPr>
            <w:r w:rsidRPr="008A0F41"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  <w:u w:val="single"/>
                <w:lang w:val="en-US"/>
              </w:rPr>
              <w:t>Salle </w:t>
            </w:r>
            <w:r w:rsidRPr="00C91DD8"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  <w:u w:val="single"/>
                <w:lang w:val="en-US"/>
              </w:rPr>
              <w:t xml:space="preserve">: </w:t>
            </w:r>
            <w:r w:rsidRPr="002C4ED1"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  <w:u w:val="single"/>
                <w:lang w:val="en-US"/>
              </w:rPr>
              <w:t>203</w:t>
            </w:r>
          </w:p>
        </w:tc>
        <w:tc>
          <w:tcPr>
            <w:tcW w:w="3077" w:type="dxa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54735" w:rsidRPr="00556D59" w:rsidRDefault="00854735" w:rsidP="00854735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>Physique des Plasmas</w:t>
            </w:r>
          </w:p>
          <w:p w:rsidR="00854735" w:rsidRPr="00556D59" w:rsidRDefault="00854735" w:rsidP="00854735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28"/>
                <w:szCs w:val="28"/>
              </w:rPr>
              <w:t>TD</w:t>
            </w:r>
          </w:p>
          <w:p w:rsidR="00546B11" w:rsidRDefault="00854735" w:rsidP="002C4ED1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000000"/>
                <w:sz w:val="28"/>
                <w:szCs w:val="28"/>
              </w:rPr>
              <w:t>Mr: BOUADI</w:t>
            </w:r>
          </w:p>
          <w:p w:rsidR="002C4ED1" w:rsidRPr="00556D59" w:rsidRDefault="002C4ED1" w:rsidP="002C4ED1">
            <w:pPr>
              <w:jc w:val="center"/>
              <w:rPr>
                <w:rFonts w:asciiTheme="majorBidi" w:hAnsiTheme="majorBidi" w:cstheme="majorBidi"/>
                <w:b/>
                <w:bCs/>
                <w:color w:val="FF0000"/>
                <w:sz w:val="28"/>
                <w:szCs w:val="28"/>
              </w:rPr>
            </w:pPr>
            <w:r w:rsidRPr="008A0F41"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  <w:u w:val="single"/>
                <w:lang w:val="en-US"/>
              </w:rPr>
              <w:t>Salle </w:t>
            </w:r>
            <w:r w:rsidRPr="002C4ED1"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  <w:u w:val="single"/>
                <w:lang w:val="en-US"/>
              </w:rPr>
              <w:t>: 203</w:t>
            </w:r>
          </w:p>
        </w:tc>
      </w:tr>
      <w:tr w:rsidR="00546B11" w:rsidRPr="00556D59" w:rsidTr="008A0F41">
        <w:trPr>
          <w:cantSplit/>
          <w:trHeight w:val="1984"/>
          <w:jc w:val="center"/>
        </w:trPr>
        <w:tc>
          <w:tcPr>
            <w:tcW w:w="545" w:type="dxa"/>
            <w:tcMar>
              <w:top w:w="0" w:type="dxa"/>
              <w:left w:w="108" w:type="dxa"/>
              <w:bottom w:w="0" w:type="dxa"/>
              <w:right w:w="108" w:type="dxa"/>
            </w:tcMar>
            <w:textDirection w:val="btLr"/>
            <w:vAlign w:val="center"/>
            <w:hideMark/>
          </w:tcPr>
          <w:p w:rsidR="00546B11" w:rsidRPr="00556D59" w:rsidRDefault="00546B11" w:rsidP="000A265E">
            <w:pPr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  <w:sz w:val="26"/>
                <w:szCs w:val="26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>Mardi</w:t>
            </w:r>
          </w:p>
        </w:tc>
        <w:tc>
          <w:tcPr>
            <w:tcW w:w="387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546B11" w:rsidRPr="00556D59" w:rsidRDefault="00546B11" w:rsidP="000A265E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Physique Nucléaire</w:t>
            </w:r>
          </w:p>
          <w:p w:rsidR="00546B11" w:rsidRPr="00556D59" w:rsidRDefault="00546B11" w:rsidP="000A265E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D</w:t>
            </w:r>
          </w:p>
          <w:p w:rsidR="00546B11" w:rsidRPr="00556D59" w:rsidRDefault="00546B11" w:rsidP="000A265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Mr: </w:t>
            </w:r>
            <w:r w:rsidRPr="00556D59"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lang w:eastAsia="en-US"/>
              </w:rPr>
              <w:t>HASSAN</w:t>
            </w:r>
          </w:p>
        </w:tc>
        <w:tc>
          <w:tcPr>
            <w:tcW w:w="8809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546B11" w:rsidRPr="00556D59" w:rsidRDefault="00546B11" w:rsidP="000A265E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Physique du Solide</w:t>
            </w:r>
          </w:p>
          <w:p w:rsidR="00546B11" w:rsidRPr="00556D59" w:rsidRDefault="00546B11" w:rsidP="000A265E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546B11" w:rsidRPr="00556D59" w:rsidRDefault="00546B11" w:rsidP="000A265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: O-HAMADOUCHE</w:t>
            </w:r>
          </w:p>
        </w:tc>
        <w:tc>
          <w:tcPr>
            <w:tcW w:w="236" w:type="dxa"/>
            <w:vMerge/>
            <w:shd w:val="clear" w:color="auto" w:fill="808080" w:themeFill="background1" w:themeFillShade="8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546B11" w:rsidRPr="00556D59" w:rsidRDefault="00546B11" w:rsidP="000A265E">
            <w:pPr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8"/>
                <w:szCs w:val="28"/>
              </w:rPr>
            </w:pPr>
          </w:p>
        </w:tc>
        <w:tc>
          <w:tcPr>
            <w:tcW w:w="4784" w:type="dxa"/>
            <w:shd w:val="clear" w:color="auto" w:fill="BFBFBF" w:themeFill="background1" w:themeFillShade="BF"/>
            <w:vAlign w:val="center"/>
          </w:tcPr>
          <w:p w:rsidR="00546B11" w:rsidRPr="00556D59" w:rsidRDefault="00546B11" w:rsidP="000A265E">
            <w:pPr>
              <w:jc w:val="center"/>
              <w:rPr>
                <w:rFonts w:asciiTheme="majorBidi" w:hAnsiTheme="majorBidi" w:cstheme="majorBidi"/>
                <w:color w:val="000000"/>
                <w:sz w:val="28"/>
                <w:szCs w:val="28"/>
              </w:rPr>
            </w:pPr>
          </w:p>
        </w:tc>
        <w:tc>
          <w:tcPr>
            <w:tcW w:w="3077" w:type="dxa"/>
            <w:shd w:val="clear" w:color="auto" w:fill="BFBFBF" w:themeFill="background1" w:themeFillShade="BF"/>
            <w:vAlign w:val="center"/>
          </w:tcPr>
          <w:p w:rsidR="00546B11" w:rsidRPr="00556D59" w:rsidRDefault="00546B11" w:rsidP="000A265E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0000"/>
                <w:sz w:val="28"/>
                <w:szCs w:val="28"/>
              </w:rPr>
            </w:pPr>
          </w:p>
        </w:tc>
      </w:tr>
      <w:tr w:rsidR="00546B11" w:rsidRPr="00556D59" w:rsidTr="003F1E13">
        <w:trPr>
          <w:cantSplit/>
          <w:trHeight w:val="1984"/>
          <w:jc w:val="center"/>
        </w:trPr>
        <w:tc>
          <w:tcPr>
            <w:tcW w:w="545" w:type="dxa"/>
            <w:tcMar>
              <w:top w:w="0" w:type="dxa"/>
              <w:left w:w="108" w:type="dxa"/>
              <w:bottom w:w="0" w:type="dxa"/>
              <w:right w:w="108" w:type="dxa"/>
            </w:tcMar>
            <w:textDirection w:val="btLr"/>
            <w:vAlign w:val="center"/>
            <w:hideMark/>
          </w:tcPr>
          <w:p w:rsidR="00546B11" w:rsidRPr="00556D59" w:rsidRDefault="00546B11" w:rsidP="000A265E">
            <w:pPr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  <w:sz w:val="26"/>
                <w:szCs w:val="26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>Mercredi</w:t>
            </w:r>
          </w:p>
        </w:tc>
        <w:tc>
          <w:tcPr>
            <w:tcW w:w="3871" w:type="dxa"/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546B11" w:rsidRPr="00556D59" w:rsidRDefault="00546B11" w:rsidP="000A265E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28"/>
                <w:szCs w:val="28"/>
              </w:rPr>
            </w:pPr>
          </w:p>
        </w:tc>
        <w:tc>
          <w:tcPr>
            <w:tcW w:w="443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546B11" w:rsidRPr="00556D59" w:rsidRDefault="00546B11" w:rsidP="000A265E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Physique Atomique</w:t>
            </w:r>
          </w:p>
          <w:p w:rsidR="00546B11" w:rsidRPr="00556D59" w:rsidRDefault="00546B11" w:rsidP="000A265E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D</w:t>
            </w:r>
          </w:p>
          <w:p w:rsidR="00546B11" w:rsidRPr="00556D59" w:rsidRDefault="00546B11" w:rsidP="000A265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Mr: </w:t>
            </w:r>
            <w:r w:rsidRPr="00556D59"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lang w:eastAsia="en-US"/>
              </w:rPr>
              <w:t>HASSAN</w:t>
            </w:r>
          </w:p>
        </w:tc>
        <w:tc>
          <w:tcPr>
            <w:tcW w:w="4377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46B11" w:rsidRPr="00556D59" w:rsidRDefault="00546B11" w:rsidP="000A265E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Physique du Solide</w:t>
            </w:r>
          </w:p>
          <w:p w:rsidR="00546B11" w:rsidRPr="00556D59" w:rsidRDefault="00546B11" w:rsidP="000A265E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D</w:t>
            </w:r>
          </w:p>
          <w:p w:rsidR="00546B11" w:rsidRPr="00556D59" w:rsidRDefault="00546B11" w:rsidP="000A265E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: O-HAMADOUCHE</w:t>
            </w:r>
          </w:p>
        </w:tc>
        <w:tc>
          <w:tcPr>
            <w:tcW w:w="236" w:type="dxa"/>
            <w:vMerge/>
            <w:shd w:val="clear" w:color="auto" w:fill="808080" w:themeFill="background1" w:themeFillShade="8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46B11" w:rsidRPr="00556D59" w:rsidRDefault="00546B11" w:rsidP="000A265E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4784" w:type="dxa"/>
            <w:shd w:val="clear" w:color="auto" w:fill="auto"/>
            <w:vAlign w:val="center"/>
          </w:tcPr>
          <w:p w:rsidR="003F1E13" w:rsidRDefault="003F1E13" w:rsidP="003F1E1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Ethique et déontologie</w:t>
            </w:r>
          </w:p>
          <w:p w:rsidR="003F1E13" w:rsidRPr="00556D59" w:rsidRDefault="003F1E13" w:rsidP="003F1E13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546B11" w:rsidRDefault="003F1E13" w:rsidP="008A0F41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BOUADI</w:t>
            </w:r>
          </w:p>
          <w:p w:rsidR="008A0F41" w:rsidRPr="00556D59" w:rsidRDefault="008A0F41" w:rsidP="008A0F41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8A0F41"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  <w:u w:val="single"/>
                <w:lang w:val="en-US"/>
              </w:rPr>
              <w:t>Salle : HT06</w:t>
            </w:r>
          </w:p>
        </w:tc>
        <w:tc>
          <w:tcPr>
            <w:tcW w:w="3077" w:type="dxa"/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46B11" w:rsidRPr="00556D59" w:rsidRDefault="00546B11" w:rsidP="000A265E">
            <w:pPr>
              <w:spacing w:line="276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546B11" w:rsidRPr="00556D59" w:rsidTr="008A0F41">
        <w:trPr>
          <w:cantSplit/>
          <w:trHeight w:val="1984"/>
          <w:jc w:val="center"/>
        </w:trPr>
        <w:tc>
          <w:tcPr>
            <w:tcW w:w="545" w:type="dxa"/>
            <w:tcMar>
              <w:top w:w="0" w:type="dxa"/>
              <w:left w:w="108" w:type="dxa"/>
              <w:bottom w:w="0" w:type="dxa"/>
              <w:right w:w="108" w:type="dxa"/>
            </w:tcMar>
            <w:textDirection w:val="btLr"/>
            <w:vAlign w:val="center"/>
            <w:hideMark/>
          </w:tcPr>
          <w:p w:rsidR="00546B11" w:rsidRPr="00556D59" w:rsidRDefault="00546B11" w:rsidP="000A265E">
            <w:pPr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  <w:sz w:val="26"/>
                <w:szCs w:val="26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>Jeudi</w:t>
            </w:r>
          </w:p>
        </w:tc>
        <w:tc>
          <w:tcPr>
            <w:tcW w:w="3871" w:type="dxa"/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46B11" w:rsidRPr="00556D59" w:rsidRDefault="00546B11" w:rsidP="000A265E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546B11" w:rsidRPr="00556D59" w:rsidRDefault="00546B11" w:rsidP="000A265E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546B11" w:rsidRPr="00556D59" w:rsidRDefault="00546B11" w:rsidP="000A265E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546B11" w:rsidRPr="00556D59" w:rsidRDefault="00546B11" w:rsidP="000A265E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val="en-US"/>
              </w:rPr>
            </w:pPr>
          </w:p>
        </w:tc>
        <w:tc>
          <w:tcPr>
            <w:tcW w:w="4432" w:type="dxa"/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546B11" w:rsidRPr="003F1E13" w:rsidRDefault="00546B11" w:rsidP="003F1E13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4377" w:type="dxa"/>
            <w:shd w:val="clear" w:color="auto" w:fill="FFFFFF" w:themeFill="background1"/>
            <w:vAlign w:val="center"/>
          </w:tcPr>
          <w:p w:rsidR="00BA217C" w:rsidRDefault="00BA217C" w:rsidP="00BA217C">
            <w:pPr>
              <w:spacing w:line="360" w:lineRule="auto"/>
              <w:jc w:val="center"/>
              <w:rPr>
                <w:rStyle w:val="fontstyle01"/>
                <w:rFonts w:asciiTheme="majorBidi" w:hAnsiTheme="majorBidi" w:cstheme="majorBidi"/>
                <w:b w:val="0"/>
                <w:bCs w:val="0"/>
                <w:sz w:val="28"/>
                <w:szCs w:val="28"/>
              </w:rPr>
            </w:pPr>
            <w:r w:rsidRPr="00556D59">
              <w:rPr>
                <w:rStyle w:val="fontstyle01"/>
                <w:rFonts w:asciiTheme="majorBidi" w:hAnsiTheme="majorBidi" w:cstheme="majorBidi"/>
                <w:b w:val="0"/>
                <w:bCs w:val="0"/>
                <w:sz w:val="28"/>
                <w:szCs w:val="28"/>
              </w:rPr>
              <w:t>Anglais Scientifique 2</w:t>
            </w:r>
          </w:p>
          <w:p w:rsidR="00BA217C" w:rsidRPr="00556D59" w:rsidRDefault="00BA217C" w:rsidP="00BA217C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BA217C" w:rsidRPr="00556D59" w:rsidRDefault="00BA217C" w:rsidP="00BA217C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: TURKI</w:t>
            </w:r>
          </w:p>
          <w:p w:rsidR="00546B11" w:rsidRPr="00556D59" w:rsidRDefault="00BA217C" w:rsidP="008A0F41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val="en-US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  <w:u w:val="single"/>
              </w:rPr>
              <w:t>MOODLE</w:t>
            </w:r>
          </w:p>
        </w:tc>
        <w:tc>
          <w:tcPr>
            <w:tcW w:w="236" w:type="dxa"/>
            <w:vMerge/>
            <w:shd w:val="clear" w:color="auto" w:fill="808080" w:themeFill="background1" w:themeFillShade="8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546B11" w:rsidRPr="00556D59" w:rsidRDefault="00546B11" w:rsidP="000A265E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4784" w:type="dxa"/>
            <w:shd w:val="clear" w:color="auto" w:fill="BFBFBF" w:themeFill="background1" w:themeFillShade="BF"/>
            <w:vAlign w:val="center"/>
          </w:tcPr>
          <w:p w:rsidR="00546B11" w:rsidRPr="00556D59" w:rsidRDefault="00546B11" w:rsidP="000A265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3077" w:type="dxa"/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546B11" w:rsidRPr="00556D59" w:rsidRDefault="00546B11" w:rsidP="000A265E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</w:tr>
    </w:tbl>
    <w:p w:rsidR="00546B11" w:rsidRPr="005032DF" w:rsidRDefault="00546B11" w:rsidP="00546B11">
      <w:pPr>
        <w:jc w:val="center"/>
        <w:rPr>
          <w:b/>
          <w:sz w:val="30"/>
          <w:szCs w:val="30"/>
          <w:u w:val="single"/>
        </w:rPr>
      </w:pPr>
    </w:p>
    <w:p w:rsidR="00546B11" w:rsidRDefault="00546B11">
      <w:pPr>
        <w:suppressAutoHyphens w:val="0"/>
        <w:rPr>
          <w:b/>
          <w:sz w:val="32"/>
          <w:szCs w:val="32"/>
        </w:rPr>
      </w:pPr>
      <w:r>
        <w:rPr>
          <w:b/>
          <w:sz w:val="32"/>
          <w:szCs w:val="32"/>
        </w:rPr>
        <w:br w:type="page"/>
      </w:r>
    </w:p>
    <w:p w:rsidR="00893B6B" w:rsidRDefault="00893B6B" w:rsidP="0003348D">
      <w:pPr>
        <w:jc w:val="center"/>
        <w:rPr>
          <w:b/>
          <w:sz w:val="32"/>
          <w:szCs w:val="32"/>
        </w:rPr>
      </w:pPr>
    </w:p>
    <w:p w:rsidR="0003348D" w:rsidRPr="00297F54" w:rsidRDefault="0003348D" w:rsidP="0003348D">
      <w:pPr>
        <w:jc w:val="center"/>
        <w:rPr>
          <w:b/>
          <w:sz w:val="28"/>
          <w:szCs w:val="28"/>
          <w:u w:val="single"/>
        </w:rPr>
      </w:pPr>
      <w:r w:rsidRPr="00297F54">
        <w:rPr>
          <w:b/>
          <w:sz w:val="32"/>
          <w:szCs w:val="32"/>
        </w:rPr>
        <w:t>1</w:t>
      </w:r>
      <w:r w:rsidRPr="00297F54">
        <w:rPr>
          <w:b/>
          <w:sz w:val="32"/>
          <w:szCs w:val="32"/>
          <w:vertAlign w:val="superscript"/>
        </w:rPr>
        <w:t xml:space="preserve">ère </w:t>
      </w:r>
      <w:r w:rsidRPr="00297F54">
        <w:rPr>
          <w:b/>
          <w:sz w:val="32"/>
          <w:szCs w:val="32"/>
        </w:rPr>
        <w:t xml:space="preserve">Année Master - </w:t>
      </w:r>
      <w:r w:rsidR="00AD689E" w:rsidRPr="00297F54">
        <w:rPr>
          <w:b/>
          <w:sz w:val="32"/>
          <w:szCs w:val="32"/>
        </w:rPr>
        <w:t>PHYSIQUE DES</w:t>
      </w:r>
      <w:r w:rsidRPr="00297F54">
        <w:rPr>
          <w:b/>
          <w:sz w:val="32"/>
          <w:szCs w:val="32"/>
        </w:rPr>
        <w:t xml:space="preserve"> MATERIAUX ET NANOPHYSIQUE</w:t>
      </w:r>
    </w:p>
    <w:p w:rsidR="0003348D" w:rsidRPr="00592D3B" w:rsidRDefault="0003348D" w:rsidP="007B5BCF">
      <w:pPr>
        <w:spacing w:line="480" w:lineRule="auto"/>
        <w:jc w:val="center"/>
        <w:rPr>
          <w:b/>
          <w:lang w:val="en-US"/>
        </w:rPr>
      </w:pPr>
      <w:r w:rsidRPr="00592D3B">
        <w:rPr>
          <w:b/>
          <w:lang w:val="en-US"/>
        </w:rPr>
        <w:t>R</w:t>
      </w:r>
      <w:r w:rsidR="007B5BCF">
        <w:rPr>
          <w:b/>
          <w:lang w:val="en-US"/>
        </w:rPr>
        <w:t>é</w:t>
      </w:r>
      <w:r w:rsidRPr="00592D3B">
        <w:rPr>
          <w:b/>
          <w:lang w:val="en-US"/>
        </w:rPr>
        <w:t xml:space="preserve">sponsable: Mr </w:t>
      </w:r>
      <w:r w:rsidR="00DA7DE9">
        <w:rPr>
          <w:b/>
          <w:lang w:val="en-US"/>
        </w:rPr>
        <w:t>HADJI</w:t>
      </w:r>
      <w:r w:rsidRPr="00592D3B">
        <w:rPr>
          <w:b/>
          <w:lang w:val="en-US"/>
        </w:rPr>
        <w:t xml:space="preserve"> / Mr ADJADJ </w:t>
      </w:r>
    </w:p>
    <w:p w:rsidR="0003348D" w:rsidRDefault="00946FC2" w:rsidP="00CF6D53">
      <w:pPr>
        <w:jc w:val="center"/>
        <w:rPr>
          <w:b/>
          <w:bCs/>
          <w:sz w:val="36"/>
          <w:szCs w:val="36"/>
          <w:u w:val="single"/>
          <w:lang w:val="en-US"/>
        </w:rPr>
      </w:pPr>
      <w:r w:rsidRPr="00CF6D53">
        <w:rPr>
          <w:b/>
          <w:bCs/>
          <w:sz w:val="36"/>
          <w:szCs w:val="36"/>
          <w:highlight w:val="yellow"/>
          <w:u w:val="single"/>
          <w:lang w:val="en-US"/>
        </w:rPr>
        <w:t>Salle:</w:t>
      </w:r>
      <w:r w:rsidR="0003348D" w:rsidRPr="00CF6D53">
        <w:rPr>
          <w:b/>
          <w:bCs/>
          <w:sz w:val="36"/>
          <w:szCs w:val="36"/>
          <w:highlight w:val="yellow"/>
          <w:u w:val="single"/>
          <w:lang w:val="en-US"/>
        </w:rPr>
        <w:t xml:space="preserve"> 204</w:t>
      </w:r>
    </w:p>
    <w:p w:rsidR="00CF6D53" w:rsidRPr="00592D3B" w:rsidRDefault="00CF6D53" w:rsidP="00CF6D53">
      <w:pPr>
        <w:jc w:val="center"/>
        <w:rPr>
          <w:b/>
          <w:bCs/>
          <w:sz w:val="28"/>
          <w:szCs w:val="28"/>
          <w:lang w:val="en-US"/>
        </w:rPr>
      </w:pPr>
    </w:p>
    <w:tbl>
      <w:tblPr>
        <w:tblW w:w="21826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/>
      </w:tblPr>
      <w:tblGrid>
        <w:gridCol w:w="561"/>
        <w:gridCol w:w="4535"/>
        <w:gridCol w:w="5601"/>
        <w:gridCol w:w="4614"/>
        <w:gridCol w:w="284"/>
        <w:gridCol w:w="3827"/>
        <w:gridCol w:w="2404"/>
      </w:tblGrid>
      <w:tr w:rsidR="00415AFF" w:rsidRPr="00893B6B" w:rsidTr="00CF6D53">
        <w:trPr>
          <w:trHeight w:val="567"/>
          <w:jc w:val="center"/>
        </w:trPr>
        <w:tc>
          <w:tcPr>
            <w:tcW w:w="561" w:type="dxa"/>
            <w:tcBorders>
              <w:top w:val="nil"/>
              <w:left w:val="nil"/>
            </w:tcBorders>
            <w:shd w:val="clear" w:color="auto" w:fill="auto"/>
            <w:vAlign w:val="center"/>
          </w:tcPr>
          <w:p w:rsidR="00415AFF" w:rsidRPr="00893B6B" w:rsidRDefault="00415AFF" w:rsidP="00415AFF">
            <w:pPr>
              <w:snapToGrid w:val="0"/>
              <w:spacing w:line="276" w:lineRule="auto"/>
              <w:jc w:val="center"/>
              <w:rPr>
                <w:b/>
                <w:bCs/>
                <w:sz w:val="26"/>
                <w:szCs w:val="26"/>
                <w:lang w:val="en-US"/>
              </w:rPr>
            </w:pPr>
          </w:p>
        </w:tc>
        <w:tc>
          <w:tcPr>
            <w:tcW w:w="4535" w:type="dxa"/>
            <w:shd w:val="clear" w:color="auto" w:fill="auto"/>
            <w:vAlign w:val="center"/>
            <w:hideMark/>
          </w:tcPr>
          <w:p w:rsidR="00415AFF" w:rsidRPr="00415AFF" w:rsidRDefault="00415AFF" w:rsidP="00415AFF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08:0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09:3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5601" w:type="dxa"/>
            <w:shd w:val="clear" w:color="auto" w:fill="auto"/>
            <w:vAlign w:val="center"/>
            <w:hideMark/>
          </w:tcPr>
          <w:p w:rsidR="00415AFF" w:rsidRPr="00415AFF" w:rsidRDefault="00415AFF" w:rsidP="00415AFF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09:3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1:0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4614" w:type="dxa"/>
            <w:shd w:val="clear" w:color="auto" w:fill="auto"/>
            <w:vAlign w:val="center"/>
            <w:hideMark/>
          </w:tcPr>
          <w:p w:rsidR="00415AFF" w:rsidRPr="00415AFF" w:rsidRDefault="00415AFF" w:rsidP="00415AFF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1:0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2:3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284" w:type="dxa"/>
            <w:vMerge w:val="restart"/>
            <w:shd w:val="clear" w:color="auto" w:fill="808080" w:themeFill="background1" w:themeFillShade="80"/>
            <w:vAlign w:val="center"/>
          </w:tcPr>
          <w:p w:rsidR="00415AFF" w:rsidRPr="00415AFF" w:rsidRDefault="00415AFF" w:rsidP="00415AFF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:rsidR="00415AFF" w:rsidRPr="00415AFF" w:rsidRDefault="00415AFF" w:rsidP="00415AFF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4:0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5:3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2404" w:type="dxa"/>
            <w:shd w:val="clear" w:color="auto" w:fill="auto"/>
            <w:vAlign w:val="center"/>
            <w:hideMark/>
          </w:tcPr>
          <w:p w:rsidR="00415AFF" w:rsidRPr="00415AFF" w:rsidRDefault="00415AFF" w:rsidP="00415AFF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5:3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7:0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</w:tr>
      <w:tr w:rsidR="00CF6D53" w:rsidRPr="00893B6B" w:rsidTr="00CF6D53">
        <w:trPr>
          <w:cantSplit/>
          <w:trHeight w:val="2154"/>
          <w:jc w:val="center"/>
        </w:trPr>
        <w:tc>
          <w:tcPr>
            <w:tcW w:w="561" w:type="dxa"/>
            <w:shd w:val="clear" w:color="auto" w:fill="auto"/>
            <w:textDirection w:val="btLr"/>
            <w:vAlign w:val="center"/>
            <w:hideMark/>
          </w:tcPr>
          <w:p w:rsidR="00CF6D53" w:rsidRPr="00893B6B" w:rsidRDefault="00CF6D53" w:rsidP="00893B6B">
            <w:pPr>
              <w:ind w:left="113" w:right="113"/>
              <w:jc w:val="center"/>
              <w:rPr>
                <w:b/>
                <w:bCs/>
                <w:caps/>
                <w:sz w:val="26"/>
                <w:szCs w:val="26"/>
              </w:rPr>
            </w:pPr>
            <w:r w:rsidRPr="00893B6B">
              <w:rPr>
                <w:b/>
                <w:bCs/>
                <w:sz w:val="26"/>
                <w:szCs w:val="26"/>
              </w:rPr>
              <w:t>Dimanche</w:t>
            </w:r>
          </w:p>
        </w:tc>
        <w:tc>
          <w:tcPr>
            <w:tcW w:w="4535" w:type="dxa"/>
            <w:shd w:val="clear" w:color="auto" w:fill="auto"/>
            <w:vAlign w:val="center"/>
            <w:hideMark/>
          </w:tcPr>
          <w:p w:rsidR="00CF6D53" w:rsidRPr="00CF6D53" w:rsidRDefault="00CF6D53" w:rsidP="00CA61B8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sz w:val="28"/>
                <w:szCs w:val="28"/>
              </w:rPr>
              <w:t>Analyse des surfaces</w:t>
            </w:r>
          </w:p>
          <w:p w:rsidR="00CF6D53" w:rsidRPr="00CF6D53" w:rsidRDefault="00CF6D53" w:rsidP="00CA61B8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CF6D53" w:rsidRPr="00CF6D53" w:rsidRDefault="00CF6D53" w:rsidP="00CF6D53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HADJ ZOUBIR</w:t>
            </w:r>
          </w:p>
        </w:tc>
        <w:tc>
          <w:tcPr>
            <w:tcW w:w="10215" w:type="dxa"/>
            <w:gridSpan w:val="2"/>
            <w:shd w:val="clear" w:color="auto" w:fill="auto"/>
            <w:vAlign w:val="center"/>
          </w:tcPr>
          <w:p w:rsidR="00CF6D53" w:rsidRPr="00CF6D53" w:rsidRDefault="00CF6D53" w:rsidP="000F1B1E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sz w:val="28"/>
                <w:szCs w:val="28"/>
              </w:rPr>
              <w:t>Physique des dispositifs à semi-conducteurs</w:t>
            </w:r>
          </w:p>
          <w:p w:rsidR="00CF6D53" w:rsidRPr="00CF6D53" w:rsidRDefault="00CF6D53" w:rsidP="000F1B1E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Cours </w:t>
            </w:r>
          </w:p>
          <w:p w:rsidR="00CF6D53" w:rsidRPr="00CF6D53" w:rsidRDefault="00CF6D53" w:rsidP="00CF6D53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 : SENOUCI</w:t>
            </w:r>
          </w:p>
        </w:tc>
        <w:tc>
          <w:tcPr>
            <w:tcW w:w="284" w:type="dxa"/>
            <w:vMerge/>
            <w:shd w:val="clear" w:color="auto" w:fill="808080" w:themeFill="background1" w:themeFillShade="80"/>
            <w:vAlign w:val="center"/>
          </w:tcPr>
          <w:p w:rsidR="00CF6D53" w:rsidRPr="00CF6D53" w:rsidRDefault="00CF6D53" w:rsidP="00893B6B">
            <w:pPr>
              <w:spacing w:line="276" w:lineRule="auto"/>
              <w:ind w:left="-127" w:right="-144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6231" w:type="dxa"/>
            <w:gridSpan w:val="2"/>
            <w:shd w:val="clear" w:color="auto" w:fill="BFBFBF" w:themeFill="background1" w:themeFillShade="BF"/>
            <w:vAlign w:val="center"/>
            <w:hideMark/>
          </w:tcPr>
          <w:p w:rsidR="00CF6D53" w:rsidRPr="00CF6D53" w:rsidRDefault="00CF6D53" w:rsidP="00893B6B">
            <w:pPr>
              <w:spacing w:line="276" w:lineRule="auto"/>
              <w:ind w:left="-127" w:right="-144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</w:tr>
      <w:tr w:rsidR="00CF6D53" w:rsidRPr="00893B6B" w:rsidTr="00CF6D53">
        <w:trPr>
          <w:cantSplit/>
          <w:trHeight w:val="2154"/>
          <w:jc w:val="center"/>
        </w:trPr>
        <w:tc>
          <w:tcPr>
            <w:tcW w:w="561" w:type="dxa"/>
            <w:shd w:val="clear" w:color="auto" w:fill="auto"/>
            <w:textDirection w:val="btLr"/>
            <w:vAlign w:val="center"/>
            <w:hideMark/>
          </w:tcPr>
          <w:p w:rsidR="00CF6D53" w:rsidRPr="00893B6B" w:rsidRDefault="00CF6D53" w:rsidP="00893B6B">
            <w:pPr>
              <w:ind w:left="397" w:right="113"/>
              <w:jc w:val="center"/>
              <w:rPr>
                <w:b/>
                <w:bCs/>
                <w:caps/>
                <w:sz w:val="26"/>
                <w:szCs w:val="26"/>
              </w:rPr>
            </w:pPr>
            <w:r w:rsidRPr="00893B6B">
              <w:rPr>
                <w:b/>
                <w:bCs/>
                <w:sz w:val="26"/>
                <w:szCs w:val="26"/>
              </w:rPr>
              <w:t>Lundi</w:t>
            </w:r>
          </w:p>
        </w:tc>
        <w:tc>
          <w:tcPr>
            <w:tcW w:w="4535" w:type="dxa"/>
            <w:shd w:val="clear" w:color="auto" w:fill="auto"/>
            <w:vAlign w:val="center"/>
            <w:hideMark/>
          </w:tcPr>
          <w:p w:rsidR="00CF6D53" w:rsidRPr="00CF6D53" w:rsidRDefault="00CF6D53" w:rsidP="0061161D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sz w:val="28"/>
                <w:szCs w:val="28"/>
              </w:rPr>
              <w:t>Analyse des surfaces</w:t>
            </w:r>
          </w:p>
          <w:p w:rsidR="00CF6D53" w:rsidRPr="00CF6D53" w:rsidRDefault="00CF6D53" w:rsidP="0061161D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D</w:t>
            </w:r>
          </w:p>
          <w:p w:rsidR="00CF6D53" w:rsidRPr="00CF6D53" w:rsidRDefault="00CF6D53" w:rsidP="00CF6D53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HADJ ZOUBIR</w:t>
            </w:r>
          </w:p>
        </w:tc>
        <w:tc>
          <w:tcPr>
            <w:tcW w:w="5601" w:type="dxa"/>
            <w:shd w:val="clear" w:color="auto" w:fill="auto"/>
            <w:vAlign w:val="center"/>
          </w:tcPr>
          <w:p w:rsidR="00CF6D53" w:rsidRPr="00CF6D53" w:rsidRDefault="00CF6D53" w:rsidP="00CA61B8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sz w:val="28"/>
                <w:szCs w:val="28"/>
              </w:rPr>
              <w:t>Analyse des surfaces</w:t>
            </w:r>
          </w:p>
          <w:p w:rsidR="00CF6D53" w:rsidRPr="00CF6D53" w:rsidRDefault="00CF6D53" w:rsidP="00CA61B8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CF6D53" w:rsidRPr="00CF6D53" w:rsidRDefault="00CF6D53" w:rsidP="00CF6D53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HADJ ZOUBIR</w:t>
            </w:r>
          </w:p>
        </w:tc>
        <w:tc>
          <w:tcPr>
            <w:tcW w:w="4614" w:type="dxa"/>
            <w:shd w:val="clear" w:color="auto" w:fill="auto"/>
            <w:vAlign w:val="center"/>
            <w:hideMark/>
          </w:tcPr>
          <w:p w:rsidR="00CF6D53" w:rsidRPr="00CF6D53" w:rsidRDefault="00CF6D53" w:rsidP="0061161D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sz w:val="28"/>
                <w:szCs w:val="28"/>
              </w:rPr>
              <w:t>Nanomatériaux</w:t>
            </w:r>
          </w:p>
          <w:p w:rsidR="00CF6D53" w:rsidRPr="00CF6D53" w:rsidRDefault="00CF6D53" w:rsidP="0061161D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CF6D53" w:rsidRPr="00CF6D53" w:rsidRDefault="00CF6D53" w:rsidP="00CF6D53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BOUADI</w:t>
            </w:r>
          </w:p>
        </w:tc>
        <w:tc>
          <w:tcPr>
            <w:tcW w:w="284" w:type="dxa"/>
            <w:vMerge/>
            <w:shd w:val="clear" w:color="auto" w:fill="808080" w:themeFill="background1" w:themeFillShade="80"/>
            <w:vAlign w:val="center"/>
          </w:tcPr>
          <w:p w:rsidR="00CF6D53" w:rsidRPr="00CF6D53" w:rsidRDefault="00CF6D53" w:rsidP="00893B6B">
            <w:pPr>
              <w:jc w:val="center"/>
              <w:rPr>
                <w:rStyle w:val="fontstyle01"/>
                <w:rFonts w:asciiTheme="majorBidi" w:hAnsiTheme="majorBidi" w:cstheme="majorBidi"/>
                <w:color w:val="auto"/>
                <w:sz w:val="28"/>
                <w:szCs w:val="28"/>
              </w:rPr>
            </w:pPr>
          </w:p>
        </w:tc>
        <w:tc>
          <w:tcPr>
            <w:tcW w:w="6231" w:type="dxa"/>
            <w:gridSpan w:val="2"/>
            <w:shd w:val="clear" w:color="auto" w:fill="auto"/>
            <w:vAlign w:val="center"/>
            <w:hideMark/>
          </w:tcPr>
          <w:p w:rsidR="00CF6D53" w:rsidRPr="00CF6D53" w:rsidRDefault="00CF6D53" w:rsidP="00FB539B">
            <w:pPr>
              <w:spacing w:line="276" w:lineRule="auto"/>
              <w:ind w:left="-127" w:right="-144"/>
              <w:jc w:val="center"/>
              <w:rPr>
                <w:rStyle w:val="fontstyle01"/>
                <w:rFonts w:asciiTheme="majorBidi" w:hAnsiTheme="majorBidi" w:cstheme="majorBidi"/>
                <w:b w:val="0"/>
                <w:bCs w:val="0"/>
                <w:color w:val="auto"/>
                <w:sz w:val="28"/>
                <w:szCs w:val="28"/>
              </w:rPr>
            </w:pPr>
            <w:r w:rsidRPr="00CF6D53">
              <w:rPr>
                <w:rStyle w:val="fontstyle01"/>
                <w:rFonts w:asciiTheme="majorBidi" w:hAnsiTheme="majorBidi" w:cstheme="majorBidi"/>
                <w:b w:val="0"/>
                <w:bCs w:val="0"/>
                <w:color w:val="auto"/>
                <w:sz w:val="28"/>
                <w:szCs w:val="28"/>
              </w:rPr>
              <w:t>Mini projet 2</w:t>
            </w:r>
          </w:p>
          <w:p w:rsidR="00CF6D53" w:rsidRPr="00CF6D53" w:rsidRDefault="00CF6D53" w:rsidP="005144FD">
            <w:pPr>
              <w:spacing w:line="276" w:lineRule="auto"/>
              <w:ind w:left="-127" w:right="-144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Mr : </w:t>
            </w:r>
          </w:p>
          <w:p w:rsidR="00CF6D53" w:rsidRPr="00CF6D53" w:rsidRDefault="00CF6D53" w:rsidP="00CF6D53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green"/>
              </w:rPr>
              <w:t>2h 30min</w:t>
            </w:r>
          </w:p>
        </w:tc>
      </w:tr>
      <w:tr w:rsidR="00CF6D53" w:rsidRPr="00893B6B" w:rsidTr="00201786">
        <w:trPr>
          <w:cantSplit/>
          <w:trHeight w:val="2154"/>
          <w:jc w:val="center"/>
        </w:trPr>
        <w:tc>
          <w:tcPr>
            <w:tcW w:w="561" w:type="dxa"/>
            <w:shd w:val="clear" w:color="auto" w:fill="auto"/>
            <w:textDirection w:val="btLr"/>
            <w:vAlign w:val="center"/>
            <w:hideMark/>
          </w:tcPr>
          <w:p w:rsidR="00CF6D53" w:rsidRPr="00893B6B" w:rsidRDefault="00CF6D53" w:rsidP="00893B6B">
            <w:pPr>
              <w:ind w:left="113" w:right="113"/>
              <w:jc w:val="center"/>
              <w:rPr>
                <w:b/>
                <w:bCs/>
                <w:caps/>
                <w:sz w:val="26"/>
                <w:szCs w:val="26"/>
              </w:rPr>
            </w:pPr>
            <w:bookmarkStart w:id="3" w:name="_Hlk94204613"/>
            <w:r w:rsidRPr="00893B6B">
              <w:rPr>
                <w:b/>
                <w:bCs/>
                <w:sz w:val="26"/>
                <w:szCs w:val="26"/>
              </w:rPr>
              <w:t>Mardi</w:t>
            </w:r>
          </w:p>
        </w:tc>
        <w:tc>
          <w:tcPr>
            <w:tcW w:w="4535" w:type="dxa"/>
            <w:shd w:val="clear" w:color="auto" w:fill="auto"/>
            <w:vAlign w:val="center"/>
            <w:hideMark/>
          </w:tcPr>
          <w:p w:rsidR="00CF6D53" w:rsidRPr="00CF6D53" w:rsidRDefault="00CF6D53" w:rsidP="00E32012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sz w:val="28"/>
                <w:szCs w:val="28"/>
              </w:rPr>
              <w:t>Méthodes Spectroscopiques avancées</w:t>
            </w:r>
          </w:p>
          <w:p w:rsidR="00CF6D53" w:rsidRPr="00CF6D53" w:rsidRDefault="00CF6D53" w:rsidP="00E32012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Cours </w:t>
            </w:r>
          </w:p>
          <w:p w:rsidR="00CF6D53" w:rsidRPr="00CF6D53" w:rsidRDefault="00CF6D53" w:rsidP="00CF6D53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BAGHDAD</w:t>
            </w:r>
          </w:p>
        </w:tc>
        <w:tc>
          <w:tcPr>
            <w:tcW w:w="5601" w:type="dxa"/>
            <w:shd w:val="clear" w:color="auto" w:fill="auto"/>
            <w:vAlign w:val="center"/>
          </w:tcPr>
          <w:p w:rsidR="00CF6D53" w:rsidRPr="00CF6D53" w:rsidRDefault="00CF6D53" w:rsidP="00E32012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</w:t>
            </w:r>
            <w:r w:rsidRPr="00CF6D53">
              <w:rPr>
                <w:rFonts w:asciiTheme="majorBidi" w:hAnsiTheme="majorBidi" w:cstheme="majorBidi"/>
                <w:sz w:val="28"/>
                <w:szCs w:val="28"/>
              </w:rPr>
              <w:t>Physique des dispositifs à semi-conducteurs</w:t>
            </w:r>
          </w:p>
          <w:p w:rsidR="00CF6D53" w:rsidRPr="00CF6D53" w:rsidRDefault="00CF6D53" w:rsidP="00E32012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D</w:t>
            </w:r>
          </w:p>
          <w:p w:rsidR="00CF6D53" w:rsidRPr="00CF6D53" w:rsidRDefault="00CF6D53" w:rsidP="00CF6D53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 : SENOUCI</w:t>
            </w:r>
          </w:p>
        </w:tc>
        <w:tc>
          <w:tcPr>
            <w:tcW w:w="4614" w:type="dxa"/>
            <w:shd w:val="clear" w:color="auto" w:fill="FFFFFF" w:themeFill="background1"/>
            <w:vAlign w:val="center"/>
            <w:hideMark/>
          </w:tcPr>
          <w:p w:rsidR="00F35EF7" w:rsidRDefault="00F35EF7" w:rsidP="00F35EF7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sz w:val="28"/>
                <w:szCs w:val="28"/>
              </w:rPr>
              <w:t>Modélisation des matériaux</w:t>
            </w:r>
          </w:p>
          <w:p w:rsidR="00F35EF7" w:rsidRPr="00CF6D53" w:rsidRDefault="00F35EF7" w:rsidP="00F35EF7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P</w:t>
            </w:r>
          </w:p>
          <w:p w:rsidR="00F35EF7" w:rsidRPr="00CF6D53" w:rsidRDefault="00F35EF7" w:rsidP="00F35EF7">
            <w:pPr>
              <w:spacing w:line="360" w:lineRule="auto"/>
              <w:ind w:left="-127" w:right="-144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 :</w:t>
            </w:r>
            <w:r w:rsidRPr="00CF6D53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r w:rsidRPr="00CF6D5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RIANE</w:t>
            </w:r>
          </w:p>
          <w:p w:rsidR="00CF6D53" w:rsidRPr="006B403D" w:rsidRDefault="00F35EF7" w:rsidP="006B403D">
            <w:pPr>
              <w:ind w:left="-127" w:right="-144"/>
              <w:jc w:val="center"/>
              <w:rPr>
                <w:rFonts w:asciiTheme="majorBidi" w:hAnsiTheme="majorBidi" w:cstheme="majorBidi"/>
                <w:b/>
                <w:color w:val="000000"/>
                <w:sz w:val="28"/>
                <w:szCs w:val="28"/>
                <w:u w:val="single"/>
              </w:rPr>
            </w:pPr>
            <w:r w:rsidRPr="00ED369C">
              <w:rPr>
                <w:rFonts w:asciiTheme="majorBidi" w:hAnsiTheme="majorBidi" w:cstheme="majorBidi"/>
                <w:b/>
                <w:color w:val="000000"/>
                <w:sz w:val="28"/>
                <w:szCs w:val="28"/>
                <w:highlight w:val="yellow"/>
                <w:u w:val="single"/>
              </w:rPr>
              <w:t>Salle des Enseignants</w:t>
            </w:r>
          </w:p>
        </w:tc>
        <w:tc>
          <w:tcPr>
            <w:tcW w:w="284" w:type="dxa"/>
            <w:vMerge/>
            <w:shd w:val="clear" w:color="auto" w:fill="808080" w:themeFill="background1" w:themeFillShade="80"/>
            <w:vAlign w:val="center"/>
          </w:tcPr>
          <w:p w:rsidR="00CF6D53" w:rsidRPr="00CF6D53" w:rsidRDefault="00CF6D53" w:rsidP="00893B6B">
            <w:pPr>
              <w:snapToGrid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6231" w:type="dxa"/>
            <w:gridSpan w:val="2"/>
            <w:shd w:val="clear" w:color="auto" w:fill="BFBFBF" w:themeFill="background1" w:themeFillShade="BF"/>
            <w:vAlign w:val="center"/>
            <w:hideMark/>
          </w:tcPr>
          <w:p w:rsidR="00CF6D53" w:rsidRPr="00CF6D53" w:rsidRDefault="00CF6D53" w:rsidP="00CF6D53">
            <w:pPr>
              <w:ind w:left="-127" w:right="-144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bookmarkEnd w:id="3"/>
      <w:tr w:rsidR="00CF6D53" w:rsidRPr="00893B6B" w:rsidTr="00CF6D53">
        <w:trPr>
          <w:cantSplit/>
          <w:trHeight w:val="2154"/>
          <w:jc w:val="center"/>
        </w:trPr>
        <w:tc>
          <w:tcPr>
            <w:tcW w:w="561" w:type="dxa"/>
            <w:shd w:val="clear" w:color="auto" w:fill="auto"/>
            <w:textDirection w:val="btLr"/>
            <w:vAlign w:val="center"/>
            <w:hideMark/>
          </w:tcPr>
          <w:p w:rsidR="00CF6D53" w:rsidRPr="00893B6B" w:rsidRDefault="00CF6D53" w:rsidP="00893B6B">
            <w:pPr>
              <w:ind w:left="113" w:right="113"/>
              <w:jc w:val="center"/>
              <w:rPr>
                <w:b/>
                <w:bCs/>
                <w:caps/>
                <w:sz w:val="26"/>
                <w:szCs w:val="26"/>
              </w:rPr>
            </w:pPr>
            <w:r w:rsidRPr="00893B6B">
              <w:rPr>
                <w:b/>
                <w:bCs/>
                <w:sz w:val="26"/>
                <w:szCs w:val="26"/>
              </w:rPr>
              <w:t>Mercredi</w:t>
            </w:r>
          </w:p>
        </w:tc>
        <w:tc>
          <w:tcPr>
            <w:tcW w:w="4535" w:type="dxa"/>
            <w:shd w:val="clear" w:color="auto" w:fill="auto"/>
            <w:vAlign w:val="center"/>
            <w:hideMark/>
          </w:tcPr>
          <w:p w:rsidR="00CF6D53" w:rsidRPr="00CF6D53" w:rsidRDefault="00CF6D53" w:rsidP="00834D72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sz w:val="28"/>
                <w:szCs w:val="28"/>
              </w:rPr>
              <w:t>Caractérisation des matériaux</w:t>
            </w:r>
          </w:p>
          <w:p w:rsidR="00CF6D53" w:rsidRPr="00CF6D53" w:rsidRDefault="00CF6D53" w:rsidP="00834D72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CF6D53" w:rsidRPr="00CF6D53" w:rsidRDefault="00CF6D53" w:rsidP="00CF6D53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 HALIS</w:t>
            </w:r>
          </w:p>
          <w:p w:rsidR="00CF6D53" w:rsidRPr="00CF6D53" w:rsidRDefault="00CF6D53" w:rsidP="0061161D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5601" w:type="dxa"/>
            <w:shd w:val="clear" w:color="auto" w:fill="auto"/>
            <w:vAlign w:val="center"/>
          </w:tcPr>
          <w:p w:rsidR="00CF6D53" w:rsidRPr="00CF6D53" w:rsidRDefault="00CF6D53" w:rsidP="00834D72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sz w:val="28"/>
                <w:szCs w:val="28"/>
              </w:rPr>
              <w:t>Méthodes Spectroscopiques avancées</w:t>
            </w:r>
          </w:p>
          <w:p w:rsidR="00CF6D53" w:rsidRPr="00CF6D53" w:rsidRDefault="00CF6D53" w:rsidP="00834D72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Cours </w:t>
            </w:r>
          </w:p>
          <w:p w:rsidR="00CF6D53" w:rsidRPr="00CF6D53" w:rsidRDefault="00CF6D53" w:rsidP="00CF6D53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BAGHDAD</w:t>
            </w:r>
          </w:p>
        </w:tc>
        <w:tc>
          <w:tcPr>
            <w:tcW w:w="4614" w:type="dxa"/>
            <w:shd w:val="clear" w:color="auto" w:fill="auto"/>
            <w:vAlign w:val="center"/>
          </w:tcPr>
          <w:p w:rsidR="00CF6D53" w:rsidRPr="00CF6D53" w:rsidRDefault="00CF6D53" w:rsidP="00834D72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sz w:val="28"/>
                <w:szCs w:val="28"/>
              </w:rPr>
              <w:t>Méthodes Spectroscopiques avancées</w:t>
            </w:r>
          </w:p>
          <w:p w:rsidR="00CF6D53" w:rsidRPr="00CF6D53" w:rsidRDefault="00CF6D53" w:rsidP="00834D72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D</w:t>
            </w:r>
          </w:p>
          <w:p w:rsidR="00CF6D53" w:rsidRPr="00CF6D53" w:rsidRDefault="00CF6D53" w:rsidP="00CF6D53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BAGHDAD</w:t>
            </w:r>
          </w:p>
        </w:tc>
        <w:tc>
          <w:tcPr>
            <w:tcW w:w="284" w:type="dxa"/>
            <w:vMerge/>
            <w:shd w:val="clear" w:color="auto" w:fill="808080" w:themeFill="background1" w:themeFillShade="80"/>
            <w:vAlign w:val="center"/>
          </w:tcPr>
          <w:p w:rsidR="00CF6D53" w:rsidRPr="00CF6D53" w:rsidRDefault="00CF6D53" w:rsidP="00893B6B">
            <w:pPr>
              <w:snapToGrid w:val="0"/>
              <w:spacing w:line="276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:rsidR="00CF6D53" w:rsidRPr="00CF6D53" w:rsidRDefault="00CF6D53" w:rsidP="00834D72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sz w:val="28"/>
                <w:szCs w:val="28"/>
              </w:rPr>
              <w:t>Caractérisation des matériaux</w:t>
            </w:r>
          </w:p>
          <w:p w:rsidR="00CF6D53" w:rsidRPr="00CF6D53" w:rsidRDefault="00CF6D53" w:rsidP="00834D72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D</w:t>
            </w:r>
          </w:p>
          <w:p w:rsidR="00CF6D53" w:rsidRPr="00CF6D53" w:rsidRDefault="00CF6D53" w:rsidP="00CF6D53">
            <w:pPr>
              <w:snapToGri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 : HALIS</w:t>
            </w:r>
          </w:p>
        </w:tc>
        <w:tc>
          <w:tcPr>
            <w:tcW w:w="2404" w:type="dxa"/>
            <w:shd w:val="clear" w:color="auto" w:fill="BFBFBF" w:themeFill="background1" w:themeFillShade="BF"/>
            <w:vAlign w:val="center"/>
          </w:tcPr>
          <w:p w:rsidR="00CF6D53" w:rsidRPr="00CF6D53" w:rsidRDefault="00CF6D53" w:rsidP="004A3A24">
            <w:pPr>
              <w:snapToGrid w:val="0"/>
              <w:spacing w:line="276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CF6D53" w:rsidRPr="00893B6B" w:rsidTr="006B403D">
        <w:trPr>
          <w:cantSplit/>
          <w:trHeight w:val="2154"/>
          <w:jc w:val="center"/>
        </w:trPr>
        <w:tc>
          <w:tcPr>
            <w:tcW w:w="561" w:type="dxa"/>
            <w:shd w:val="clear" w:color="auto" w:fill="auto"/>
            <w:textDirection w:val="btLr"/>
            <w:vAlign w:val="center"/>
            <w:hideMark/>
          </w:tcPr>
          <w:p w:rsidR="00CF6D53" w:rsidRPr="00893B6B" w:rsidRDefault="00CF6D53" w:rsidP="00893B6B">
            <w:pPr>
              <w:ind w:left="113" w:right="113"/>
              <w:jc w:val="center"/>
              <w:rPr>
                <w:b/>
                <w:bCs/>
                <w:caps/>
                <w:sz w:val="26"/>
                <w:szCs w:val="26"/>
              </w:rPr>
            </w:pPr>
            <w:r w:rsidRPr="00893B6B">
              <w:rPr>
                <w:b/>
                <w:bCs/>
                <w:sz w:val="26"/>
                <w:szCs w:val="26"/>
              </w:rPr>
              <w:t>Jeudi</w:t>
            </w:r>
          </w:p>
        </w:tc>
        <w:tc>
          <w:tcPr>
            <w:tcW w:w="4535" w:type="dxa"/>
            <w:shd w:val="clear" w:color="auto" w:fill="BFBFBF" w:themeFill="background1" w:themeFillShade="BF"/>
            <w:vAlign w:val="center"/>
            <w:hideMark/>
          </w:tcPr>
          <w:p w:rsidR="00CF6D53" w:rsidRPr="00CF6D53" w:rsidRDefault="00CF6D53" w:rsidP="00CF6D53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5601" w:type="dxa"/>
            <w:shd w:val="clear" w:color="auto" w:fill="auto"/>
            <w:vAlign w:val="center"/>
            <w:hideMark/>
          </w:tcPr>
          <w:p w:rsidR="00CF6D53" w:rsidRPr="00CF6D53" w:rsidRDefault="00CF6D53" w:rsidP="00CF6D53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sz w:val="28"/>
                <w:szCs w:val="28"/>
              </w:rPr>
              <w:t>Statistiques appliquées</w:t>
            </w:r>
          </w:p>
          <w:p w:rsidR="00CF6D53" w:rsidRPr="00CF6D53" w:rsidRDefault="00CF6D53" w:rsidP="00CF6D53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CF6D53" w:rsidRPr="00CF6D53" w:rsidRDefault="00CF6D53" w:rsidP="00CF6D53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BENAISSA. AM</w:t>
            </w:r>
          </w:p>
          <w:p w:rsidR="00CF6D53" w:rsidRPr="00CF6D53" w:rsidRDefault="00CF6D53" w:rsidP="00CF6D53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</w:pPr>
            <w:r w:rsidRPr="00CF6D53"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  <w:u w:val="single"/>
              </w:rPr>
              <w:t>MOODLE</w:t>
            </w:r>
          </w:p>
        </w:tc>
        <w:tc>
          <w:tcPr>
            <w:tcW w:w="4614" w:type="dxa"/>
            <w:shd w:val="clear" w:color="auto" w:fill="FFFFFF" w:themeFill="background1"/>
            <w:vAlign w:val="center"/>
          </w:tcPr>
          <w:p w:rsidR="00BA217C" w:rsidRPr="00CF6D53" w:rsidRDefault="00BA217C" w:rsidP="00BA217C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sz w:val="28"/>
                <w:szCs w:val="28"/>
              </w:rPr>
              <w:t>Anglais Technique</w:t>
            </w:r>
          </w:p>
          <w:p w:rsidR="00BA217C" w:rsidRPr="00CF6D53" w:rsidRDefault="00BA217C" w:rsidP="00BA217C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BA217C" w:rsidRPr="00CF6D53" w:rsidRDefault="00BA217C" w:rsidP="00BA217C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CF6D5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: TURKI</w:t>
            </w:r>
          </w:p>
          <w:p w:rsidR="00CF6D53" w:rsidRPr="00CF6D53" w:rsidRDefault="00BA217C" w:rsidP="00BA217C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  <w:u w:val="single"/>
              </w:rPr>
              <w:t>MOODLE</w:t>
            </w:r>
          </w:p>
        </w:tc>
        <w:tc>
          <w:tcPr>
            <w:tcW w:w="284" w:type="dxa"/>
            <w:vMerge/>
            <w:shd w:val="clear" w:color="auto" w:fill="808080" w:themeFill="background1" w:themeFillShade="80"/>
            <w:vAlign w:val="center"/>
          </w:tcPr>
          <w:p w:rsidR="00CF6D53" w:rsidRPr="00CF6D53" w:rsidRDefault="00CF6D53" w:rsidP="00893B6B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</w:rPr>
            </w:pPr>
          </w:p>
        </w:tc>
        <w:tc>
          <w:tcPr>
            <w:tcW w:w="3827" w:type="dxa"/>
            <w:shd w:val="clear" w:color="auto" w:fill="BFBFBF" w:themeFill="background1" w:themeFillShade="BF"/>
            <w:vAlign w:val="center"/>
          </w:tcPr>
          <w:p w:rsidR="00CF6D53" w:rsidRPr="00CF6D53" w:rsidRDefault="00CF6D53" w:rsidP="00893B6B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</w:rPr>
            </w:pPr>
          </w:p>
        </w:tc>
        <w:tc>
          <w:tcPr>
            <w:tcW w:w="2404" w:type="dxa"/>
            <w:shd w:val="clear" w:color="auto" w:fill="BFBFBF" w:themeFill="background1" w:themeFillShade="BF"/>
            <w:vAlign w:val="center"/>
          </w:tcPr>
          <w:p w:rsidR="00CF6D53" w:rsidRPr="00CF6D53" w:rsidRDefault="00CF6D53" w:rsidP="00893B6B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</w:rPr>
            </w:pPr>
          </w:p>
        </w:tc>
      </w:tr>
    </w:tbl>
    <w:p w:rsidR="0003348D" w:rsidRDefault="0003348D" w:rsidP="0003348D">
      <w:pPr>
        <w:rPr>
          <w:b/>
          <w:bCs/>
          <w:rtl/>
        </w:rPr>
      </w:pPr>
    </w:p>
    <w:p w:rsidR="005218DE" w:rsidRDefault="005218DE" w:rsidP="00CF6D53"/>
    <w:p w:rsidR="005218DE" w:rsidRDefault="005218DE" w:rsidP="0003348D">
      <w:pPr>
        <w:jc w:val="center"/>
      </w:pPr>
    </w:p>
    <w:sectPr w:rsidR="005218DE" w:rsidSect="00C071C4">
      <w:headerReference w:type="default" r:id="rId7"/>
      <w:pgSz w:w="23814" w:h="16839" w:orient="landscape" w:code="8"/>
      <w:pgMar w:top="567" w:right="567" w:bottom="142" w:left="567" w:header="397" w:footer="397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5763A" w:rsidRDefault="00E5763A" w:rsidP="00FA31B7">
      <w:r>
        <w:separator/>
      </w:r>
    </w:p>
  </w:endnote>
  <w:endnote w:type="continuationSeparator" w:id="0">
    <w:p w:rsidR="00E5763A" w:rsidRDefault="00E5763A" w:rsidP="00FA31B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5763A" w:rsidRDefault="00E5763A" w:rsidP="00FA31B7">
      <w:r>
        <w:separator/>
      </w:r>
    </w:p>
  </w:footnote>
  <w:footnote w:type="continuationSeparator" w:id="0">
    <w:p w:rsidR="00E5763A" w:rsidRDefault="00E5763A" w:rsidP="00FA31B7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60C34" w:rsidRPr="001B6717" w:rsidRDefault="00160C34" w:rsidP="00160C34">
    <w:pPr>
      <w:jc w:val="center"/>
      <w:rPr>
        <w:b/>
        <w:bCs/>
        <w:sz w:val="22"/>
        <w:szCs w:val="22"/>
      </w:rPr>
    </w:pPr>
    <w:r w:rsidRPr="001B6717">
      <w:rPr>
        <w:b/>
        <w:bCs/>
        <w:noProof/>
        <w:sz w:val="22"/>
        <w:szCs w:val="22"/>
        <w:lang w:eastAsia="fr-FR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6753225</wp:posOffset>
          </wp:positionH>
          <wp:positionV relativeFrom="paragraph">
            <wp:posOffset>-150495</wp:posOffset>
          </wp:positionV>
          <wp:extent cx="748030" cy="483870"/>
          <wp:effectExtent l="19050" t="0" r="0" b="0"/>
          <wp:wrapNone/>
          <wp:docPr id="2" name="Image 1" descr="http://www.univ-tiaret.dz/images/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1" descr="http://www.univ-tiaret.dz/images/logo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8030" cy="4838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Pr="001B6717">
      <w:rPr>
        <w:b/>
        <w:bCs/>
        <w:sz w:val="22"/>
        <w:szCs w:val="22"/>
      </w:rPr>
      <w:t xml:space="preserve">Université Ibn </w:t>
    </w:r>
    <w:proofErr w:type="spellStart"/>
    <w:r w:rsidRPr="001B6717">
      <w:rPr>
        <w:b/>
        <w:bCs/>
        <w:sz w:val="22"/>
        <w:szCs w:val="22"/>
      </w:rPr>
      <w:t>Khaldoun</w:t>
    </w:r>
    <w:proofErr w:type="spellEnd"/>
    <w:r w:rsidRPr="001B6717">
      <w:rPr>
        <w:b/>
        <w:bCs/>
        <w:sz w:val="22"/>
        <w:szCs w:val="22"/>
      </w:rPr>
      <w:t xml:space="preserve"> – Tiaret                                                                                               </w:t>
    </w:r>
    <w:r w:rsidRPr="001B6717">
      <w:rPr>
        <w:b/>
        <w:bCs/>
        <w:sz w:val="22"/>
        <w:szCs w:val="22"/>
        <w:rtl/>
      </w:rPr>
      <w:t xml:space="preserve"> </w:t>
    </w:r>
    <w:r w:rsidRPr="001B6717">
      <w:rPr>
        <w:color w:val="000000"/>
        <w:sz w:val="22"/>
        <w:szCs w:val="22"/>
        <w:rtl/>
      </w:rPr>
      <w:t>جامعـة ابـن خلــدون ـ تيارت</w:t>
    </w:r>
  </w:p>
  <w:p w:rsidR="00160C34" w:rsidRPr="001B6717" w:rsidRDefault="00160C34" w:rsidP="00160C34">
    <w:pPr>
      <w:jc w:val="center"/>
      <w:rPr>
        <w:b/>
        <w:bCs/>
        <w:sz w:val="22"/>
        <w:szCs w:val="22"/>
      </w:rPr>
    </w:pPr>
    <w:r w:rsidRPr="001B6717">
      <w:rPr>
        <w:b/>
        <w:bCs/>
        <w:sz w:val="22"/>
        <w:szCs w:val="22"/>
      </w:rPr>
      <w:t xml:space="preserve">Faculté des Sciences de la Matière                                                                                                  </w:t>
    </w:r>
    <w:r w:rsidRPr="001B6717">
      <w:rPr>
        <w:b/>
        <w:bCs/>
        <w:sz w:val="22"/>
        <w:szCs w:val="22"/>
        <w:rtl/>
      </w:rPr>
      <w:t xml:space="preserve"> </w:t>
    </w:r>
    <w:r w:rsidRPr="001B6717">
      <w:rPr>
        <w:color w:val="000000"/>
        <w:sz w:val="22"/>
        <w:szCs w:val="22"/>
        <w:rtl/>
      </w:rPr>
      <w:t>كــــلية عـلـــــــوم الماد ة</w:t>
    </w:r>
  </w:p>
  <w:p w:rsidR="00160C34" w:rsidRPr="001B6717" w:rsidRDefault="00160C34" w:rsidP="00160C34">
    <w:pPr>
      <w:jc w:val="center"/>
      <w:rPr>
        <w:b/>
        <w:bCs/>
        <w:sz w:val="22"/>
        <w:szCs w:val="22"/>
      </w:rPr>
    </w:pPr>
    <w:r w:rsidRPr="001B6717">
      <w:rPr>
        <w:b/>
        <w:bCs/>
        <w:sz w:val="22"/>
        <w:szCs w:val="22"/>
      </w:rPr>
      <w:t xml:space="preserve">Département de Physique                                                                                             </w:t>
    </w:r>
    <w:r w:rsidRPr="001B6717">
      <w:rPr>
        <w:b/>
        <w:bCs/>
        <w:sz w:val="22"/>
        <w:szCs w:val="22"/>
        <w:rtl/>
      </w:rPr>
      <w:t xml:space="preserve">   </w:t>
    </w:r>
    <w:r w:rsidRPr="001B6717">
      <w:rPr>
        <w:b/>
        <w:bCs/>
        <w:sz w:val="22"/>
        <w:szCs w:val="22"/>
      </w:rPr>
      <w:t xml:space="preserve">       </w:t>
    </w:r>
    <w:r>
      <w:rPr>
        <w:b/>
        <w:bCs/>
        <w:sz w:val="22"/>
        <w:szCs w:val="22"/>
      </w:rPr>
      <w:t xml:space="preserve">                  </w:t>
    </w:r>
    <w:r w:rsidRPr="001B6717">
      <w:rPr>
        <w:b/>
        <w:bCs/>
        <w:sz w:val="22"/>
        <w:szCs w:val="22"/>
      </w:rPr>
      <w:t xml:space="preserve">  </w:t>
    </w:r>
    <w:r w:rsidRPr="001B6717">
      <w:rPr>
        <w:b/>
        <w:bCs/>
        <w:sz w:val="22"/>
        <w:szCs w:val="22"/>
        <w:rtl/>
      </w:rPr>
      <w:t xml:space="preserve"> </w:t>
    </w:r>
    <w:r w:rsidRPr="001B6717">
      <w:rPr>
        <w:color w:val="000000"/>
        <w:sz w:val="22"/>
        <w:szCs w:val="22"/>
        <w:rtl/>
      </w:rPr>
      <w:t>قس</w:t>
    </w:r>
    <w:r w:rsidRPr="001B6717">
      <w:rPr>
        <w:color w:val="000000"/>
        <w:sz w:val="22"/>
        <w:szCs w:val="22"/>
        <w:rtl/>
        <w:lang w:bidi="ar-DZ"/>
      </w:rPr>
      <w:t>ــ</w:t>
    </w:r>
    <w:r w:rsidRPr="001B6717">
      <w:rPr>
        <w:color w:val="000000"/>
        <w:sz w:val="22"/>
        <w:szCs w:val="22"/>
        <w:rtl/>
      </w:rPr>
      <w:t>م الفــــيزياء</w:t>
    </w:r>
  </w:p>
  <w:tbl>
    <w:tblPr>
      <w:tblW w:w="10752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/>
    </w:tblPr>
    <w:tblGrid>
      <w:gridCol w:w="10752"/>
    </w:tblGrid>
    <w:tr w:rsidR="00160C34" w:rsidRPr="001B6717" w:rsidTr="0065121F">
      <w:trPr>
        <w:trHeight w:val="57"/>
        <w:jc w:val="center"/>
      </w:trPr>
      <w:tc>
        <w:tcPr>
          <w:tcW w:w="10752" w:type="dxa"/>
          <w:tcBorders>
            <w:top w:val="thinThickThinSmallGap" w:sz="24" w:space="0" w:color="984806"/>
            <w:left w:val="nil"/>
            <w:bottom w:val="nil"/>
            <w:right w:val="nil"/>
          </w:tcBorders>
          <w:vAlign w:val="center"/>
        </w:tcPr>
        <w:p w:rsidR="00160C34" w:rsidRDefault="00160C34" w:rsidP="0065121F">
          <w:pPr>
            <w:jc w:val="center"/>
            <w:rPr>
              <w:b/>
              <w:bCs/>
              <w:sz w:val="22"/>
              <w:szCs w:val="22"/>
            </w:rPr>
          </w:pPr>
          <w:r w:rsidRPr="001B6717">
            <w:rPr>
              <w:b/>
              <w:bCs/>
              <w:sz w:val="22"/>
              <w:szCs w:val="22"/>
            </w:rPr>
            <w:t>Année Universitaire 202</w:t>
          </w:r>
          <w:r>
            <w:rPr>
              <w:b/>
              <w:bCs/>
              <w:sz w:val="22"/>
              <w:szCs w:val="22"/>
            </w:rPr>
            <w:t>2</w:t>
          </w:r>
          <w:r w:rsidRPr="001B6717">
            <w:rPr>
              <w:b/>
              <w:bCs/>
              <w:sz w:val="22"/>
              <w:szCs w:val="22"/>
            </w:rPr>
            <w:t>–202</w:t>
          </w:r>
          <w:r>
            <w:rPr>
              <w:b/>
              <w:bCs/>
              <w:sz w:val="22"/>
              <w:szCs w:val="22"/>
            </w:rPr>
            <w:t>3</w:t>
          </w:r>
        </w:p>
        <w:p w:rsidR="00160C34" w:rsidRPr="001B6717" w:rsidRDefault="00160C34" w:rsidP="0065121F">
          <w:pPr>
            <w:jc w:val="center"/>
            <w:rPr>
              <w:b/>
              <w:bCs/>
              <w:sz w:val="22"/>
              <w:szCs w:val="22"/>
            </w:rPr>
          </w:pPr>
          <w:r w:rsidRPr="001B6717">
            <w:rPr>
              <w:b/>
              <w:bCs/>
              <w:sz w:val="22"/>
              <w:szCs w:val="22"/>
            </w:rPr>
            <w:t xml:space="preserve"> SEMESTRE</w:t>
          </w:r>
          <w:r w:rsidRPr="001B6717">
            <w:rPr>
              <w:b/>
              <w:bCs/>
              <w:sz w:val="22"/>
              <w:szCs w:val="22"/>
              <w:rtl/>
            </w:rPr>
            <w:t xml:space="preserve"> </w:t>
          </w:r>
          <w:r w:rsidRPr="001B6717">
            <w:rPr>
              <w:b/>
              <w:bCs/>
              <w:sz w:val="22"/>
              <w:szCs w:val="22"/>
            </w:rPr>
            <w:t xml:space="preserve">PAIR  </w:t>
          </w:r>
        </w:p>
      </w:tc>
    </w:tr>
  </w:tbl>
  <w:p w:rsidR="00160C34" w:rsidRPr="00970BCE" w:rsidRDefault="00160C34" w:rsidP="00160C34">
    <w:pPr>
      <w:pStyle w:val="En-tte"/>
      <w:rPr>
        <w:sz w:val="4"/>
        <w:szCs w:val="4"/>
      </w:rPr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6626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MDe3MDQ3NTOyMLa0NDZS0lEKTi0uzszPAymwrAUA1x+EUSwAAAA="/>
  </w:docVars>
  <w:rsids>
    <w:rsidRoot w:val="00FA31B7"/>
    <w:rsid w:val="00000FCC"/>
    <w:rsid w:val="00006DF9"/>
    <w:rsid w:val="00011F6A"/>
    <w:rsid w:val="0001566B"/>
    <w:rsid w:val="00020201"/>
    <w:rsid w:val="00022F7F"/>
    <w:rsid w:val="00027019"/>
    <w:rsid w:val="0003348D"/>
    <w:rsid w:val="00035971"/>
    <w:rsid w:val="000407B5"/>
    <w:rsid w:val="00043C4B"/>
    <w:rsid w:val="000449DA"/>
    <w:rsid w:val="000479DF"/>
    <w:rsid w:val="000511D9"/>
    <w:rsid w:val="000527F8"/>
    <w:rsid w:val="00052E30"/>
    <w:rsid w:val="00056CA8"/>
    <w:rsid w:val="0006165C"/>
    <w:rsid w:val="0006293D"/>
    <w:rsid w:val="00063EF5"/>
    <w:rsid w:val="00067A31"/>
    <w:rsid w:val="00070688"/>
    <w:rsid w:val="0007144C"/>
    <w:rsid w:val="00074F85"/>
    <w:rsid w:val="00076563"/>
    <w:rsid w:val="000808DD"/>
    <w:rsid w:val="000866DF"/>
    <w:rsid w:val="000921A5"/>
    <w:rsid w:val="000928E9"/>
    <w:rsid w:val="000A0203"/>
    <w:rsid w:val="000A265E"/>
    <w:rsid w:val="000A3BAD"/>
    <w:rsid w:val="000A46E0"/>
    <w:rsid w:val="000A4851"/>
    <w:rsid w:val="000A57CB"/>
    <w:rsid w:val="000B31C5"/>
    <w:rsid w:val="000B4C24"/>
    <w:rsid w:val="000B55E8"/>
    <w:rsid w:val="000C591F"/>
    <w:rsid w:val="000C62C9"/>
    <w:rsid w:val="000C7A70"/>
    <w:rsid w:val="000D1ADE"/>
    <w:rsid w:val="000E48D6"/>
    <w:rsid w:val="000E7F40"/>
    <w:rsid w:val="000F08A3"/>
    <w:rsid w:val="000F1B1E"/>
    <w:rsid w:val="000F26FE"/>
    <w:rsid w:val="000F4EF1"/>
    <w:rsid w:val="000F6D9D"/>
    <w:rsid w:val="000F7BA0"/>
    <w:rsid w:val="0010236A"/>
    <w:rsid w:val="001043C9"/>
    <w:rsid w:val="00105A2D"/>
    <w:rsid w:val="0010646A"/>
    <w:rsid w:val="00106CC7"/>
    <w:rsid w:val="00111879"/>
    <w:rsid w:val="00112D9D"/>
    <w:rsid w:val="0011375F"/>
    <w:rsid w:val="00116E04"/>
    <w:rsid w:val="0012099C"/>
    <w:rsid w:val="00125435"/>
    <w:rsid w:val="00131B55"/>
    <w:rsid w:val="00132C9C"/>
    <w:rsid w:val="0013334C"/>
    <w:rsid w:val="00135EC1"/>
    <w:rsid w:val="0014025B"/>
    <w:rsid w:val="00140FA1"/>
    <w:rsid w:val="00141486"/>
    <w:rsid w:val="001431CA"/>
    <w:rsid w:val="00146FBE"/>
    <w:rsid w:val="00153C45"/>
    <w:rsid w:val="001553E9"/>
    <w:rsid w:val="00160C34"/>
    <w:rsid w:val="001616CC"/>
    <w:rsid w:val="00162E01"/>
    <w:rsid w:val="001703CC"/>
    <w:rsid w:val="00172D90"/>
    <w:rsid w:val="00174C54"/>
    <w:rsid w:val="0018299F"/>
    <w:rsid w:val="001912C1"/>
    <w:rsid w:val="00192D43"/>
    <w:rsid w:val="0019578F"/>
    <w:rsid w:val="00196828"/>
    <w:rsid w:val="001978A5"/>
    <w:rsid w:val="001A22D2"/>
    <w:rsid w:val="001A4C85"/>
    <w:rsid w:val="001A6045"/>
    <w:rsid w:val="001A63B1"/>
    <w:rsid w:val="001B2124"/>
    <w:rsid w:val="001B2262"/>
    <w:rsid w:val="001B2AA4"/>
    <w:rsid w:val="001B64DB"/>
    <w:rsid w:val="001B6717"/>
    <w:rsid w:val="001C06BD"/>
    <w:rsid w:val="001C4D19"/>
    <w:rsid w:val="001C5FA9"/>
    <w:rsid w:val="001D0B19"/>
    <w:rsid w:val="001D3BCC"/>
    <w:rsid w:val="001D62D8"/>
    <w:rsid w:val="001D7C5A"/>
    <w:rsid w:val="001D7E93"/>
    <w:rsid w:val="001E49DC"/>
    <w:rsid w:val="001E4BB7"/>
    <w:rsid w:val="001F18CA"/>
    <w:rsid w:val="0020071D"/>
    <w:rsid w:val="00201786"/>
    <w:rsid w:val="00202CC6"/>
    <w:rsid w:val="00203859"/>
    <w:rsid w:val="002057D4"/>
    <w:rsid w:val="00206751"/>
    <w:rsid w:val="002073E8"/>
    <w:rsid w:val="002076EE"/>
    <w:rsid w:val="00216C57"/>
    <w:rsid w:val="002174CC"/>
    <w:rsid w:val="00221915"/>
    <w:rsid w:val="002226BE"/>
    <w:rsid w:val="00222BBF"/>
    <w:rsid w:val="00222D06"/>
    <w:rsid w:val="0022354D"/>
    <w:rsid w:val="00223A32"/>
    <w:rsid w:val="00224C77"/>
    <w:rsid w:val="00231B92"/>
    <w:rsid w:val="00232BA8"/>
    <w:rsid w:val="002338EA"/>
    <w:rsid w:val="00234113"/>
    <w:rsid w:val="002353AD"/>
    <w:rsid w:val="00235720"/>
    <w:rsid w:val="00244D24"/>
    <w:rsid w:val="002464FB"/>
    <w:rsid w:val="00254394"/>
    <w:rsid w:val="00255197"/>
    <w:rsid w:val="00255627"/>
    <w:rsid w:val="002572AD"/>
    <w:rsid w:val="002608C8"/>
    <w:rsid w:val="00262A99"/>
    <w:rsid w:val="00265082"/>
    <w:rsid w:val="002663FC"/>
    <w:rsid w:val="00270FCC"/>
    <w:rsid w:val="00270FE0"/>
    <w:rsid w:val="002728D9"/>
    <w:rsid w:val="00275D91"/>
    <w:rsid w:val="00276E2E"/>
    <w:rsid w:val="00280BE4"/>
    <w:rsid w:val="002907B0"/>
    <w:rsid w:val="00291860"/>
    <w:rsid w:val="0029464D"/>
    <w:rsid w:val="00294AF5"/>
    <w:rsid w:val="00297F54"/>
    <w:rsid w:val="002A267F"/>
    <w:rsid w:val="002A2B46"/>
    <w:rsid w:val="002A4331"/>
    <w:rsid w:val="002A4C5D"/>
    <w:rsid w:val="002A6678"/>
    <w:rsid w:val="002A674E"/>
    <w:rsid w:val="002B0504"/>
    <w:rsid w:val="002B2DB8"/>
    <w:rsid w:val="002B33A5"/>
    <w:rsid w:val="002B6544"/>
    <w:rsid w:val="002B7F94"/>
    <w:rsid w:val="002C0B0D"/>
    <w:rsid w:val="002C16E0"/>
    <w:rsid w:val="002C1DB1"/>
    <w:rsid w:val="002C1E48"/>
    <w:rsid w:val="002C4ED1"/>
    <w:rsid w:val="002D1917"/>
    <w:rsid w:val="002D5420"/>
    <w:rsid w:val="002E170C"/>
    <w:rsid w:val="002E3623"/>
    <w:rsid w:val="002E5396"/>
    <w:rsid w:val="002F1B87"/>
    <w:rsid w:val="002F4290"/>
    <w:rsid w:val="002F4493"/>
    <w:rsid w:val="002F77C0"/>
    <w:rsid w:val="002F7B50"/>
    <w:rsid w:val="00304CB5"/>
    <w:rsid w:val="00307D13"/>
    <w:rsid w:val="00317570"/>
    <w:rsid w:val="00325783"/>
    <w:rsid w:val="00325FF0"/>
    <w:rsid w:val="00331727"/>
    <w:rsid w:val="00332ADC"/>
    <w:rsid w:val="00333ED3"/>
    <w:rsid w:val="003347C2"/>
    <w:rsid w:val="003363BC"/>
    <w:rsid w:val="00336FE7"/>
    <w:rsid w:val="003409E8"/>
    <w:rsid w:val="0034518A"/>
    <w:rsid w:val="003465C5"/>
    <w:rsid w:val="003466B6"/>
    <w:rsid w:val="0034738D"/>
    <w:rsid w:val="00350046"/>
    <w:rsid w:val="003512A8"/>
    <w:rsid w:val="00355FE2"/>
    <w:rsid w:val="003706C9"/>
    <w:rsid w:val="0037186F"/>
    <w:rsid w:val="0037292E"/>
    <w:rsid w:val="00374316"/>
    <w:rsid w:val="00375964"/>
    <w:rsid w:val="00375A9E"/>
    <w:rsid w:val="00377FF1"/>
    <w:rsid w:val="0038078C"/>
    <w:rsid w:val="003834F8"/>
    <w:rsid w:val="00385684"/>
    <w:rsid w:val="00386CBE"/>
    <w:rsid w:val="00391C7B"/>
    <w:rsid w:val="00392B85"/>
    <w:rsid w:val="00393F83"/>
    <w:rsid w:val="003964B3"/>
    <w:rsid w:val="003A3170"/>
    <w:rsid w:val="003A3580"/>
    <w:rsid w:val="003A3CCD"/>
    <w:rsid w:val="003B0C8D"/>
    <w:rsid w:val="003B3AE3"/>
    <w:rsid w:val="003B420E"/>
    <w:rsid w:val="003B459F"/>
    <w:rsid w:val="003B5F34"/>
    <w:rsid w:val="003C0566"/>
    <w:rsid w:val="003C05CF"/>
    <w:rsid w:val="003C2083"/>
    <w:rsid w:val="003C552A"/>
    <w:rsid w:val="003D03A7"/>
    <w:rsid w:val="003D1B1C"/>
    <w:rsid w:val="003D2ABE"/>
    <w:rsid w:val="003D2FD4"/>
    <w:rsid w:val="003E1154"/>
    <w:rsid w:val="003E32C2"/>
    <w:rsid w:val="003E52D2"/>
    <w:rsid w:val="003E673F"/>
    <w:rsid w:val="003E72BC"/>
    <w:rsid w:val="003F1E13"/>
    <w:rsid w:val="003F243D"/>
    <w:rsid w:val="003F388B"/>
    <w:rsid w:val="003F57A1"/>
    <w:rsid w:val="003F6BAD"/>
    <w:rsid w:val="00400531"/>
    <w:rsid w:val="00402AB0"/>
    <w:rsid w:val="00402B9D"/>
    <w:rsid w:val="0040344E"/>
    <w:rsid w:val="00404138"/>
    <w:rsid w:val="004066DC"/>
    <w:rsid w:val="00413715"/>
    <w:rsid w:val="00414725"/>
    <w:rsid w:val="00415AFF"/>
    <w:rsid w:val="004160BA"/>
    <w:rsid w:val="0041653B"/>
    <w:rsid w:val="00425BFE"/>
    <w:rsid w:val="00427898"/>
    <w:rsid w:val="00427BCB"/>
    <w:rsid w:val="004305F2"/>
    <w:rsid w:val="0043077D"/>
    <w:rsid w:val="004308C8"/>
    <w:rsid w:val="004323F1"/>
    <w:rsid w:val="004328EA"/>
    <w:rsid w:val="00433C2C"/>
    <w:rsid w:val="0043483A"/>
    <w:rsid w:val="00435142"/>
    <w:rsid w:val="00435A1D"/>
    <w:rsid w:val="00441E58"/>
    <w:rsid w:val="00445F18"/>
    <w:rsid w:val="0044655F"/>
    <w:rsid w:val="0044665F"/>
    <w:rsid w:val="00446CCA"/>
    <w:rsid w:val="0044769A"/>
    <w:rsid w:val="004503CC"/>
    <w:rsid w:val="0045083C"/>
    <w:rsid w:val="00456AA4"/>
    <w:rsid w:val="004570F3"/>
    <w:rsid w:val="00457F4E"/>
    <w:rsid w:val="00460389"/>
    <w:rsid w:val="00462CED"/>
    <w:rsid w:val="004668C6"/>
    <w:rsid w:val="00472B2E"/>
    <w:rsid w:val="00475522"/>
    <w:rsid w:val="0047569F"/>
    <w:rsid w:val="00483337"/>
    <w:rsid w:val="00483429"/>
    <w:rsid w:val="00483499"/>
    <w:rsid w:val="004853BF"/>
    <w:rsid w:val="00486FDD"/>
    <w:rsid w:val="004876FE"/>
    <w:rsid w:val="004952E7"/>
    <w:rsid w:val="004978BB"/>
    <w:rsid w:val="004A1454"/>
    <w:rsid w:val="004A3A24"/>
    <w:rsid w:val="004A3F71"/>
    <w:rsid w:val="004A427C"/>
    <w:rsid w:val="004A67E5"/>
    <w:rsid w:val="004A6E0B"/>
    <w:rsid w:val="004B646F"/>
    <w:rsid w:val="004B6A56"/>
    <w:rsid w:val="004C54ED"/>
    <w:rsid w:val="004C7F79"/>
    <w:rsid w:val="004D2845"/>
    <w:rsid w:val="004D32BB"/>
    <w:rsid w:val="004D5409"/>
    <w:rsid w:val="004D5B1A"/>
    <w:rsid w:val="004D62BF"/>
    <w:rsid w:val="004E17F4"/>
    <w:rsid w:val="004E46AE"/>
    <w:rsid w:val="004E4776"/>
    <w:rsid w:val="004E4CC6"/>
    <w:rsid w:val="004E5D6B"/>
    <w:rsid w:val="004E6D4D"/>
    <w:rsid w:val="004F33F0"/>
    <w:rsid w:val="00501CD1"/>
    <w:rsid w:val="0050783E"/>
    <w:rsid w:val="00510F64"/>
    <w:rsid w:val="005124C1"/>
    <w:rsid w:val="005144FD"/>
    <w:rsid w:val="00514647"/>
    <w:rsid w:val="00514F3E"/>
    <w:rsid w:val="00515BEA"/>
    <w:rsid w:val="005218DE"/>
    <w:rsid w:val="00521CC8"/>
    <w:rsid w:val="00536933"/>
    <w:rsid w:val="0054011B"/>
    <w:rsid w:val="00540806"/>
    <w:rsid w:val="00546234"/>
    <w:rsid w:val="00546B11"/>
    <w:rsid w:val="00553092"/>
    <w:rsid w:val="005546A2"/>
    <w:rsid w:val="00555B27"/>
    <w:rsid w:val="00556D59"/>
    <w:rsid w:val="00556F04"/>
    <w:rsid w:val="005654E0"/>
    <w:rsid w:val="005655D4"/>
    <w:rsid w:val="005702C4"/>
    <w:rsid w:val="00573840"/>
    <w:rsid w:val="00582102"/>
    <w:rsid w:val="005834B0"/>
    <w:rsid w:val="0058581C"/>
    <w:rsid w:val="00586D39"/>
    <w:rsid w:val="00591493"/>
    <w:rsid w:val="00592D3B"/>
    <w:rsid w:val="005958EE"/>
    <w:rsid w:val="00595FB2"/>
    <w:rsid w:val="00597844"/>
    <w:rsid w:val="005A027F"/>
    <w:rsid w:val="005A2032"/>
    <w:rsid w:val="005A490F"/>
    <w:rsid w:val="005B01D9"/>
    <w:rsid w:val="005B2E4E"/>
    <w:rsid w:val="005B4CA7"/>
    <w:rsid w:val="005C3FB5"/>
    <w:rsid w:val="005C4BFC"/>
    <w:rsid w:val="005C598A"/>
    <w:rsid w:val="005C6E1A"/>
    <w:rsid w:val="005C6EB0"/>
    <w:rsid w:val="005D12DF"/>
    <w:rsid w:val="005D4741"/>
    <w:rsid w:val="005D7C23"/>
    <w:rsid w:val="005E0319"/>
    <w:rsid w:val="005E083F"/>
    <w:rsid w:val="005E4217"/>
    <w:rsid w:val="005E597F"/>
    <w:rsid w:val="005E65EF"/>
    <w:rsid w:val="005F17B9"/>
    <w:rsid w:val="005F2D0D"/>
    <w:rsid w:val="005F65CA"/>
    <w:rsid w:val="0060727E"/>
    <w:rsid w:val="0061161D"/>
    <w:rsid w:val="00613295"/>
    <w:rsid w:val="006224D5"/>
    <w:rsid w:val="006270C7"/>
    <w:rsid w:val="006312DA"/>
    <w:rsid w:val="00637475"/>
    <w:rsid w:val="00637A05"/>
    <w:rsid w:val="00641B5D"/>
    <w:rsid w:val="00643EFA"/>
    <w:rsid w:val="00644C5C"/>
    <w:rsid w:val="00647C5A"/>
    <w:rsid w:val="00650B61"/>
    <w:rsid w:val="0065185B"/>
    <w:rsid w:val="00651D10"/>
    <w:rsid w:val="00654218"/>
    <w:rsid w:val="00654786"/>
    <w:rsid w:val="006603C3"/>
    <w:rsid w:val="00661088"/>
    <w:rsid w:val="00661FDB"/>
    <w:rsid w:val="00663763"/>
    <w:rsid w:val="00665744"/>
    <w:rsid w:val="006666A1"/>
    <w:rsid w:val="00671512"/>
    <w:rsid w:val="00672F75"/>
    <w:rsid w:val="00684188"/>
    <w:rsid w:val="00685676"/>
    <w:rsid w:val="00686170"/>
    <w:rsid w:val="006A3C08"/>
    <w:rsid w:val="006A57EF"/>
    <w:rsid w:val="006A58B4"/>
    <w:rsid w:val="006B3D40"/>
    <w:rsid w:val="006B403D"/>
    <w:rsid w:val="006B698E"/>
    <w:rsid w:val="006C0532"/>
    <w:rsid w:val="006C1834"/>
    <w:rsid w:val="006C1EA4"/>
    <w:rsid w:val="006C2C47"/>
    <w:rsid w:val="006C4260"/>
    <w:rsid w:val="006C5169"/>
    <w:rsid w:val="006C53AC"/>
    <w:rsid w:val="006D10FC"/>
    <w:rsid w:val="006D27A0"/>
    <w:rsid w:val="006D2F63"/>
    <w:rsid w:val="006E00D0"/>
    <w:rsid w:val="006E158B"/>
    <w:rsid w:val="006E3298"/>
    <w:rsid w:val="006F2C05"/>
    <w:rsid w:val="006F3622"/>
    <w:rsid w:val="006F47FC"/>
    <w:rsid w:val="006F512C"/>
    <w:rsid w:val="006F6BEC"/>
    <w:rsid w:val="006F7DFD"/>
    <w:rsid w:val="00704901"/>
    <w:rsid w:val="00712C29"/>
    <w:rsid w:val="007204FB"/>
    <w:rsid w:val="00723AE1"/>
    <w:rsid w:val="007275E5"/>
    <w:rsid w:val="007279A1"/>
    <w:rsid w:val="00734511"/>
    <w:rsid w:val="00736D1B"/>
    <w:rsid w:val="00747399"/>
    <w:rsid w:val="007513ED"/>
    <w:rsid w:val="00752007"/>
    <w:rsid w:val="00762737"/>
    <w:rsid w:val="00762852"/>
    <w:rsid w:val="00766EDC"/>
    <w:rsid w:val="0076736A"/>
    <w:rsid w:val="00770A3C"/>
    <w:rsid w:val="007722FB"/>
    <w:rsid w:val="007737BB"/>
    <w:rsid w:val="007761BE"/>
    <w:rsid w:val="00776F48"/>
    <w:rsid w:val="0078058D"/>
    <w:rsid w:val="00781289"/>
    <w:rsid w:val="00782A13"/>
    <w:rsid w:val="007832D0"/>
    <w:rsid w:val="00783CB8"/>
    <w:rsid w:val="007842B7"/>
    <w:rsid w:val="00784BF0"/>
    <w:rsid w:val="00791BAF"/>
    <w:rsid w:val="00793DEC"/>
    <w:rsid w:val="00795456"/>
    <w:rsid w:val="00796C6B"/>
    <w:rsid w:val="007A0BBE"/>
    <w:rsid w:val="007A7265"/>
    <w:rsid w:val="007B181B"/>
    <w:rsid w:val="007B322F"/>
    <w:rsid w:val="007B594D"/>
    <w:rsid w:val="007B5BCF"/>
    <w:rsid w:val="007B69CB"/>
    <w:rsid w:val="007C2495"/>
    <w:rsid w:val="007C5D19"/>
    <w:rsid w:val="007D0001"/>
    <w:rsid w:val="007D1464"/>
    <w:rsid w:val="007D1D38"/>
    <w:rsid w:val="007D459F"/>
    <w:rsid w:val="007D5161"/>
    <w:rsid w:val="007D706E"/>
    <w:rsid w:val="007E54CB"/>
    <w:rsid w:val="007F7255"/>
    <w:rsid w:val="00804E6C"/>
    <w:rsid w:val="00806194"/>
    <w:rsid w:val="00816312"/>
    <w:rsid w:val="00826D12"/>
    <w:rsid w:val="00830886"/>
    <w:rsid w:val="00834D72"/>
    <w:rsid w:val="00835879"/>
    <w:rsid w:val="00840D0B"/>
    <w:rsid w:val="008438C4"/>
    <w:rsid w:val="00854735"/>
    <w:rsid w:val="00864649"/>
    <w:rsid w:val="008716C8"/>
    <w:rsid w:val="00882B46"/>
    <w:rsid w:val="00893B6B"/>
    <w:rsid w:val="00894470"/>
    <w:rsid w:val="008955EF"/>
    <w:rsid w:val="00895BF3"/>
    <w:rsid w:val="00895D7D"/>
    <w:rsid w:val="008963AF"/>
    <w:rsid w:val="0089769C"/>
    <w:rsid w:val="008A0F41"/>
    <w:rsid w:val="008A5053"/>
    <w:rsid w:val="008A5124"/>
    <w:rsid w:val="008A730E"/>
    <w:rsid w:val="008C0CD1"/>
    <w:rsid w:val="008C1A70"/>
    <w:rsid w:val="008C36F2"/>
    <w:rsid w:val="008C740B"/>
    <w:rsid w:val="008D3A4C"/>
    <w:rsid w:val="008D7632"/>
    <w:rsid w:val="008D783D"/>
    <w:rsid w:val="008E0896"/>
    <w:rsid w:val="008E396E"/>
    <w:rsid w:val="008E6FF4"/>
    <w:rsid w:val="008E73EC"/>
    <w:rsid w:val="008F23A4"/>
    <w:rsid w:val="008F2F7A"/>
    <w:rsid w:val="00901E7C"/>
    <w:rsid w:val="00903B5A"/>
    <w:rsid w:val="009079DE"/>
    <w:rsid w:val="009121AC"/>
    <w:rsid w:val="009170B4"/>
    <w:rsid w:val="00917AEF"/>
    <w:rsid w:val="00920290"/>
    <w:rsid w:val="009242C8"/>
    <w:rsid w:val="009246BF"/>
    <w:rsid w:val="00925ED6"/>
    <w:rsid w:val="00933B69"/>
    <w:rsid w:val="00935447"/>
    <w:rsid w:val="0093609B"/>
    <w:rsid w:val="00937591"/>
    <w:rsid w:val="0094019A"/>
    <w:rsid w:val="00940E2B"/>
    <w:rsid w:val="009452C1"/>
    <w:rsid w:val="00946FC2"/>
    <w:rsid w:val="0094748D"/>
    <w:rsid w:val="009509BF"/>
    <w:rsid w:val="00950AA6"/>
    <w:rsid w:val="00952341"/>
    <w:rsid w:val="009565BE"/>
    <w:rsid w:val="00963788"/>
    <w:rsid w:val="0096600F"/>
    <w:rsid w:val="00970BCE"/>
    <w:rsid w:val="00971AC8"/>
    <w:rsid w:val="00975914"/>
    <w:rsid w:val="009768D3"/>
    <w:rsid w:val="00980B4C"/>
    <w:rsid w:val="00981F63"/>
    <w:rsid w:val="00981FD1"/>
    <w:rsid w:val="00992FEC"/>
    <w:rsid w:val="00993F72"/>
    <w:rsid w:val="009953C2"/>
    <w:rsid w:val="009968CF"/>
    <w:rsid w:val="009A3130"/>
    <w:rsid w:val="009A5ECD"/>
    <w:rsid w:val="009A6312"/>
    <w:rsid w:val="009A6AFF"/>
    <w:rsid w:val="009B3F9C"/>
    <w:rsid w:val="009B552B"/>
    <w:rsid w:val="009B57C6"/>
    <w:rsid w:val="009B75FB"/>
    <w:rsid w:val="009C1F17"/>
    <w:rsid w:val="009D0B34"/>
    <w:rsid w:val="009D1921"/>
    <w:rsid w:val="009D28FA"/>
    <w:rsid w:val="009D3262"/>
    <w:rsid w:val="009D64D9"/>
    <w:rsid w:val="009D71E0"/>
    <w:rsid w:val="009D72CF"/>
    <w:rsid w:val="009E1EE0"/>
    <w:rsid w:val="009E2A6B"/>
    <w:rsid w:val="009E30F3"/>
    <w:rsid w:val="009E5204"/>
    <w:rsid w:val="009E636C"/>
    <w:rsid w:val="009F0EE6"/>
    <w:rsid w:val="009F1034"/>
    <w:rsid w:val="00A0015B"/>
    <w:rsid w:val="00A007B2"/>
    <w:rsid w:val="00A02F14"/>
    <w:rsid w:val="00A077FA"/>
    <w:rsid w:val="00A10103"/>
    <w:rsid w:val="00A1758F"/>
    <w:rsid w:val="00A20FA6"/>
    <w:rsid w:val="00A2132C"/>
    <w:rsid w:val="00A23A98"/>
    <w:rsid w:val="00A277BA"/>
    <w:rsid w:val="00A30293"/>
    <w:rsid w:val="00A324C4"/>
    <w:rsid w:val="00A32B8F"/>
    <w:rsid w:val="00A34844"/>
    <w:rsid w:val="00A36AFE"/>
    <w:rsid w:val="00A37C76"/>
    <w:rsid w:val="00A4397D"/>
    <w:rsid w:val="00A4423F"/>
    <w:rsid w:val="00A450DC"/>
    <w:rsid w:val="00A45B1F"/>
    <w:rsid w:val="00A46195"/>
    <w:rsid w:val="00A51E99"/>
    <w:rsid w:val="00A5218E"/>
    <w:rsid w:val="00A52361"/>
    <w:rsid w:val="00A560B3"/>
    <w:rsid w:val="00A56DEC"/>
    <w:rsid w:val="00A60AD0"/>
    <w:rsid w:val="00A674F6"/>
    <w:rsid w:val="00A70187"/>
    <w:rsid w:val="00A712BE"/>
    <w:rsid w:val="00A7170F"/>
    <w:rsid w:val="00A7214F"/>
    <w:rsid w:val="00A72A06"/>
    <w:rsid w:val="00A72BE8"/>
    <w:rsid w:val="00A81A43"/>
    <w:rsid w:val="00A8512C"/>
    <w:rsid w:val="00A94353"/>
    <w:rsid w:val="00A953A4"/>
    <w:rsid w:val="00A95DBC"/>
    <w:rsid w:val="00A96795"/>
    <w:rsid w:val="00AA13EF"/>
    <w:rsid w:val="00AA2D1C"/>
    <w:rsid w:val="00AA715D"/>
    <w:rsid w:val="00AB00E9"/>
    <w:rsid w:val="00AB6A72"/>
    <w:rsid w:val="00AC082B"/>
    <w:rsid w:val="00AC0A86"/>
    <w:rsid w:val="00AC1120"/>
    <w:rsid w:val="00AC33A8"/>
    <w:rsid w:val="00AC5B83"/>
    <w:rsid w:val="00AC7E88"/>
    <w:rsid w:val="00AD1435"/>
    <w:rsid w:val="00AD178C"/>
    <w:rsid w:val="00AD2665"/>
    <w:rsid w:val="00AD689E"/>
    <w:rsid w:val="00AE1012"/>
    <w:rsid w:val="00AE1FB5"/>
    <w:rsid w:val="00AE5278"/>
    <w:rsid w:val="00AE6F57"/>
    <w:rsid w:val="00AE7A3B"/>
    <w:rsid w:val="00AF267E"/>
    <w:rsid w:val="00AF429F"/>
    <w:rsid w:val="00AF4ACE"/>
    <w:rsid w:val="00B00D8D"/>
    <w:rsid w:val="00B07651"/>
    <w:rsid w:val="00B114CD"/>
    <w:rsid w:val="00B131B4"/>
    <w:rsid w:val="00B15177"/>
    <w:rsid w:val="00B17E05"/>
    <w:rsid w:val="00B20F24"/>
    <w:rsid w:val="00B2317F"/>
    <w:rsid w:val="00B24CBF"/>
    <w:rsid w:val="00B31680"/>
    <w:rsid w:val="00B35BAE"/>
    <w:rsid w:val="00B37703"/>
    <w:rsid w:val="00B37CC7"/>
    <w:rsid w:val="00B42EF3"/>
    <w:rsid w:val="00B46A54"/>
    <w:rsid w:val="00B475D0"/>
    <w:rsid w:val="00B47DB8"/>
    <w:rsid w:val="00B53892"/>
    <w:rsid w:val="00B55481"/>
    <w:rsid w:val="00B57697"/>
    <w:rsid w:val="00B617EE"/>
    <w:rsid w:val="00B621AE"/>
    <w:rsid w:val="00B62D08"/>
    <w:rsid w:val="00B634EF"/>
    <w:rsid w:val="00B66DFF"/>
    <w:rsid w:val="00B6744D"/>
    <w:rsid w:val="00B76D00"/>
    <w:rsid w:val="00B800A7"/>
    <w:rsid w:val="00B82072"/>
    <w:rsid w:val="00B82E7E"/>
    <w:rsid w:val="00B8434B"/>
    <w:rsid w:val="00B85026"/>
    <w:rsid w:val="00B85C13"/>
    <w:rsid w:val="00B86469"/>
    <w:rsid w:val="00B90779"/>
    <w:rsid w:val="00B92E0E"/>
    <w:rsid w:val="00B94802"/>
    <w:rsid w:val="00B96522"/>
    <w:rsid w:val="00BA217C"/>
    <w:rsid w:val="00BA5247"/>
    <w:rsid w:val="00BA6CB5"/>
    <w:rsid w:val="00BA7FD0"/>
    <w:rsid w:val="00BB159C"/>
    <w:rsid w:val="00BB28C0"/>
    <w:rsid w:val="00BB4E60"/>
    <w:rsid w:val="00BB4F9C"/>
    <w:rsid w:val="00BB6B7F"/>
    <w:rsid w:val="00BB7135"/>
    <w:rsid w:val="00BC3179"/>
    <w:rsid w:val="00BC4165"/>
    <w:rsid w:val="00BC58BB"/>
    <w:rsid w:val="00BD2898"/>
    <w:rsid w:val="00BD413C"/>
    <w:rsid w:val="00BD7150"/>
    <w:rsid w:val="00BE1638"/>
    <w:rsid w:val="00BE4307"/>
    <w:rsid w:val="00BF04CE"/>
    <w:rsid w:val="00BF0B49"/>
    <w:rsid w:val="00BF2AD2"/>
    <w:rsid w:val="00BF3AB9"/>
    <w:rsid w:val="00BF420B"/>
    <w:rsid w:val="00BF67A6"/>
    <w:rsid w:val="00C0137D"/>
    <w:rsid w:val="00C039B7"/>
    <w:rsid w:val="00C06110"/>
    <w:rsid w:val="00C069AE"/>
    <w:rsid w:val="00C071C4"/>
    <w:rsid w:val="00C07E0C"/>
    <w:rsid w:val="00C14062"/>
    <w:rsid w:val="00C14DA6"/>
    <w:rsid w:val="00C160A2"/>
    <w:rsid w:val="00C276B8"/>
    <w:rsid w:val="00C2770B"/>
    <w:rsid w:val="00C32180"/>
    <w:rsid w:val="00C32368"/>
    <w:rsid w:val="00C32A86"/>
    <w:rsid w:val="00C340D6"/>
    <w:rsid w:val="00C35939"/>
    <w:rsid w:val="00C379BA"/>
    <w:rsid w:val="00C41805"/>
    <w:rsid w:val="00C42F94"/>
    <w:rsid w:val="00C43E23"/>
    <w:rsid w:val="00C4412C"/>
    <w:rsid w:val="00C443BE"/>
    <w:rsid w:val="00C46AE3"/>
    <w:rsid w:val="00C506A5"/>
    <w:rsid w:val="00C51360"/>
    <w:rsid w:val="00C51C3C"/>
    <w:rsid w:val="00C55A06"/>
    <w:rsid w:val="00C66B0F"/>
    <w:rsid w:val="00C7059D"/>
    <w:rsid w:val="00C75B04"/>
    <w:rsid w:val="00C76A4C"/>
    <w:rsid w:val="00C804B9"/>
    <w:rsid w:val="00C80E22"/>
    <w:rsid w:val="00C80FC4"/>
    <w:rsid w:val="00C85505"/>
    <w:rsid w:val="00C91DD8"/>
    <w:rsid w:val="00C92CC3"/>
    <w:rsid w:val="00C92F6C"/>
    <w:rsid w:val="00C9336A"/>
    <w:rsid w:val="00C939EB"/>
    <w:rsid w:val="00C97D8A"/>
    <w:rsid w:val="00CA4D0B"/>
    <w:rsid w:val="00CA52E2"/>
    <w:rsid w:val="00CA5BAA"/>
    <w:rsid w:val="00CA5CDC"/>
    <w:rsid w:val="00CA61B8"/>
    <w:rsid w:val="00CB0EDF"/>
    <w:rsid w:val="00CB352E"/>
    <w:rsid w:val="00CB46E4"/>
    <w:rsid w:val="00CB777C"/>
    <w:rsid w:val="00CC1458"/>
    <w:rsid w:val="00CC526B"/>
    <w:rsid w:val="00CD3861"/>
    <w:rsid w:val="00CE0163"/>
    <w:rsid w:val="00CE3B3D"/>
    <w:rsid w:val="00CE429D"/>
    <w:rsid w:val="00CE50B5"/>
    <w:rsid w:val="00CE6544"/>
    <w:rsid w:val="00CF6D53"/>
    <w:rsid w:val="00CF6F8D"/>
    <w:rsid w:val="00D020AA"/>
    <w:rsid w:val="00D029AA"/>
    <w:rsid w:val="00D02C3F"/>
    <w:rsid w:val="00D04057"/>
    <w:rsid w:val="00D040F6"/>
    <w:rsid w:val="00D06435"/>
    <w:rsid w:val="00D139EC"/>
    <w:rsid w:val="00D14802"/>
    <w:rsid w:val="00D20562"/>
    <w:rsid w:val="00D21AAD"/>
    <w:rsid w:val="00D2205E"/>
    <w:rsid w:val="00D22600"/>
    <w:rsid w:val="00D24578"/>
    <w:rsid w:val="00D33A0E"/>
    <w:rsid w:val="00D358F4"/>
    <w:rsid w:val="00D379E7"/>
    <w:rsid w:val="00D50021"/>
    <w:rsid w:val="00D60290"/>
    <w:rsid w:val="00D62527"/>
    <w:rsid w:val="00D6299B"/>
    <w:rsid w:val="00D66267"/>
    <w:rsid w:val="00D6684A"/>
    <w:rsid w:val="00D7271B"/>
    <w:rsid w:val="00D76CEA"/>
    <w:rsid w:val="00D80AC4"/>
    <w:rsid w:val="00D835E1"/>
    <w:rsid w:val="00D83A76"/>
    <w:rsid w:val="00D84ED7"/>
    <w:rsid w:val="00D8558D"/>
    <w:rsid w:val="00D87C7A"/>
    <w:rsid w:val="00D90790"/>
    <w:rsid w:val="00D968DA"/>
    <w:rsid w:val="00DA0D62"/>
    <w:rsid w:val="00DA28E2"/>
    <w:rsid w:val="00DA4E61"/>
    <w:rsid w:val="00DA4FEA"/>
    <w:rsid w:val="00DA6959"/>
    <w:rsid w:val="00DA719D"/>
    <w:rsid w:val="00DA7DE9"/>
    <w:rsid w:val="00DB54BA"/>
    <w:rsid w:val="00DC5A00"/>
    <w:rsid w:val="00DC7466"/>
    <w:rsid w:val="00DC7569"/>
    <w:rsid w:val="00DD0558"/>
    <w:rsid w:val="00DD09A0"/>
    <w:rsid w:val="00DD1892"/>
    <w:rsid w:val="00DD66A5"/>
    <w:rsid w:val="00DD6759"/>
    <w:rsid w:val="00DD72C5"/>
    <w:rsid w:val="00DD7A2C"/>
    <w:rsid w:val="00DD7F18"/>
    <w:rsid w:val="00DE6653"/>
    <w:rsid w:val="00DE6E54"/>
    <w:rsid w:val="00DE7329"/>
    <w:rsid w:val="00DF1647"/>
    <w:rsid w:val="00DF61B0"/>
    <w:rsid w:val="00E00C11"/>
    <w:rsid w:val="00E051F9"/>
    <w:rsid w:val="00E17EB6"/>
    <w:rsid w:val="00E23D56"/>
    <w:rsid w:val="00E25068"/>
    <w:rsid w:val="00E26761"/>
    <w:rsid w:val="00E306F0"/>
    <w:rsid w:val="00E30ABF"/>
    <w:rsid w:val="00E31514"/>
    <w:rsid w:val="00E31DA5"/>
    <w:rsid w:val="00E32012"/>
    <w:rsid w:val="00E3269F"/>
    <w:rsid w:val="00E341F1"/>
    <w:rsid w:val="00E427B1"/>
    <w:rsid w:val="00E42E23"/>
    <w:rsid w:val="00E510A7"/>
    <w:rsid w:val="00E5202E"/>
    <w:rsid w:val="00E52554"/>
    <w:rsid w:val="00E52688"/>
    <w:rsid w:val="00E53EC3"/>
    <w:rsid w:val="00E55C2D"/>
    <w:rsid w:val="00E56C8D"/>
    <w:rsid w:val="00E5763A"/>
    <w:rsid w:val="00E654E2"/>
    <w:rsid w:val="00E70D55"/>
    <w:rsid w:val="00E75E11"/>
    <w:rsid w:val="00E814D0"/>
    <w:rsid w:val="00E844DC"/>
    <w:rsid w:val="00E860E0"/>
    <w:rsid w:val="00E872A1"/>
    <w:rsid w:val="00E87456"/>
    <w:rsid w:val="00E961DC"/>
    <w:rsid w:val="00EA1D8B"/>
    <w:rsid w:val="00EA31DD"/>
    <w:rsid w:val="00EB022C"/>
    <w:rsid w:val="00EB37B6"/>
    <w:rsid w:val="00EB5088"/>
    <w:rsid w:val="00EC3045"/>
    <w:rsid w:val="00EC31BE"/>
    <w:rsid w:val="00EC7241"/>
    <w:rsid w:val="00EC7DB9"/>
    <w:rsid w:val="00ED2749"/>
    <w:rsid w:val="00ED369C"/>
    <w:rsid w:val="00ED774A"/>
    <w:rsid w:val="00EE0566"/>
    <w:rsid w:val="00EE115C"/>
    <w:rsid w:val="00EE1E02"/>
    <w:rsid w:val="00EE2AB0"/>
    <w:rsid w:val="00EF1527"/>
    <w:rsid w:val="00EF5269"/>
    <w:rsid w:val="00EF66E1"/>
    <w:rsid w:val="00F03B86"/>
    <w:rsid w:val="00F044D9"/>
    <w:rsid w:val="00F04BF4"/>
    <w:rsid w:val="00F05CE7"/>
    <w:rsid w:val="00F07DF2"/>
    <w:rsid w:val="00F1102C"/>
    <w:rsid w:val="00F13F0C"/>
    <w:rsid w:val="00F14508"/>
    <w:rsid w:val="00F15263"/>
    <w:rsid w:val="00F15D8D"/>
    <w:rsid w:val="00F1752F"/>
    <w:rsid w:val="00F17837"/>
    <w:rsid w:val="00F22627"/>
    <w:rsid w:val="00F237AE"/>
    <w:rsid w:val="00F24D9D"/>
    <w:rsid w:val="00F24DBE"/>
    <w:rsid w:val="00F2579F"/>
    <w:rsid w:val="00F30925"/>
    <w:rsid w:val="00F35EF7"/>
    <w:rsid w:val="00F36D0F"/>
    <w:rsid w:val="00F37D71"/>
    <w:rsid w:val="00F43578"/>
    <w:rsid w:val="00F46D4C"/>
    <w:rsid w:val="00F55066"/>
    <w:rsid w:val="00F567B1"/>
    <w:rsid w:val="00F57BDC"/>
    <w:rsid w:val="00F66A39"/>
    <w:rsid w:val="00F66FF9"/>
    <w:rsid w:val="00F67B35"/>
    <w:rsid w:val="00F75C2C"/>
    <w:rsid w:val="00F76134"/>
    <w:rsid w:val="00F7757E"/>
    <w:rsid w:val="00F81343"/>
    <w:rsid w:val="00F83941"/>
    <w:rsid w:val="00F8555E"/>
    <w:rsid w:val="00F869A3"/>
    <w:rsid w:val="00F86DC7"/>
    <w:rsid w:val="00F87E93"/>
    <w:rsid w:val="00F92208"/>
    <w:rsid w:val="00F94ADE"/>
    <w:rsid w:val="00F952C2"/>
    <w:rsid w:val="00F95EC3"/>
    <w:rsid w:val="00FA1BDE"/>
    <w:rsid w:val="00FA31B7"/>
    <w:rsid w:val="00FA3CB0"/>
    <w:rsid w:val="00FA535E"/>
    <w:rsid w:val="00FA5650"/>
    <w:rsid w:val="00FA5774"/>
    <w:rsid w:val="00FA76EB"/>
    <w:rsid w:val="00FB01C3"/>
    <w:rsid w:val="00FB29CB"/>
    <w:rsid w:val="00FB4C66"/>
    <w:rsid w:val="00FB539B"/>
    <w:rsid w:val="00FB5F69"/>
    <w:rsid w:val="00FB6BC7"/>
    <w:rsid w:val="00FC5273"/>
    <w:rsid w:val="00FC7865"/>
    <w:rsid w:val="00FD2425"/>
    <w:rsid w:val="00FD3380"/>
    <w:rsid w:val="00FD4678"/>
    <w:rsid w:val="00FE02E1"/>
    <w:rsid w:val="00FF05E3"/>
    <w:rsid w:val="00FF0ACD"/>
    <w:rsid w:val="00FF159D"/>
    <w:rsid w:val="00FF1F0F"/>
    <w:rsid w:val="00FF3111"/>
    <w:rsid w:val="00FF3257"/>
    <w:rsid w:val="00FF4EC8"/>
    <w:rsid w:val="00FF52B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6"/>
    <o:shapelayout v:ext="edit">
      <o:idmap v:ext="edit" data="2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Arial"/>
        <w:lang w:val="fr-FR" w:eastAsia="fr-F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A31B7"/>
    <w:pPr>
      <w:suppressAutoHyphens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Sansinterligne">
    <w:name w:val="No Spacing"/>
    <w:uiPriority w:val="1"/>
    <w:qFormat/>
    <w:rsid w:val="00FA31B7"/>
    <w:pPr>
      <w:suppressAutoHyphens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En-tte">
    <w:name w:val="header"/>
    <w:basedOn w:val="Normal"/>
    <w:link w:val="En-tteCar"/>
    <w:uiPriority w:val="99"/>
    <w:unhideWhenUsed/>
    <w:rsid w:val="00FA31B7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FA31B7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Pieddepage">
    <w:name w:val="footer"/>
    <w:basedOn w:val="Normal"/>
    <w:link w:val="PieddepageCar"/>
    <w:uiPriority w:val="99"/>
    <w:unhideWhenUsed/>
    <w:rsid w:val="00FA31B7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FA31B7"/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fontstyle01">
    <w:name w:val="fontstyle01"/>
    <w:basedOn w:val="Policepardfaut"/>
    <w:rsid w:val="00C43E23"/>
    <w:rPr>
      <w:rFonts w:ascii="Cambria" w:hAnsi="Cambria" w:hint="default"/>
      <w:b/>
      <w:bCs/>
      <w:i w:val="0"/>
      <w:iCs w:val="0"/>
      <w:color w:val="000000"/>
      <w:sz w:val="22"/>
      <w:szCs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6296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9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2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17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9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5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09666EF-A226-4193-9A79-71AA017FCA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7</TotalTime>
  <Pages>6</Pages>
  <Words>958</Words>
  <Characters>5271</Characters>
  <Application>Microsoft Office Word</Application>
  <DocSecurity>0</DocSecurity>
  <Lines>43</Lines>
  <Paragraphs>1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iv</dc:creator>
  <cp:lastModifiedBy>Facul-SM</cp:lastModifiedBy>
  <cp:revision>59</cp:revision>
  <cp:lastPrinted>2023-01-10T07:27:00Z</cp:lastPrinted>
  <dcterms:created xsi:type="dcterms:W3CDTF">2023-01-08T10:35:00Z</dcterms:created>
  <dcterms:modified xsi:type="dcterms:W3CDTF">2023-01-16T12:57:00Z</dcterms:modified>
</cp:coreProperties>
</file>